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D44DF4" w14:textId="71D27C77" w:rsidR="004A6F3D" w:rsidRDefault="004A6F3D" w:rsidP="004A6F3D">
      <w:pPr>
        <w:jc w:val="center"/>
        <w:rPr>
          <w:color w:val="000000"/>
          <w:sz w:val="20"/>
          <w:szCs w:val="20"/>
        </w:rPr>
      </w:pPr>
      <w:bookmarkStart w:id="0" w:name="_GoBack"/>
      <w:bookmarkEnd w:id="0"/>
    </w:p>
    <w:p w14:paraId="1ABF8D24" w14:textId="77777777" w:rsidR="004A6F3D" w:rsidRDefault="004A6F3D" w:rsidP="004A6F3D">
      <w:pPr>
        <w:jc w:val="center"/>
        <w:rPr>
          <w:color w:val="000000"/>
          <w:sz w:val="20"/>
          <w:szCs w:val="20"/>
        </w:rPr>
      </w:pPr>
    </w:p>
    <w:p w14:paraId="41966F87" w14:textId="77777777" w:rsidR="004A6F3D" w:rsidRDefault="004A6F3D" w:rsidP="004A6F3D">
      <w:pPr>
        <w:jc w:val="center"/>
        <w:rPr>
          <w:color w:val="000000"/>
          <w:sz w:val="20"/>
          <w:szCs w:val="20"/>
        </w:rPr>
      </w:pPr>
    </w:p>
    <w:p w14:paraId="43415287" w14:textId="77777777" w:rsidR="004A6F3D" w:rsidRDefault="004A6F3D" w:rsidP="004A6F3D">
      <w:pPr>
        <w:jc w:val="center"/>
        <w:rPr>
          <w:color w:val="000000"/>
          <w:sz w:val="20"/>
          <w:szCs w:val="20"/>
        </w:rPr>
      </w:pPr>
    </w:p>
    <w:p w14:paraId="3C07DFA2" w14:textId="77777777" w:rsidR="004A6F3D" w:rsidRDefault="004A6F3D" w:rsidP="004A6F3D">
      <w:pPr>
        <w:jc w:val="center"/>
        <w:rPr>
          <w:color w:val="000000"/>
          <w:sz w:val="20"/>
          <w:szCs w:val="20"/>
        </w:rPr>
      </w:pPr>
    </w:p>
    <w:p w14:paraId="151B147C" w14:textId="77777777" w:rsidR="004A6F3D" w:rsidRDefault="004A6F3D" w:rsidP="004A6F3D">
      <w:pPr>
        <w:jc w:val="center"/>
        <w:rPr>
          <w:color w:val="000000"/>
          <w:sz w:val="20"/>
          <w:szCs w:val="20"/>
        </w:rPr>
      </w:pPr>
    </w:p>
    <w:p w14:paraId="4AED893A" w14:textId="77777777" w:rsidR="004A6F3D" w:rsidRDefault="004A6F3D" w:rsidP="004A6F3D">
      <w:pPr>
        <w:jc w:val="center"/>
        <w:rPr>
          <w:color w:val="000000"/>
          <w:sz w:val="20"/>
          <w:szCs w:val="20"/>
        </w:rPr>
      </w:pPr>
    </w:p>
    <w:p w14:paraId="15B6480B" w14:textId="77777777" w:rsidR="004A6F3D" w:rsidRDefault="004A6F3D" w:rsidP="004A6F3D">
      <w:pPr>
        <w:jc w:val="center"/>
        <w:rPr>
          <w:color w:val="000000"/>
          <w:sz w:val="20"/>
          <w:szCs w:val="20"/>
        </w:rPr>
      </w:pPr>
    </w:p>
    <w:p w14:paraId="1FE8EDDD" w14:textId="77777777" w:rsidR="004A6F3D" w:rsidRDefault="004A6F3D" w:rsidP="004A6F3D">
      <w:pPr>
        <w:jc w:val="center"/>
        <w:rPr>
          <w:color w:val="000000"/>
          <w:sz w:val="20"/>
          <w:szCs w:val="20"/>
        </w:rPr>
      </w:pPr>
    </w:p>
    <w:p w14:paraId="70A7348E" w14:textId="77777777" w:rsidR="004A6F3D" w:rsidRDefault="004A6F3D" w:rsidP="004A6F3D">
      <w:pPr>
        <w:jc w:val="center"/>
        <w:rPr>
          <w:color w:val="000000"/>
          <w:sz w:val="20"/>
          <w:szCs w:val="20"/>
        </w:rPr>
      </w:pPr>
    </w:p>
    <w:p w14:paraId="58B73F4D" w14:textId="77777777" w:rsidR="0041503E" w:rsidRDefault="0041503E" w:rsidP="004A6F3D">
      <w:pPr>
        <w:jc w:val="center"/>
        <w:rPr>
          <w:color w:val="000000"/>
          <w:sz w:val="20"/>
          <w:szCs w:val="20"/>
        </w:rPr>
      </w:pPr>
    </w:p>
    <w:p w14:paraId="5FFAED60" w14:textId="77777777" w:rsidR="004A6F3D" w:rsidRDefault="004A6F3D" w:rsidP="004A6F3D">
      <w:pPr>
        <w:jc w:val="center"/>
        <w:rPr>
          <w:color w:val="000000"/>
          <w:sz w:val="20"/>
          <w:szCs w:val="20"/>
        </w:rPr>
      </w:pPr>
    </w:p>
    <w:p w14:paraId="42ED1E9D" w14:textId="6C289E86" w:rsidR="004A6F3D" w:rsidRPr="0001423D" w:rsidRDefault="00B50322" w:rsidP="004A6F3D">
      <w:pPr>
        <w:jc w:val="center"/>
        <w:rPr>
          <w:b/>
          <w:color w:val="000000"/>
          <w:sz w:val="36"/>
          <w:szCs w:val="32"/>
        </w:rPr>
      </w:pPr>
      <w:r w:rsidRPr="0001423D">
        <w:rPr>
          <w:b/>
          <w:color w:val="000000"/>
          <w:sz w:val="36"/>
          <w:szCs w:val="32"/>
        </w:rPr>
        <w:t xml:space="preserve">Graduate </w:t>
      </w:r>
      <w:r w:rsidR="004A6F3D" w:rsidRPr="0001423D">
        <w:rPr>
          <w:b/>
          <w:color w:val="000000"/>
          <w:sz w:val="36"/>
          <w:szCs w:val="32"/>
        </w:rPr>
        <w:t>Program Review Self-Study Template</w:t>
      </w:r>
    </w:p>
    <w:p w14:paraId="51E808D7" w14:textId="4DA7F812" w:rsidR="004A6F3D" w:rsidRDefault="004A6F3D" w:rsidP="004A6F3D">
      <w:pPr>
        <w:jc w:val="center"/>
        <w:rPr>
          <w:i/>
          <w:color w:val="000000"/>
        </w:rPr>
      </w:pPr>
      <w:r w:rsidRPr="004A6F3D">
        <w:rPr>
          <w:i/>
          <w:color w:val="000000"/>
        </w:rPr>
        <w:t>Office of Academic Programs &amp; Planning</w:t>
      </w:r>
    </w:p>
    <w:p w14:paraId="5D92B30B" w14:textId="77777777" w:rsidR="004A6F3D" w:rsidRDefault="004A6F3D" w:rsidP="004A6F3D">
      <w:pPr>
        <w:jc w:val="center"/>
        <w:rPr>
          <w:i/>
          <w:color w:val="000000"/>
        </w:rPr>
      </w:pPr>
    </w:p>
    <w:p w14:paraId="487C0421" w14:textId="77777777" w:rsidR="0041503E" w:rsidRPr="00A52472" w:rsidRDefault="0041503E" w:rsidP="0041503E">
      <w:pPr>
        <w:rPr>
          <w:color w:val="000000"/>
          <w:sz w:val="22"/>
          <w:szCs w:val="22"/>
        </w:rPr>
      </w:pPr>
      <w:r>
        <w:rPr>
          <w:color w:val="000000"/>
          <w:sz w:val="22"/>
          <w:szCs w:val="22"/>
        </w:rPr>
        <w:t>The graduate self-study is typically a stand-alone document that represents a single master's degree program.  If a graduate program has specializations, details that are specific to each specialization should be highlighted within the self-study.  If the program supports blended students, data that is pertinent to the integration of blended students should also be highlighted within the self-study.</w:t>
      </w:r>
    </w:p>
    <w:p w14:paraId="1EA55A0A" w14:textId="77777777" w:rsidR="0041503E" w:rsidRPr="0041503E" w:rsidRDefault="0041503E" w:rsidP="0041503E">
      <w:pPr>
        <w:rPr>
          <w:color w:val="000000"/>
        </w:rPr>
      </w:pPr>
    </w:p>
    <w:p w14:paraId="5FEB8962" w14:textId="77777777" w:rsidR="004A6F3D" w:rsidRDefault="004A6F3D" w:rsidP="004A6F3D">
      <w:pPr>
        <w:jc w:val="center"/>
        <w:rPr>
          <w:i/>
          <w:color w:val="000000"/>
        </w:rPr>
      </w:pPr>
    </w:p>
    <w:tbl>
      <w:tblPr>
        <w:tblStyle w:val="TableGrid"/>
        <w:tblW w:w="9609" w:type="dxa"/>
        <w:tblLook w:val="04A0" w:firstRow="1" w:lastRow="0" w:firstColumn="1" w:lastColumn="0" w:noHBand="0" w:noVBand="1"/>
      </w:tblPr>
      <w:tblGrid>
        <w:gridCol w:w="3708"/>
        <w:gridCol w:w="5901"/>
      </w:tblGrid>
      <w:tr w:rsidR="007808DD" w:rsidRPr="00112437" w14:paraId="5F4DCF6E" w14:textId="77777777" w:rsidTr="007808DD">
        <w:trPr>
          <w:trHeight w:val="262"/>
        </w:trPr>
        <w:tc>
          <w:tcPr>
            <w:tcW w:w="3708" w:type="dxa"/>
          </w:tcPr>
          <w:p w14:paraId="5FF96483" w14:textId="4A7E970A" w:rsidR="00112437" w:rsidRPr="00112437" w:rsidRDefault="00112437" w:rsidP="00112437">
            <w:pPr>
              <w:rPr>
                <w:b/>
                <w:color w:val="000000"/>
                <w:sz w:val="22"/>
                <w:szCs w:val="22"/>
              </w:rPr>
            </w:pPr>
            <w:r w:rsidRPr="00112437">
              <w:rPr>
                <w:b/>
                <w:color w:val="000000"/>
                <w:sz w:val="22"/>
                <w:szCs w:val="22"/>
              </w:rPr>
              <w:t>Program(s):</w:t>
            </w:r>
          </w:p>
        </w:tc>
        <w:tc>
          <w:tcPr>
            <w:tcW w:w="5901" w:type="dxa"/>
          </w:tcPr>
          <w:p w14:paraId="7D91D964" w14:textId="39B72C19" w:rsidR="00112437" w:rsidRPr="00112437" w:rsidRDefault="00112437" w:rsidP="00112437">
            <w:pPr>
              <w:rPr>
                <w:color w:val="000000"/>
                <w:sz w:val="22"/>
                <w:szCs w:val="22"/>
              </w:rPr>
            </w:pPr>
          </w:p>
        </w:tc>
      </w:tr>
      <w:tr w:rsidR="007808DD" w:rsidRPr="00112437" w14:paraId="236A3779" w14:textId="77777777" w:rsidTr="007808DD">
        <w:trPr>
          <w:trHeight w:val="262"/>
        </w:trPr>
        <w:tc>
          <w:tcPr>
            <w:tcW w:w="3708" w:type="dxa"/>
          </w:tcPr>
          <w:p w14:paraId="471BA3C6" w14:textId="5517A4DD" w:rsidR="00112437" w:rsidRPr="00112437" w:rsidRDefault="00112437" w:rsidP="00112437">
            <w:pPr>
              <w:rPr>
                <w:b/>
                <w:color w:val="000000"/>
                <w:sz w:val="22"/>
                <w:szCs w:val="22"/>
              </w:rPr>
            </w:pPr>
            <w:r w:rsidRPr="00112437">
              <w:rPr>
                <w:b/>
                <w:color w:val="000000"/>
                <w:sz w:val="22"/>
                <w:szCs w:val="22"/>
              </w:rPr>
              <w:t>Department:</w:t>
            </w:r>
          </w:p>
        </w:tc>
        <w:tc>
          <w:tcPr>
            <w:tcW w:w="5901" w:type="dxa"/>
          </w:tcPr>
          <w:p w14:paraId="0A66C397" w14:textId="4AE47707" w:rsidR="00112437" w:rsidRPr="00112437" w:rsidRDefault="00112437" w:rsidP="00112437">
            <w:pPr>
              <w:rPr>
                <w:color w:val="000000"/>
                <w:sz w:val="22"/>
                <w:szCs w:val="22"/>
              </w:rPr>
            </w:pPr>
          </w:p>
        </w:tc>
      </w:tr>
      <w:tr w:rsidR="007808DD" w:rsidRPr="00112437" w14:paraId="42743D1C" w14:textId="77777777" w:rsidTr="007808DD">
        <w:trPr>
          <w:trHeight w:val="262"/>
        </w:trPr>
        <w:tc>
          <w:tcPr>
            <w:tcW w:w="3708" w:type="dxa"/>
          </w:tcPr>
          <w:p w14:paraId="3CDED89A" w14:textId="40F36933" w:rsidR="00112437" w:rsidRPr="00112437" w:rsidRDefault="00112437" w:rsidP="00112437">
            <w:pPr>
              <w:rPr>
                <w:b/>
                <w:color w:val="000000"/>
                <w:sz w:val="22"/>
                <w:szCs w:val="22"/>
              </w:rPr>
            </w:pPr>
            <w:r w:rsidRPr="00112437">
              <w:rPr>
                <w:b/>
                <w:color w:val="000000"/>
                <w:sz w:val="22"/>
                <w:szCs w:val="22"/>
              </w:rPr>
              <w:t>College:</w:t>
            </w:r>
          </w:p>
        </w:tc>
        <w:tc>
          <w:tcPr>
            <w:tcW w:w="5901" w:type="dxa"/>
          </w:tcPr>
          <w:p w14:paraId="4C2855E6" w14:textId="40850A2F" w:rsidR="00112437" w:rsidRPr="00112437" w:rsidRDefault="00112437" w:rsidP="00112437">
            <w:pPr>
              <w:rPr>
                <w:color w:val="000000"/>
                <w:sz w:val="22"/>
                <w:szCs w:val="22"/>
              </w:rPr>
            </w:pPr>
          </w:p>
        </w:tc>
      </w:tr>
      <w:tr w:rsidR="007808DD" w:rsidRPr="00112437" w14:paraId="06B0EC93" w14:textId="77777777" w:rsidTr="007808DD">
        <w:trPr>
          <w:trHeight w:val="281"/>
        </w:trPr>
        <w:tc>
          <w:tcPr>
            <w:tcW w:w="3708" w:type="dxa"/>
          </w:tcPr>
          <w:p w14:paraId="00592BE0" w14:textId="3F872C44" w:rsidR="00112437" w:rsidRPr="00112437" w:rsidRDefault="00A52472" w:rsidP="00112437">
            <w:pPr>
              <w:rPr>
                <w:b/>
                <w:color w:val="000000"/>
                <w:sz w:val="22"/>
                <w:szCs w:val="22"/>
              </w:rPr>
            </w:pPr>
            <w:r>
              <w:rPr>
                <w:b/>
                <w:color w:val="000000"/>
                <w:sz w:val="22"/>
                <w:szCs w:val="22"/>
              </w:rPr>
              <w:t>Graduate Coordinator</w:t>
            </w:r>
            <w:r w:rsidR="00112437" w:rsidRPr="00112437">
              <w:rPr>
                <w:b/>
                <w:color w:val="000000"/>
                <w:sz w:val="22"/>
                <w:szCs w:val="22"/>
              </w:rPr>
              <w:t>:</w:t>
            </w:r>
          </w:p>
        </w:tc>
        <w:tc>
          <w:tcPr>
            <w:tcW w:w="5901" w:type="dxa"/>
          </w:tcPr>
          <w:p w14:paraId="77F4D589" w14:textId="7D3A4C10" w:rsidR="00112437" w:rsidRPr="00112437" w:rsidRDefault="00112437" w:rsidP="00112437">
            <w:pPr>
              <w:rPr>
                <w:color w:val="000000"/>
                <w:sz w:val="22"/>
                <w:szCs w:val="22"/>
              </w:rPr>
            </w:pPr>
          </w:p>
        </w:tc>
      </w:tr>
      <w:tr w:rsidR="00BA4F12" w:rsidRPr="00112437" w14:paraId="2B0B9046" w14:textId="77777777" w:rsidTr="007808DD">
        <w:trPr>
          <w:trHeight w:val="262"/>
        </w:trPr>
        <w:tc>
          <w:tcPr>
            <w:tcW w:w="3708" w:type="dxa"/>
          </w:tcPr>
          <w:p w14:paraId="4EF14859" w14:textId="1215836C" w:rsidR="00BA4F12" w:rsidRPr="00112437" w:rsidRDefault="00BA4F12" w:rsidP="00112437">
            <w:pPr>
              <w:rPr>
                <w:b/>
                <w:color w:val="000000"/>
                <w:sz w:val="22"/>
                <w:szCs w:val="22"/>
              </w:rPr>
            </w:pPr>
            <w:r>
              <w:rPr>
                <w:b/>
                <w:color w:val="000000"/>
                <w:sz w:val="22"/>
                <w:szCs w:val="22"/>
              </w:rPr>
              <w:t>Email:</w:t>
            </w:r>
          </w:p>
        </w:tc>
        <w:tc>
          <w:tcPr>
            <w:tcW w:w="5901" w:type="dxa"/>
          </w:tcPr>
          <w:p w14:paraId="19714FB5" w14:textId="77777777" w:rsidR="00BA4F12" w:rsidRPr="00112437" w:rsidRDefault="00BA4F12" w:rsidP="00112437">
            <w:pPr>
              <w:rPr>
                <w:color w:val="000000"/>
                <w:sz w:val="22"/>
                <w:szCs w:val="22"/>
              </w:rPr>
            </w:pPr>
          </w:p>
        </w:tc>
      </w:tr>
      <w:tr w:rsidR="007808DD" w:rsidRPr="00112437" w14:paraId="20442F19" w14:textId="77777777" w:rsidTr="007808DD">
        <w:trPr>
          <w:trHeight w:val="262"/>
        </w:trPr>
        <w:tc>
          <w:tcPr>
            <w:tcW w:w="3708" w:type="dxa"/>
          </w:tcPr>
          <w:p w14:paraId="4C707262" w14:textId="15535F84" w:rsidR="00112437" w:rsidRPr="00112437" w:rsidRDefault="00112437" w:rsidP="00112437">
            <w:pPr>
              <w:rPr>
                <w:b/>
                <w:color w:val="000000"/>
                <w:sz w:val="22"/>
                <w:szCs w:val="22"/>
              </w:rPr>
            </w:pPr>
            <w:r w:rsidRPr="00112437">
              <w:rPr>
                <w:b/>
                <w:color w:val="000000"/>
                <w:sz w:val="22"/>
                <w:szCs w:val="22"/>
              </w:rPr>
              <w:t>Additional Self-Study Faculty Leaders:</w:t>
            </w:r>
          </w:p>
        </w:tc>
        <w:tc>
          <w:tcPr>
            <w:tcW w:w="5901" w:type="dxa"/>
          </w:tcPr>
          <w:p w14:paraId="10E0EF2C" w14:textId="77777777" w:rsidR="00112437" w:rsidRPr="00112437" w:rsidRDefault="00112437" w:rsidP="00112437">
            <w:pPr>
              <w:rPr>
                <w:color w:val="000000"/>
                <w:sz w:val="22"/>
                <w:szCs w:val="22"/>
              </w:rPr>
            </w:pPr>
          </w:p>
        </w:tc>
      </w:tr>
      <w:tr w:rsidR="007808DD" w:rsidRPr="00112437" w14:paraId="2EBD90FF" w14:textId="77777777" w:rsidTr="007808DD">
        <w:trPr>
          <w:trHeight w:val="262"/>
        </w:trPr>
        <w:tc>
          <w:tcPr>
            <w:tcW w:w="3708" w:type="dxa"/>
          </w:tcPr>
          <w:p w14:paraId="72CF89D3" w14:textId="0A5EE316" w:rsidR="00112437" w:rsidRPr="00112437" w:rsidRDefault="00112437" w:rsidP="00112437">
            <w:pPr>
              <w:rPr>
                <w:b/>
                <w:color w:val="000000"/>
                <w:sz w:val="22"/>
                <w:szCs w:val="22"/>
              </w:rPr>
            </w:pPr>
            <w:r w:rsidRPr="00112437">
              <w:rPr>
                <w:b/>
                <w:color w:val="000000"/>
                <w:sz w:val="22"/>
                <w:szCs w:val="22"/>
              </w:rPr>
              <w:t>Program/Department Website:</w:t>
            </w:r>
          </w:p>
        </w:tc>
        <w:tc>
          <w:tcPr>
            <w:tcW w:w="5901" w:type="dxa"/>
          </w:tcPr>
          <w:p w14:paraId="1EE76940" w14:textId="55CB8F03" w:rsidR="00112437" w:rsidRPr="00112437" w:rsidRDefault="00112437" w:rsidP="00112437">
            <w:pPr>
              <w:rPr>
                <w:color w:val="000000"/>
                <w:sz w:val="22"/>
                <w:szCs w:val="22"/>
              </w:rPr>
            </w:pPr>
          </w:p>
        </w:tc>
      </w:tr>
      <w:tr w:rsidR="007808DD" w:rsidRPr="00112437" w14:paraId="45D2D443" w14:textId="77777777" w:rsidTr="007808DD">
        <w:trPr>
          <w:trHeight w:val="262"/>
        </w:trPr>
        <w:tc>
          <w:tcPr>
            <w:tcW w:w="3708" w:type="dxa"/>
          </w:tcPr>
          <w:p w14:paraId="39704AD2" w14:textId="6521531E" w:rsidR="00112437" w:rsidRPr="00112437" w:rsidRDefault="00112437" w:rsidP="00112437">
            <w:pPr>
              <w:rPr>
                <w:b/>
                <w:color w:val="000000"/>
                <w:sz w:val="22"/>
                <w:szCs w:val="22"/>
              </w:rPr>
            </w:pPr>
            <w:r w:rsidRPr="00112437">
              <w:rPr>
                <w:b/>
                <w:color w:val="000000"/>
                <w:sz w:val="22"/>
                <w:szCs w:val="22"/>
              </w:rPr>
              <w:t>Reviewer Names and Affiliations:</w:t>
            </w:r>
          </w:p>
        </w:tc>
        <w:tc>
          <w:tcPr>
            <w:tcW w:w="5901" w:type="dxa"/>
          </w:tcPr>
          <w:p w14:paraId="23F33F5F" w14:textId="7EDF249C" w:rsidR="00112437" w:rsidRPr="00112437" w:rsidRDefault="00112437" w:rsidP="00112437">
            <w:pPr>
              <w:rPr>
                <w:color w:val="000000"/>
                <w:sz w:val="22"/>
                <w:szCs w:val="22"/>
              </w:rPr>
            </w:pPr>
          </w:p>
        </w:tc>
      </w:tr>
    </w:tbl>
    <w:p w14:paraId="3FB9FA2E" w14:textId="77777777" w:rsidR="00A52472" w:rsidRDefault="00A52472" w:rsidP="00BD1BA1">
      <w:pPr>
        <w:pStyle w:val="NormalWeb"/>
        <w:shd w:val="clear" w:color="auto" w:fill="FFFFFF"/>
        <w:spacing w:before="0" w:beforeAutospacing="0" w:after="0" w:afterAutospacing="0"/>
        <w:rPr>
          <w:rFonts w:asciiTheme="majorHAnsi" w:hAnsiTheme="majorHAnsi"/>
          <w:i/>
          <w:color w:val="000000"/>
          <w:sz w:val="20"/>
          <w:szCs w:val="20"/>
        </w:rPr>
      </w:pPr>
    </w:p>
    <w:p w14:paraId="0CF2F821" w14:textId="77777777" w:rsidR="00A52472" w:rsidRDefault="00A52472" w:rsidP="00BD1BA1">
      <w:pPr>
        <w:pStyle w:val="NormalWeb"/>
        <w:shd w:val="clear" w:color="auto" w:fill="FFFFFF"/>
        <w:spacing w:before="0" w:beforeAutospacing="0" w:after="0" w:afterAutospacing="0"/>
        <w:rPr>
          <w:rFonts w:asciiTheme="majorHAnsi" w:hAnsiTheme="majorHAnsi"/>
          <w:i/>
          <w:color w:val="000000"/>
          <w:sz w:val="20"/>
          <w:szCs w:val="20"/>
        </w:rPr>
      </w:pPr>
    </w:p>
    <w:p w14:paraId="5B25D7F5" w14:textId="75D6BE77" w:rsidR="00BD1BA1" w:rsidRPr="00BD1BA1" w:rsidRDefault="001E38B4" w:rsidP="00BD1BA1">
      <w:pPr>
        <w:pStyle w:val="NormalWeb"/>
        <w:shd w:val="clear" w:color="auto" w:fill="FFFFFF"/>
        <w:spacing w:before="0" w:beforeAutospacing="0" w:after="0" w:afterAutospacing="0"/>
        <w:rPr>
          <w:rFonts w:asciiTheme="majorHAnsi" w:hAnsiTheme="majorHAnsi"/>
          <w:i/>
          <w:color w:val="000000"/>
          <w:sz w:val="20"/>
          <w:szCs w:val="20"/>
        </w:rPr>
      </w:pPr>
      <w:r>
        <w:rPr>
          <w:rFonts w:asciiTheme="majorHAnsi" w:hAnsiTheme="majorHAnsi"/>
          <w:i/>
          <w:color w:val="000000"/>
          <w:sz w:val="20"/>
          <w:szCs w:val="20"/>
        </w:rPr>
        <w:t>Note</w:t>
      </w:r>
      <w:r w:rsidR="00BD1BA1" w:rsidRPr="00BD1BA1">
        <w:rPr>
          <w:rFonts w:asciiTheme="majorHAnsi" w:hAnsiTheme="majorHAnsi"/>
          <w:i/>
          <w:color w:val="000000"/>
          <w:sz w:val="20"/>
          <w:szCs w:val="20"/>
        </w:rPr>
        <w:t>:</w:t>
      </w:r>
    </w:p>
    <w:p w14:paraId="55DAA71F" w14:textId="4243AF88" w:rsidR="00BD1BA1" w:rsidRPr="00BD1BA1" w:rsidRDefault="00BD1BA1" w:rsidP="00BD1BA1">
      <w:pPr>
        <w:pStyle w:val="NormalWeb"/>
        <w:shd w:val="clear" w:color="auto" w:fill="FFFFFF"/>
        <w:spacing w:before="0" w:beforeAutospacing="0" w:after="0" w:afterAutospacing="0"/>
        <w:rPr>
          <w:rFonts w:asciiTheme="majorHAnsi" w:hAnsiTheme="majorHAnsi"/>
          <w:i/>
          <w:color w:val="000000"/>
          <w:sz w:val="20"/>
          <w:szCs w:val="20"/>
        </w:rPr>
      </w:pPr>
      <w:r w:rsidRPr="00BD1BA1">
        <w:rPr>
          <w:rFonts w:asciiTheme="majorHAnsi" w:hAnsiTheme="majorHAnsi"/>
          <w:i/>
          <w:color w:val="000000"/>
          <w:sz w:val="20"/>
          <w:szCs w:val="20"/>
        </w:rPr>
        <w:t>The format and prompts within this template are provided in an effort to stimulate a thorough reflection and analysis of your program. It is not intended that you must respond to each and every question; rather, we offer this template as a helpful guide, which is based on our experience of the review process. Please use your professional judgment and disciplinary experience in determining the most effective order, structure, and content for presenting your program to the institution and your review team.</w:t>
      </w:r>
    </w:p>
    <w:p w14:paraId="79460D20" w14:textId="178DBE94" w:rsidR="004A6F3D" w:rsidRDefault="004A6F3D" w:rsidP="00BD1BA1">
      <w:pPr>
        <w:rPr>
          <w:b/>
          <w:color w:val="000000"/>
        </w:rPr>
      </w:pPr>
    </w:p>
    <w:p w14:paraId="08AF9319" w14:textId="77777777" w:rsidR="001E38B4" w:rsidRPr="007E75B8" w:rsidRDefault="001E38B4" w:rsidP="001E38B4">
      <w:pPr>
        <w:pStyle w:val="NormalWeb"/>
        <w:shd w:val="clear" w:color="auto" w:fill="FFFFFF"/>
        <w:spacing w:before="0" w:beforeAutospacing="0" w:after="0" w:afterAutospacing="0"/>
        <w:rPr>
          <w:rFonts w:asciiTheme="majorHAnsi" w:hAnsiTheme="majorHAnsi"/>
          <w:i/>
          <w:color w:val="000000"/>
          <w:sz w:val="22"/>
          <w:szCs w:val="20"/>
        </w:rPr>
      </w:pPr>
      <w:r w:rsidRPr="007E75B8">
        <w:rPr>
          <w:rFonts w:asciiTheme="majorHAnsi" w:hAnsiTheme="majorHAnsi"/>
          <w:iCs/>
          <w:color w:val="000000"/>
          <w:sz w:val="22"/>
          <w:szCs w:val="20"/>
        </w:rPr>
        <w:t>This note should be removed from the final version of the report</w:t>
      </w:r>
      <w:r w:rsidRPr="007E75B8">
        <w:rPr>
          <w:rFonts w:asciiTheme="majorHAnsi" w:hAnsiTheme="majorHAnsi"/>
          <w:i/>
          <w:color w:val="000000"/>
          <w:sz w:val="22"/>
          <w:szCs w:val="20"/>
        </w:rPr>
        <w:t>.</w:t>
      </w:r>
    </w:p>
    <w:p w14:paraId="33D4E059" w14:textId="77777777" w:rsidR="001E38B4" w:rsidRPr="004A6F3D" w:rsidRDefault="001E38B4" w:rsidP="00BD1BA1">
      <w:pPr>
        <w:rPr>
          <w:b/>
          <w:color w:val="000000"/>
        </w:rPr>
      </w:pPr>
    </w:p>
    <w:p w14:paraId="1A8F058A" w14:textId="77777777" w:rsidR="004A6F3D" w:rsidRDefault="004A6F3D" w:rsidP="004A6F3D">
      <w:pPr>
        <w:jc w:val="center"/>
        <w:rPr>
          <w:rFonts w:eastAsiaTheme="minorHAnsi" w:cs="Times New Roman"/>
          <w:color w:val="000000"/>
          <w:sz w:val="20"/>
          <w:szCs w:val="20"/>
        </w:rPr>
      </w:pPr>
      <w:r>
        <w:rPr>
          <w:color w:val="000000"/>
          <w:sz w:val="20"/>
          <w:szCs w:val="20"/>
        </w:rPr>
        <w:br w:type="page"/>
      </w:r>
    </w:p>
    <w:p w14:paraId="69D07F6A" w14:textId="11ED8D35" w:rsidR="00470023" w:rsidRPr="00452A4F" w:rsidRDefault="00F315A8" w:rsidP="00452A4F">
      <w:pPr>
        <w:outlineLvl w:val="0"/>
        <w:rPr>
          <w:b/>
          <w:sz w:val="28"/>
          <w:szCs w:val="28"/>
        </w:rPr>
      </w:pPr>
      <w:r w:rsidRPr="00452A4F">
        <w:rPr>
          <w:b/>
          <w:sz w:val="28"/>
          <w:szCs w:val="28"/>
        </w:rPr>
        <w:lastRenderedPageBreak/>
        <w:t>I</w:t>
      </w:r>
      <w:r w:rsidR="00470023" w:rsidRPr="00452A4F">
        <w:rPr>
          <w:b/>
          <w:sz w:val="28"/>
          <w:szCs w:val="28"/>
        </w:rPr>
        <w:t xml:space="preserve">. </w:t>
      </w:r>
      <w:r w:rsidR="004204A7" w:rsidRPr="00452A4F">
        <w:rPr>
          <w:b/>
          <w:sz w:val="28"/>
          <w:szCs w:val="28"/>
        </w:rPr>
        <w:t>Identity</w:t>
      </w:r>
    </w:p>
    <w:p w14:paraId="614EE179" w14:textId="77777777" w:rsidR="00452A4F" w:rsidRDefault="00452A4F" w:rsidP="003C049B">
      <w:pPr>
        <w:outlineLvl w:val="0"/>
        <w:rPr>
          <w:b/>
          <w:sz w:val="22"/>
          <w:szCs w:val="22"/>
        </w:rPr>
      </w:pPr>
    </w:p>
    <w:p w14:paraId="385D6E1F" w14:textId="67F9BF6C" w:rsidR="00470023" w:rsidRPr="00452A4F" w:rsidRDefault="00A071C7" w:rsidP="003C049B">
      <w:pPr>
        <w:outlineLvl w:val="0"/>
        <w:rPr>
          <w:b/>
          <w:sz w:val="22"/>
          <w:szCs w:val="22"/>
        </w:rPr>
      </w:pPr>
      <w:r w:rsidRPr="00452A4F">
        <w:rPr>
          <w:b/>
          <w:sz w:val="22"/>
          <w:szCs w:val="22"/>
        </w:rPr>
        <w:t>A</w:t>
      </w:r>
      <w:r w:rsidR="00470023" w:rsidRPr="00452A4F">
        <w:rPr>
          <w:b/>
          <w:sz w:val="22"/>
          <w:szCs w:val="22"/>
        </w:rPr>
        <w:t xml:space="preserve">. </w:t>
      </w:r>
      <w:r w:rsidR="004204A7" w:rsidRPr="00452A4F">
        <w:rPr>
          <w:b/>
          <w:sz w:val="22"/>
          <w:szCs w:val="22"/>
        </w:rPr>
        <w:t>History and Context</w:t>
      </w:r>
    </w:p>
    <w:p w14:paraId="4F27F139" w14:textId="77777777" w:rsidR="00470023" w:rsidRPr="00452A4F" w:rsidRDefault="00470023" w:rsidP="00470023">
      <w:pPr>
        <w:rPr>
          <w:sz w:val="22"/>
          <w:szCs w:val="22"/>
        </w:rPr>
      </w:pPr>
    </w:p>
    <w:p w14:paraId="797CBBA7" w14:textId="2A33249E" w:rsidR="00863EA8" w:rsidRPr="00452A4F" w:rsidRDefault="00863EA8" w:rsidP="00470023">
      <w:pPr>
        <w:rPr>
          <w:b/>
          <w:sz w:val="22"/>
          <w:szCs w:val="22"/>
        </w:rPr>
      </w:pPr>
      <w:r w:rsidRPr="00452A4F">
        <w:rPr>
          <w:i/>
          <w:sz w:val="22"/>
          <w:szCs w:val="22"/>
        </w:rPr>
        <w:t xml:space="preserve">Provide a brief history of the degree program within the overall context of the department, including the year that the program was implemented. List </w:t>
      </w:r>
      <w:r w:rsidR="00A071C7" w:rsidRPr="00452A4F">
        <w:rPr>
          <w:i/>
          <w:sz w:val="22"/>
          <w:szCs w:val="22"/>
        </w:rPr>
        <w:t xml:space="preserve">the </w:t>
      </w:r>
      <w:r w:rsidRPr="00452A4F">
        <w:rPr>
          <w:i/>
          <w:sz w:val="22"/>
          <w:szCs w:val="22"/>
        </w:rPr>
        <w:t xml:space="preserve">other degree programs and subprograms — </w:t>
      </w:r>
      <w:r w:rsidR="00D95BA4">
        <w:rPr>
          <w:i/>
          <w:sz w:val="22"/>
          <w:szCs w:val="22"/>
        </w:rPr>
        <w:t>areas of emphasis</w:t>
      </w:r>
      <w:r w:rsidRPr="00452A4F">
        <w:rPr>
          <w:i/>
          <w:sz w:val="22"/>
          <w:szCs w:val="22"/>
        </w:rPr>
        <w:t>, conce</w:t>
      </w:r>
      <w:r w:rsidR="00475134">
        <w:rPr>
          <w:i/>
          <w:sz w:val="22"/>
          <w:szCs w:val="22"/>
        </w:rPr>
        <w:t xml:space="preserve">ntrations, specializations, </w:t>
      </w:r>
      <w:r w:rsidRPr="00452A4F">
        <w:rPr>
          <w:i/>
          <w:sz w:val="22"/>
          <w:szCs w:val="22"/>
        </w:rPr>
        <w:t>certifications</w:t>
      </w:r>
      <w:r w:rsidR="00475134">
        <w:rPr>
          <w:i/>
          <w:sz w:val="22"/>
          <w:szCs w:val="22"/>
        </w:rPr>
        <w:t>, and blended degrees</w:t>
      </w:r>
      <w:r w:rsidRPr="00452A4F">
        <w:rPr>
          <w:i/>
          <w:sz w:val="22"/>
          <w:szCs w:val="22"/>
        </w:rPr>
        <w:t xml:space="preserve"> — </w:t>
      </w:r>
      <w:r w:rsidR="00470023" w:rsidRPr="00452A4F">
        <w:rPr>
          <w:i/>
          <w:sz w:val="22"/>
          <w:szCs w:val="22"/>
        </w:rPr>
        <w:t xml:space="preserve">that are </w:t>
      </w:r>
      <w:r w:rsidRPr="00452A4F">
        <w:rPr>
          <w:i/>
          <w:sz w:val="22"/>
          <w:szCs w:val="22"/>
        </w:rPr>
        <w:t>offered by the department.</w:t>
      </w:r>
    </w:p>
    <w:p w14:paraId="488B4A6E" w14:textId="77777777" w:rsidR="00470023" w:rsidRPr="00452A4F" w:rsidRDefault="00470023" w:rsidP="00470023">
      <w:pPr>
        <w:rPr>
          <w:b/>
          <w:sz w:val="22"/>
          <w:szCs w:val="22"/>
        </w:rPr>
      </w:pPr>
    </w:p>
    <w:p w14:paraId="4A5DF42B" w14:textId="62795AAC" w:rsidR="00470023" w:rsidRPr="00452A4F" w:rsidRDefault="00470023" w:rsidP="003C049B">
      <w:pPr>
        <w:outlineLvl w:val="0"/>
        <w:rPr>
          <w:b/>
          <w:sz w:val="22"/>
          <w:szCs w:val="22"/>
        </w:rPr>
      </w:pPr>
      <w:r w:rsidRPr="00452A4F">
        <w:rPr>
          <w:b/>
          <w:sz w:val="22"/>
          <w:szCs w:val="22"/>
        </w:rPr>
        <w:t xml:space="preserve">B. </w:t>
      </w:r>
      <w:r w:rsidR="004204A7" w:rsidRPr="00452A4F">
        <w:rPr>
          <w:b/>
          <w:sz w:val="22"/>
          <w:szCs w:val="22"/>
        </w:rPr>
        <w:t>Mission and Goals</w:t>
      </w:r>
    </w:p>
    <w:p w14:paraId="1C0009F9" w14:textId="77777777" w:rsidR="00470023" w:rsidRPr="00452A4F" w:rsidRDefault="00470023" w:rsidP="00470023">
      <w:pPr>
        <w:rPr>
          <w:b/>
          <w:sz w:val="22"/>
          <w:szCs w:val="22"/>
        </w:rPr>
      </w:pPr>
    </w:p>
    <w:p w14:paraId="65EF0C4A" w14:textId="2982F27A" w:rsidR="005A1D90" w:rsidRPr="00D95BA4" w:rsidRDefault="005A1D90" w:rsidP="00470023">
      <w:pPr>
        <w:rPr>
          <w:b/>
          <w:sz w:val="22"/>
          <w:szCs w:val="22"/>
        </w:rPr>
      </w:pPr>
      <w:r w:rsidRPr="00452A4F">
        <w:rPr>
          <w:i/>
          <w:sz w:val="22"/>
          <w:szCs w:val="22"/>
        </w:rPr>
        <w:t>State the mission or purpose of the department</w:t>
      </w:r>
      <w:r w:rsidR="008C11BE" w:rsidRPr="00452A4F">
        <w:rPr>
          <w:i/>
          <w:sz w:val="22"/>
          <w:szCs w:val="22"/>
        </w:rPr>
        <w:t xml:space="preserve"> and</w:t>
      </w:r>
      <w:r w:rsidR="00AE54AA" w:rsidRPr="00452A4F">
        <w:rPr>
          <w:i/>
          <w:sz w:val="22"/>
          <w:szCs w:val="22"/>
        </w:rPr>
        <w:t xml:space="preserve"> provide </w:t>
      </w:r>
      <w:r w:rsidR="008C11BE" w:rsidRPr="00452A4F">
        <w:rPr>
          <w:i/>
          <w:sz w:val="22"/>
          <w:szCs w:val="22"/>
        </w:rPr>
        <w:t xml:space="preserve">any other statements </w:t>
      </w:r>
      <w:r w:rsidR="00AE54AA" w:rsidRPr="00452A4F">
        <w:rPr>
          <w:i/>
          <w:sz w:val="22"/>
          <w:szCs w:val="22"/>
        </w:rPr>
        <w:t xml:space="preserve">that might relate </w:t>
      </w:r>
      <w:r w:rsidR="008C11BE" w:rsidRPr="00452A4F">
        <w:rPr>
          <w:i/>
          <w:sz w:val="22"/>
          <w:szCs w:val="22"/>
        </w:rPr>
        <w:t>to this mission</w:t>
      </w:r>
      <w:r w:rsidR="00A071C7" w:rsidRPr="00452A4F">
        <w:rPr>
          <w:i/>
          <w:sz w:val="22"/>
          <w:szCs w:val="22"/>
        </w:rPr>
        <w:t xml:space="preserve">, such as the department’s </w:t>
      </w:r>
      <w:r w:rsidR="008C11BE" w:rsidRPr="00452A4F">
        <w:rPr>
          <w:i/>
          <w:sz w:val="22"/>
          <w:szCs w:val="22"/>
        </w:rPr>
        <w:t xml:space="preserve">vision, values, and goals. If the department has a strategic plan, </w:t>
      </w:r>
      <w:r w:rsidR="00151816" w:rsidRPr="00452A4F">
        <w:rPr>
          <w:i/>
          <w:sz w:val="22"/>
          <w:szCs w:val="22"/>
        </w:rPr>
        <w:t>provide a link</w:t>
      </w:r>
      <w:r w:rsidR="00102A37" w:rsidRPr="00452A4F">
        <w:rPr>
          <w:i/>
          <w:sz w:val="22"/>
          <w:szCs w:val="22"/>
        </w:rPr>
        <w:t xml:space="preserve"> in this section,</w:t>
      </w:r>
      <w:r w:rsidR="00A071C7" w:rsidRPr="00452A4F">
        <w:rPr>
          <w:i/>
          <w:sz w:val="22"/>
          <w:szCs w:val="22"/>
        </w:rPr>
        <w:t xml:space="preserve"> or </w:t>
      </w:r>
      <w:r w:rsidR="008C11BE" w:rsidRPr="00452A4F">
        <w:rPr>
          <w:i/>
          <w:sz w:val="22"/>
          <w:szCs w:val="22"/>
        </w:rPr>
        <w:t xml:space="preserve">include </w:t>
      </w:r>
      <w:r w:rsidR="00102A37" w:rsidRPr="00452A4F">
        <w:rPr>
          <w:i/>
          <w:sz w:val="22"/>
          <w:szCs w:val="22"/>
        </w:rPr>
        <w:t xml:space="preserve">a copy </w:t>
      </w:r>
      <w:r w:rsidR="008C11BE" w:rsidRPr="00452A4F">
        <w:rPr>
          <w:i/>
          <w:sz w:val="22"/>
          <w:szCs w:val="22"/>
        </w:rPr>
        <w:t xml:space="preserve">in </w:t>
      </w:r>
      <w:r w:rsidR="003063E4" w:rsidRPr="00D95BA4">
        <w:rPr>
          <w:i/>
          <w:sz w:val="22"/>
          <w:szCs w:val="22"/>
        </w:rPr>
        <w:t>A</w:t>
      </w:r>
      <w:r w:rsidR="008C11BE" w:rsidRPr="00D95BA4">
        <w:rPr>
          <w:i/>
          <w:sz w:val="22"/>
          <w:szCs w:val="22"/>
        </w:rPr>
        <w:t>ppendix</w:t>
      </w:r>
      <w:r w:rsidR="00404FE8" w:rsidRPr="00D95BA4">
        <w:rPr>
          <w:i/>
          <w:sz w:val="22"/>
          <w:szCs w:val="22"/>
        </w:rPr>
        <w:t xml:space="preserve"> A</w:t>
      </w:r>
      <w:r w:rsidR="008C11BE" w:rsidRPr="00D95BA4">
        <w:rPr>
          <w:i/>
          <w:sz w:val="22"/>
          <w:szCs w:val="22"/>
        </w:rPr>
        <w:t>.</w:t>
      </w:r>
    </w:p>
    <w:p w14:paraId="3F1456BA" w14:textId="77777777" w:rsidR="00470023" w:rsidRPr="00D95BA4" w:rsidRDefault="00470023" w:rsidP="00470023">
      <w:pPr>
        <w:rPr>
          <w:b/>
          <w:sz w:val="22"/>
          <w:szCs w:val="22"/>
        </w:rPr>
      </w:pPr>
    </w:p>
    <w:p w14:paraId="22B347E9" w14:textId="394D3865" w:rsidR="00470023" w:rsidRPr="00D95BA4" w:rsidRDefault="00470023" w:rsidP="003C049B">
      <w:pPr>
        <w:outlineLvl w:val="0"/>
        <w:rPr>
          <w:b/>
          <w:sz w:val="22"/>
          <w:szCs w:val="22"/>
        </w:rPr>
      </w:pPr>
      <w:r w:rsidRPr="00D95BA4">
        <w:rPr>
          <w:b/>
          <w:sz w:val="22"/>
          <w:szCs w:val="22"/>
        </w:rPr>
        <w:t>C. P</w:t>
      </w:r>
      <w:r w:rsidR="004204A7" w:rsidRPr="00D95BA4">
        <w:rPr>
          <w:b/>
          <w:sz w:val="22"/>
          <w:szCs w:val="22"/>
        </w:rPr>
        <w:t>rogress Since the Last Review</w:t>
      </w:r>
    </w:p>
    <w:p w14:paraId="24D3A453" w14:textId="77777777" w:rsidR="00470023" w:rsidRPr="00D95BA4" w:rsidRDefault="00470023" w:rsidP="00470023">
      <w:pPr>
        <w:rPr>
          <w:b/>
          <w:sz w:val="22"/>
          <w:szCs w:val="22"/>
        </w:rPr>
      </w:pPr>
    </w:p>
    <w:p w14:paraId="0F5EB54B" w14:textId="34451DCA" w:rsidR="00470023" w:rsidRDefault="001873C0" w:rsidP="00470023">
      <w:pPr>
        <w:rPr>
          <w:sz w:val="22"/>
          <w:szCs w:val="22"/>
        </w:rPr>
      </w:pPr>
      <w:r w:rsidRPr="2490A6AC">
        <w:rPr>
          <w:i/>
          <w:iCs/>
          <w:sz w:val="22"/>
          <w:szCs w:val="22"/>
        </w:rPr>
        <w:t xml:space="preserve">Summarize </w:t>
      </w:r>
      <w:r w:rsidR="006C719E" w:rsidRPr="2490A6AC">
        <w:rPr>
          <w:i/>
          <w:iCs/>
          <w:sz w:val="22"/>
          <w:szCs w:val="22"/>
        </w:rPr>
        <w:t xml:space="preserve">both </w:t>
      </w:r>
      <w:r w:rsidR="00470023" w:rsidRPr="2490A6AC">
        <w:rPr>
          <w:i/>
          <w:iCs/>
          <w:sz w:val="22"/>
          <w:szCs w:val="22"/>
        </w:rPr>
        <w:t xml:space="preserve">the </w:t>
      </w:r>
      <w:r w:rsidR="00004CB1" w:rsidRPr="2490A6AC">
        <w:rPr>
          <w:i/>
          <w:iCs/>
          <w:sz w:val="22"/>
          <w:szCs w:val="22"/>
        </w:rPr>
        <w:t>findings</w:t>
      </w:r>
      <w:r w:rsidR="00470023" w:rsidRPr="2490A6AC">
        <w:rPr>
          <w:i/>
          <w:iCs/>
          <w:sz w:val="22"/>
          <w:szCs w:val="22"/>
        </w:rPr>
        <w:t xml:space="preserve"> </w:t>
      </w:r>
      <w:r w:rsidR="006C719E" w:rsidRPr="2490A6AC">
        <w:rPr>
          <w:i/>
          <w:iCs/>
          <w:sz w:val="22"/>
          <w:szCs w:val="22"/>
        </w:rPr>
        <w:t xml:space="preserve">and recommendations </w:t>
      </w:r>
      <w:r w:rsidR="00470023" w:rsidRPr="2490A6AC">
        <w:rPr>
          <w:i/>
          <w:iCs/>
          <w:sz w:val="22"/>
          <w:szCs w:val="22"/>
        </w:rPr>
        <w:t xml:space="preserve">of the previous self-study and </w:t>
      </w:r>
      <w:r w:rsidR="006C719E" w:rsidRPr="2490A6AC">
        <w:rPr>
          <w:i/>
          <w:iCs/>
          <w:sz w:val="22"/>
          <w:szCs w:val="22"/>
        </w:rPr>
        <w:t xml:space="preserve">reviewer’s report. Explain </w:t>
      </w:r>
      <w:r w:rsidR="00102A37" w:rsidRPr="2490A6AC">
        <w:rPr>
          <w:i/>
          <w:iCs/>
          <w:sz w:val="22"/>
          <w:szCs w:val="22"/>
        </w:rPr>
        <w:t>the progress made since that time</w:t>
      </w:r>
      <w:r w:rsidR="006C719E" w:rsidRPr="2490A6AC">
        <w:rPr>
          <w:i/>
          <w:iCs/>
          <w:sz w:val="22"/>
          <w:szCs w:val="22"/>
        </w:rPr>
        <w:t xml:space="preserve"> in reference to the program’s last action plan</w:t>
      </w:r>
      <w:r w:rsidR="00470023" w:rsidRPr="2490A6AC">
        <w:rPr>
          <w:i/>
          <w:iCs/>
          <w:sz w:val="22"/>
          <w:szCs w:val="22"/>
        </w:rPr>
        <w:t xml:space="preserve">. </w:t>
      </w:r>
      <w:r w:rsidR="00151816" w:rsidRPr="2490A6AC">
        <w:rPr>
          <w:i/>
          <w:iCs/>
          <w:sz w:val="22"/>
          <w:szCs w:val="22"/>
        </w:rPr>
        <w:t>Include</w:t>
      </w:r>
      <w:r w:rsidR="007B3354" w:rsidRPr="2490A6AC">
        <w:rPr>
          <w:i/>
          <w:iCs/>
          <w:sz w:val="22"/>
          <w:szCs w:val="22"/>
        </w:rPr>
        <w:t xml:space="preserve"> </w:t>
      </w:r>
      <w:r w:rsidR="00470023" w:rsidRPr="2490A6AC">
        <w:rPr>
          <w:i/>
          <w:iCs/>
          <w:sz w:val="22"/>
          <w:szCs w:val="22"/>
        </w:rPr>
        <w:t>the</w:t>
      </w:r>
      <w:r w:rsidR="00BF0BF6" w:rsidRPr="2490A6AC">
        <w:rPr>
          <w:i/>
          <w:iCs/>
          <w:sz w:val="22"/>
          <w:szCs w:val="22"/>
        </w:rPr>
        <w:t xml:space="preserve"> most recent</w:t>
      </w:r>
      <w:r w:rsidR="00470023" w:rsidRPr="2490A6AC">
        <w:rPr>
          <w:i/>
          <w:iCs/>
          <w:sz w:val="22"/>
          <w:szCs w:val="22"/>
        </w:rPr>
        <w:t xml:space="preserve"> </w:t>
      </w:r>
      <w:r w:rsidR="00102A37" w:rsidRPr="2490A6AC">
        <w:rPr>
          <w:i/>
          <w:iCs/>
          <w:sz w:val="22"/>
          <w:szCs w:val="22"/>
        </w:rPr>
        <w:t xml:space="preserve">action </w:t>
      </w:r>
      <w:r w:rsidR="00470023" w:rsidRPr="2490A6AC">
        <w:rPr>
          <w:i/>
          <w:iCs/>
          <w:sz w:val="22"/>
          <w:szCs w:val="22"/>
        </w:rPr>
        <w:t>plan</w:t>
      </w:r>
      <w:r w:rsidR="00B67FE5" w:rsidRPr="2490A6AC">
        <w:rPr>
          <w:i/>
          <w:iCs/>
          <w:sz w:val="22"/>
          <w:szCs w:val="22"/>
        </w:rPr>
        <w:t xml:space="preserve"> report</w:t>
      </w:r>
      <w:r w:rsidR="00470023" w:rsidRPr="2490A6AC">
        <w:rPr>
          <w:i/>
          <w:iCs/>
          <w:sz w:val="22"/>
          <w:szCs w:val="22"/>
        </w:rPr>
        <w:t xml:space="preserve"> </w:t>
      </w:r>
      <w:r w:rsidR="3F3789EB" w:rsidRPr="2490A6AC">
        <w:rPr>
          <w:i/>
          <w:iCs/>
          <w:sz w:val="22"/>
          <w:szCs w:val="22"/>
        </w:rPr>
        <w:t xml:space="preserve">with any updates that have been done, </w:t>
      </w:r>
      <w:r w:rsidR="00470023" w:rsidRPr="2490A6AC">
        <w:rPr>
          <w:i/>
          <w:iCs/>
          <w:sz w:val="22"/>
          <w:szCs w:val="22"/>
        </w:rPr>
        <w:t xml:space="preserve">in </w:t>
      </w:r>
      <w:r w:rsidR="006C719E" w:rsidRPr="2490A6AC">
        <w:rPr>
          <w:i/>
          <w:iCs/>
          <w:sz w:val="22"/>
          <w:szCs w:val="22"/>
        </w:rPr>
        <w:t>A</w:t>
      </w:r>
      <w:r w:rsidR="00470023" w:rsidRPr="2490A6AC">
        <w:rPr>
          <w:i/>
          <w:iCs/>
          <w:sz w:val="22"/>
          <w:szCs w:val="22"/>
        </w:rPr>
        <w:t>ppendix</w:t>
      </w:r>
      <w:r w:rsidR="00404FE8" w:rsidRPr="2490A6AC">
        <w:rPr>
          <w:i/>
          <w:iCs/>
          <w:sz w:val="22"/>
          <w:szCs w:val="22"/>
        </w:rPr>
        <w:t xml:space="preserve"> A</w:t>
      </w:r>
      <w:r w:rsidR="00470023" w:rsidRPr="2490A6AC">
        <w:rPr>
          <w:i/>
          <w:iCs/>
          <w:sz w:val="22"/>
          <w:szCs w:val="22"/>
        </w:rPr>
        <w:t>.</w:t>
      </w:r>
    </w:p>
    <w:p w14:paraId="451FC17E" w14:textId="77777777" w:rsidR="00354BF3" w:rsidRPr="00354BF3" w:rsidRDefault="00354BF3" w:rsidP="00470023">
      <w:pPr>
        <w:rPr>
          <w:sz w:val="22"/>
          <w:szCs w:val="22"/>
        </w:rPr>
      </w:pPr>
    </w:p>
    <w:p w14:paraId="11D71C2E" w14:textId="10812E41" w:rsidR="00A071C7" w:rsidRPr="0038758A" w:rsidRDefault="00A071C7" w:rsidP="0038758A">
      <w:pPr>
        <w:outlineLvl w:val="0"/>
        <w:rPr>
          <w:b/>
          <w:sz w:val="28"/>
          <w:szCs w:val="28"/>
        </w:rPr>
      </w:pPr>
      <w:r w:rsidRPr="00452A4F">
        <w:rPr>
          <w:b/>
          <w:sz w:val="28"/>
          <w:szCs w:val="28"/>
        </w:rPr>
        <w:t xml:space="preserve">II. </w:t>
      </w:r>
      <w:r w:rsidR="004669B1" w:rsidRPr="00452A4F">
        <w:rPr>
          <w:b/>
          <w:sz w:val="28"/>
          <w:szCs w:val="28"/>
        </w:rPr>
        <w:t>Degree Program</w:t>
      </w:r>
    </w:p>
    <w:p w14:paraId="46D82F08" w14:textId="77777777" w:rsidR="0038758A" w:rsidRDefault="0038758A" w:rsidP="003C049B">
      <w:pPr>
        <w:outlineLvl w:val="0"/>
        <w:rPr>
          <w:b/>
          <w:sz w:val="22"/>
          <w:szCs w:val="22"/>
        </w:rPr>
      </w:pPr>
    </w:p>
    <w:p w14:paraId="68951C50" w14:textId="0460BC79" w:rsidR="004204A7" w:rsidRPr="00452A4F" w:rsidRDefault="00A071C7" w:rsidP="003C049B">
      <w:pPr>
        <w:outlineLvl w:val="0"/>
        <w:rPr>
          <w:b/>
          <w:sz w:val="22"/>
          <w:szCs w:val="22"/>
        </w:rPr>
      </w:pPr>
      <w:r w:rsidRPr="00452A4F">
        <w:rPr>
          <w:b/>
          <w:sz w:val="22"/>
          <w:szCs w:val="22"/>
        </w:rPr>
        <w:t xml:space="preserve">A. </w:t>
      </w:r>
      <w:r w:rsidR="004204A7" w:rsidRPr="00452A4F">
        <w:rPr>
          <w:b/>
          <w:sz w:val="22"/>
          <w:szCs w:val="22"/>
        </w:rPr>
        <w:t>Program Learning Objectives</w:t>
      </w:r>
    </w:p>
    <w:p w14:paraId="7D7B6E67" w14:textId="77777777" w:rsidR="00D244DC" w:rsidRPr="00452A4F" w:rsidRDefault="00D244DC" w:rsidP="00A071C7">
      <w:pPr>
        <w:rPr>
          <w:b/>
          <w:sz w:val="22"/>
          <w:szCs w:val="22"/>
        </w:rPr>
      </w:pPr>
    </w:p>
    <w:p w14:paraId="03475477" w14:textId="6484B6D5" w:rsidR="00D244DC" w:rsidRPr="00452A4F" w:rsidRDefault="004C0F0B" w:rsidP="00A071C7">
      <w:pPr>
        <w:rPr>
          <w:i/>
          <w:sz w:val="22"/>
          <w:szCs w:val="22"/>
        </w:rPr>
      </w:pPr>
      <w:r w:rsidRPr="00452A4F">
        <w:rPr>
          <w:i/>
          <w:sz w:val="22"/>
          <w:szCs w:val="22"/>
        </w:rPr>
        <w:t xml:space="preserve">State the </w:t>
      </w:r>
      <w:r w:rsidR="009D5F63" w:rsidRPr="00452A4F">
        <w:rPr>
          <w:i/>
          <w:sz w:val="22"/>
          <w:szCs w:val="22"/>
        </w:rPr>
        <w:t>program learning objectives/outcomes (PLOs)</w:t>
      </w:r>
      <w:r w:rsidR="00013229" w:rsidRPr="00452A4F">
        <w:rPr>
          <w:i/>
          <w:sz w:val="22"/>
          <w:szCs w:val="22"/>
        </w:rPr>
        <w:t xml:space="preserve"> </w:t>
      </w:r>
      <w:r w:rsidR="00282EC6" w:rsidRPr="00452A4F">
        <w:rPr>
          <w:i/>
          <w:sz w:val="22"/>
          <w:szCs w:val="22"/>
        </w:rPr>
        <w:t>as they are currently published in the Cal Poly Catalog. D</w:t>
      </w:r>
      <w:r w:rsidR="00013229" w:rsidRPr="00452A4F">
        <w:rPr>
          <w:i/>
          <w:sz w:val="22"/>
          <w:szCs w:val="22"/>
        </w:rPr>
        <w:t>escribe any changes that have been made</w:t>
      </w:r>
      <w:r w:rsidR="00D26994" w:rsidRPr="00452A4F">
        <w:rPr>
          <w:i/>
          <w:sz w:val="22"/>
          <w:szCs w:val="22"/>
        </w:rPr>
        <w:t xml:space="preserve"> to the PLOs</w:t>
      </w:r>
      <w:r w:rsidR="00013229" w:rsidRPr="00452A4F">
        <w:rPr>
          <w:i/>
          <w:sz w:val="22"/>
          <w:szCs w:val="22"/>
        </w:rPr>
        <w:t xml:space="preserve"> since </w:t>
      </w:r>
      <w:r w:rsidR="00282EC6" w:rsidRPr="00452A4F">
        <w:rPr>
          <w:i/>
          <w:sz w:val="22"/>
          <w:szCs w:val="22"/>
        </w:rPr>
        <w:t xml:space="preserve">the </w:t>
      </w:r>
      <w:r w:rsidR="00013229" w:rsidRPr="00452A4F">
        <w:rPr>
          <w:i/>
          <w:sz w:val="22"/>
          <w:szCs w:val="22"/>
        </w:rPr>
        <w:t>last program review.</w:t>
      </w:r>
      <w:r w:rsidR="001970B1" w:rsidRPr="00452A4F">
        <w:rPr>
          <w:i/>
          <w:sz w:val="22"/>
          <w:szCs w:val="22"/>
        </w:rPr>
        <w:t xml:space="preserve">  </w:t>
      </w:r>
      <w:r w:rsidR="008232D7" w:rsidRPr="00452A4F">
        <w:rPr>
          <w:i/>
          <w:sz w:val="22"/>
          <w:szCs w:val="22"/>
        </w:rPr>
        <w:t xml:space="preserve">Do </w:t>
      </w:r>
      <w:r w:rsidR="001970B1" w:rsidRPr="00452A4F">
        <w:rPr>
          <w:i/>
          <w:sz w:val="22"/>
          <w:szCs w:val="22"/>
        </w:rPr>
        <w:t>the PLOs</w:t>
      </w:r>
      <w:r w:rsidR="008232D7" w:rsidRPr="00452A4F">
        <w:rPr>
          <w:i/>
          <w:sz w:val="22"/>
          <w:szCs w:val="22"/>
        </w:rPr>
        <w:t xml:space="preserve"> provide a</w:t>
      </w:r>
      <w:r w:rsidR="001970B1" w:rsidRPr="00452A4F">
        <w:rPr>
          <w:i/>
          <w:sz w:val="22"/>
          <w:szCs w:val="22"/>
        </w:rPr>
        <w:t xml:space="preserve"> reasonable, appropriate, and comprehensive</w:t>
      </w:r>
      <w:r w:rsidR="008232D7" w:rsidRPr="00452A4F">
        <w:rPr>
          <w:i/>
          <w:sz w:val="22"/>
          <w:szCs w:val="22"/>
        </w:rPr>
        <w:t xml:space="preserve"> summary of the knowledge, skills, and values expected of program graduates</w:t>
      </w:r>
      <w:r w:rsidR="001970B1" w:rsidRPr="00452A4F">
        <w:rPr>
          <w:i/>
          <w:sz w:val="22"/>
          <w:szCs w:val="22"/>
        </w:rPr>
        <w:t>?  Do they reflect national disciplinary standards?</w:t>
      </w:r>
      <w:r w:rsidR="009960A8" w:rsidRPr="00452A4F">
        <w:rPr>
          <w:rStyle w:val="FootnoteReference"/>
          <w:i/>
          <w:sz w:val="22"/>
          <w:szCs w:val="22"/>
        </w:rPr>
        <w:footnoteReference w:id="2"/>
      </w:r>
    </w:p>
    <w:p w14:paraId="0E2B246F" w14:textId="77777777" w:rsidR="00A071C7" w:rsidRPr="00452A4F" w:rsidRDefault="00A071C7" w:rsidP="00A071C7">
      <w:pPr>
        <w:rPr>
          <w:b/>
          <w:sz w:val="22"/>
          <w:szCs w:val="22"/>
        </w:rPr>
      </w:pPr>
    </w:p>
    <w:p w14:paraId="3B6C066C" w14:textId="666147A2" w:rsidR="004204A7" w:rsidRPr="00452A4F" w:rsidRDefault="00A071C7" w:rsidP="003C049B">
      <w:pPr>
        <w:outlineLvl w:val="0"/>
        <w:rPr>
          <w:b/>
          <w:sz w:val="22"/>
          <w:szCs w:val="22"/>
        </w:rPr>
      </w:pPr>
      <w:r w:rsidRPr="00452A4F">
        <w:rPr>
          <w:b/>
          <w:sz w:val="22"/>
          <w:szCs w:val="22"/>
        </w:rPr>
        <w:t xml:space="preserve">B. </w:t>
      </w:r>
      <w:r w:rsidR="00DD5625">
        <w:rPr>
          <w:b/>
          <w:sz w:val="22"/>
          <w:szCs w:val="22"/>
        </w:rPr>
        <w:t>Curriculum</w:t>
      </w:r>
    </w:p>
    <w:p w14:paraId="489E70DA" w14:textId="77777777" w:rsidR="0041217F" w:rsidRPr="00452A4F" w:rsidRDefault="0041217F" w:rsidP="00A071C7">
      <w:pPr>
        <w:rPr>
          <w:b/>
          <w:sz w:val="22"/>
          <w:szCs w:val="22"/>
        </w:rPr>
      </w:pPr>
    </w:p>
    <w:p w14:paraId="732E01B4" w14:textId="207FA319" w:rsidR="00023AD7" w:rsidRPr="00D95BA4" w:rsidRDefault="00964A4D" w:rsidP="00A071C7">
      <w:pPr>
        <w:rPr>
          <w:i/>
          <w:sz w:val="22"/>
          <w:szCs w:val="22"/>
        </w:rPr>
      </w:pPr>
      <w:r w:rsidRPr="00452A4F">
        <w:rPr>
          <w:i/>
          <w:sz w:val="22"/>
          <w:szCs w:val="22"/>
        </w:rPr>
        <w:t>Describe the program curriculum</w:t>
      </w:r>
      <w:r w:rsidR="00D90FEA" w:rsidRPr="00452A4F">
        <w:rPr>
          <w:i/>
          <w:sz w:val="22"/>
          <w:szCs w:val="22"/>
        </w:rPr>
        <w:t xml:space="preserve"> </w:t>
      </w:r>
      <w:r w:rsidR="008232D7" w:rsidRPr="00452A4F">
        <w:rPr>
          <w:i/>
          <w:sz w:val="22"/>
          <w:szCs w:val="22"/>
        </w:rPr>
        <w:t>as published in the Cal Poly Catalog</w:t>
      </w:r>
      <w:r w:rsidR="009A7B3B">
        <w:rPr>
          <w:i/>
          <w:sz w:val="22"/>
          <w:szCs w:val="22"/>
        </w:rPr>
        <w:t xml:space="preserve">. </w:t>
      </w:r>
      <w:r w:rsidR="00D456AB">
        <w:rPr>
          <w:i/>
          <w:sz w:val="22"/>
          <w:szCs w:val="22"/>
        </w:rPr>
        <w:t xml:space="preserve">What </w:t>
      </w:r>
      <w:r w:rsidR="009701E2">
        <w:rPr>
          <w:i/>
          <w:sz w:val="22"/>
          <w:szCs w:val="22"/>
        </w:rPr>
        <w:t xml:space="preserve">courses are required and how many are electives? </w:t>
      </w:r>
      <w:r w:rsidR="006E23D3" w:rsidRPr="00452A4F">
        <w:rPr>
          <w:i/>
          <w:sz w:val="22"/>
          <w:szCs w:val="22"/>
        </w:rPr>
        <w:t>How has the curriculum changed since the last program review?</w:t>
      </w:r>
      <w:r w:rsidR="00822797">
        <w:rPr>
          <w:i/>
          <w:sz w:val="22"/>
          <w:szCs w:val="22"/>
        </w:rPr>
        <w:t xml:space="preserve"> </w:t>
      </w:r>
      <w:r w:rsidR="007F6FCB" w:rsidRPr="00452A4F">
        <w:rPr>
          <w:i/>
          <w:sz w:val="22"/>
          <w:szCs w:val="22"/>
        </w:rPr>
        <w:t xml:space="preserve"> How does the curriculum compare with those of other peer and aspirational programs?</w:t>
      </w:r>
      <w:r w:rsidR="00033323" w:rsidRPr="00452A4F">
        <w:rPr>
          <w:i/>
          <w:sz w:val="22"/>
          <w:szCs w:val="22"/>
        </w:rPr>
        <w:t xml:space="preserve"> </w:t>
      </w:r>
      <w:r w:rsidR="00851E03" w:rsidRPr="00452A4F">
        <w:rPr>
          <w:i/>
          <w:sz w:val="22"/>
          <w:szCs w:val="22"/>
        </w:rPr>
        <w:t>While not required, it</w:t>
      </w:r>
      <w:r w:rsidR="00033323" w:rsidRPr="00452A4F">
        <w:rPr>
          <w:i/>
          <w:sz w:val="22"/>
          <w:szCs w:val="22"/>
        </w:rPr>
        <w:t xml:space="preserve"> may be useful to conduct a </w:t>
      </w:r>
      <w:r w:rsidR="0090699E" w:rsidRPr="00452A4F">
        <w:rPr>
          <w:i/>
          <w:sz w:val="22"/>
          <w:szCs w:val="22"/>
        </w:rPr>
        <w:t>comparative analysis</w:t>
      </w:r>
      <w:r w:rsidR="00033323" w:rsidRPr="00452A4F">
        <w:rPr>
          <w:i/>
          <w:sz w:val="22"/>
          <w:szCs w:val="22"/>
        </w:rPr>
        <w:t xml:space="preserve"> using the </w:t>
      </w:r>
      <w:r w:rsidR="003C049B" w:rsidRPr="00452A4F">
        <w:rPr>
          <w:i/>
          <w:sz w:val="22"/>
          <w:szCs w:val="22"/>
        </w:rPr>
        <w:t>table</w:t>
      </w:r>
      <w:r w:rsidR="006C4BBA" w:rsidRPr="00452A4F">
        <w:rPr>
          <w:i/>
          <w:sz w:val="22"/>
          <w:szCs w:val="22"/>
        </w:rPr>
        <w:t xml:space="preserve"> </w:t>
      </w:r>
      <w:r w:rsidR="006C4BBA" w:rsidRPr="00D95BA4">
        <w:rPr>
          <w:i/>
          <w:sz w:val="22"/>
          <w:szCs w:val="22"/>
        </w:rPr>
        <w:t xml:space="preserve">in </w:t>
      </w:r>
      <w:r w:rsidR="00D95BA4" w:rsidRPr="00D95BA4">
        <w:rPr>
          <w:i/>
          <w:sz w:val="22"/>
          <w:szCs w:val="22"/>
        </w:rPr>
        <w:t>Appendix B</w:t>
      </w:r>
      <w:r w:rsidR="00033323" w:rsidRPr="00D95BA4">
        <w:rPr>
          <w:i/>
          <w:sz w:val="22"/>
          <w:szCs w:val="22"/>
        </w:rPr>
        <w:t>.</w:t>
      </w:r>
    </w:p>
    <w:p w14:paraId="2B2EA792" w14:textId="3EB4C0EE" w:rsidR="00D71397" w:rsidRPr="00D95BA4" w:rsidRDefault="00D71397" w:rsidP="00A071C7">
      <w:pPr>
        <w:rPr>
          <w:i/>
          <w:sz w:val="22"/>
          <w:szCs w:val="22"/>
        </w:rPr>
      </w:pPr>
    </w:p>
    <w:p w14:paraId="3DECCBAB" w14:textId="3E4D9C58" w:rsidR="001E7B04" w:rsidRDefault="001E7B04" w:rsidP="001E7B04">
      <w:pPr>
        <w:rPr>
          <w:i/>
          <w:sz w:val="22"/>
          <w:szCs w:val="22"/>
        </w:rPr>
      </w:pPr>
      <w:r w:rsidRPr="00D95BA4">
        <w:rPr>
          <w:i/>
          <w:sz w:val="22"/>
          <w:szCs w:val="22"/>
        </w:rPr>
        <w:t xml:space="preserve">Using the </w:t>
      </w:r>
      <w:r w:rsidR="003C049B" w:rsidRPr="00D95BA4">
        <w:rPr>
          <w:i/>
          <w:sz w:val="22"/>
          <w:szCs w:val="22"/>
        </w:rPr>
        <w:t xml:space="preserve">table </w:t>
      </w:r>
      <w:r w:rsidR="006C4BBA" w:rsidRPr="00D95BA4">
        <w:rPr>
          <w:i/>
          <w:sz w:val="22"/>
          <w:szCs w:val="22"/>
        </w:rPr>
        <w:t xml:space="preserve">in </w:t>
      </w:r>
      <w:r w:rsidR="00D95BA4" w:rsidRPr="00D95BA4">
        <w:rPr>
          <w:i/>
          <w:sz w:val="22"/>
          <w:szCs w:val="22"/>
        </w:rPr>
        <w:t>Appendix C</w:t>
      </w:r>
      <w:r w:rsidR="009A7B3B" w:rsidRPr="00D95BA4">
        <w:rPr>
          <w:i/>
          <w:sz w:val="22"/>
          <w:szCs w:val="22"/>
        </w:rPr>
        <w:t>, map the</w:t>
      </w:r>
      <w:r w:rsidR="002E0F03" w:rsidRPr="00D95BA4">
        <w:rPr>
          <w:i/>
          <w:sz w:val="22"/>
          <w:szCs w:val="22"/>
        </w:rPr>
        <w:t xml:space="preserve"> </w:t>
      </w:r>
      <w:r w:rsidRPr="00D95BA4">
        <w:rPr>
          <w:i/>
          <w:sz w:val="22"/>
          <w:szCs w:val="22"/>
        </w:rPr>
        <w:t>curriculum to the PLOs</w:t>
      </w:r>
      <w:r w:rsidRPr="00452A4F">
        <w:rPr>
          <w:i/>
          <w:sz w:val="22"/>
          <w:szCs w:val="22"/>
        </w:rPr>
        <w:t xml:space="preserve">, indicating the expected level of skill development (introduced, developed, or mastered) for each course.  Discuss any patterns, </w:t>
      </w:r>
      <w:r w:rsidR="009B2F5B" w:rsidRPr="00452A4F">
        <w:rPr>
          <w:i/>
          <w:sz w:val="22"/>
          <w:szCs w:val="22"/>
        </w:rPr>
        <w:t xml:space="preserve">imbalances, or gaps.  </w:t>
      </w:r>
      <w:r w:rsidR="00207AD1" w:rsidRPr="00452A4F">
        <w:rPr>
          <w:i/>
          <w:sz w:val="22"/>
          <w:szCs w:val="22"/>
        </w:rPr>
        <w:t>Do</w:t>
      </w:r>
      <w:r w:rsidRPr="00452A4F">
        <w:rPr>
          <w:i/>
          <w:sz w:val="22"/>
          <w:szCs w:val="22"/>
        </w:rPr>
        <w:t xml:space="preserve"> the skills developed</w:t>
      </w:r>
      <w:r w:rsidR="007C5D75" w:rsidRPr="00452A4F">
        <w:rPr>
          <w:i/>
          <w:sz w:val="22"/>
          <w:szCs w:val="22"/>
        </w:rPr>
        <w:t xml:space="preserve"> </w:t>
      </w:r>
      <w:r w:rsidR="00207AD1" w:rsidRPr="00452A4F">
        <w:rPr>
          <w:i/>
          <w:sz w:val="22"/>
          <w:szCs w:val="22"/>
        </w:rPr>
        <w:t>in these course</w:t>
      </w:r>
      <w:r w:rsidR="005A2B43" w:rsidRPr="00452A4F">
        <w:rPr>
          <w:i/>
          <w:sz w:val="22"/>
          <w:szCs w:val="22"/>
        </w:rPr>
        <w:t>s</w:t>
      </w:r>
      <w:r w:rsidR="00207AD1" w:rsidRPr="00452A4F">
        <w:rPr>
          <w:i/>
          <w:sz w:val="22"/>
          <w:szCs w:val="22"/>
        </w:rPr>
        <w:t xml:space="preserve"> </w:t>
      </w:r>
      <w:r w:rsidRPr="00452A4F">
        <w:rPr>
          <w:i/>
          <w:sz w:val="22"/>
          <w:szCs w:val="22"/>
        </w:rPr>
        <w:t>build on each other in an intentional, progressive manner</w:t>
      </w:r>
      <w:r w:rsidR="003C1B07" w:rsidRPr="00452A4F">
        <w:rPr>
          <w:i/>
          <w:sz w:val="22"/>
          <w:szCs w:val="22"/>
        </w:rPr>
        <w:t xml:space="preserve"> to form a scaffold toward the degree</w:t>
      </w:r>
      <w:r w:rsidR="00207AD1" w:rsidRPr="00452A4F">
        <w:rPr>
          <w:i/>
          <w:sz w:val="22"/>
          <w:szCs w:val="22"/>
        </w:rPr>
        <w:t>?</w:t>
      </w:r>
      <w:r w:rsidR="00822797">
        <w:rPr>
          <w:i/>
          <w:sz w:val="22"/>
          <w:szCs w:val="22"/>
        </w:rPr>
        <w:t xml:space="preserve"> What unique knowledge and skills does this program provide that are beyond those obtained from an undergraduate degree?</w:t>
      </w:r>
    </w:p>
    <w:p w14:paraId="09EB7475" w14:textId="77777777" w:rsidR="00023AD7" w:rsidRDefault="00023AD7" w:rsidP="001E7B04">
      <w:pPr>
        <w:rPr>
          <w:i/>
          <w:sz w:val="22"/>
          <w:szCs w:val="22"/>
        </w:rPr>
      </w:pPr>
    </w:p>
    <w:p w14:paraId="28DF5305" w14:textId="423BE502" w:rsidR="00023AD7" w:rsidRDefault="00822797" w:rsidP="001E7B04">
      <w:pPr>
        <w:rPr>
          <w:i/>
          <w:sz w:val="22"/>
          <w:szCs w:val="22"/>
        </w:rPr>
      </w:pPr>
      <w:r>
        <w:rPr>
          <w:i/>
          <w:sz w:val="22"/>
          <w:szCs w:val="22"/>
        </w:rPr>
        <w:t>Verify that 60% of the total required units for t</w:t>
      </w:r>
      <w:r w:rsidR="00CF1B43">
        <w:rPr>
          <w:i/>
          <w:sz w:val="22"/>
          <w:szCs w:val="22"/>
        </w:rPr>
        <w:t>his degree are at the 5</w:t>
      </w:r>
      <w:r w:rsidR="00B67FE5">
        <w:rPr>
          <w:i/>
          <w:sz w:val="22"/>
          <w:szCs w:val="22"/>
        </w:rPr>
        <w:t>00-</w:t>
      </w:r>
      <w:r w:rsidR="00CF1B43">
        <w:rPr>
          <w:i/>
          <w:sz w:val="22"/>
          <w:szCs w:val="22"/>
        </w:rPr>
        <w:t>level.</w:t>
      </w:r>
      <w:r>
        <w:rPr>
          <w:i/>
          <w:sz w:val="22"/>
          <w:szCs w:val="22"/>
        </w:rPr>
        <w:t xml:space="preserve">  These courses must be exclusively at the graduate level (not paired with undergra</w:t>
      </w:r>
      <w:r w:rsidR="00327A8A">
        <w:rPr>
          <w:i/>
          <w:sz w:val="22"/>
          <w:szCs w:val="22"/>
        </w:rPr>
        <w:t xml:space="preserve">duate courses). </w:t>
      </w:r>
      <w:r w:rsidR="00023AD7">
        <w:rPr>
          <w:i/>
          <w:sz w:val="22"/>
          <w:szCs w:val="22"/>
        </w:rPr>
        <w:t>Do all 5</w:t>
      </w:r>
      <w:r w:rsidR="00B67FE5">
        <w:rPr>
          <w:i/>
          <w:sz w:val="22"/>
          <w:szCs w:val="22"/>
        </w:rPr>
        <w:t>00-level</w:t>
      </w:r>
      <w:r w:rsidR="00023AD7">
        <w:rPr>
          <w:i/>
          <w:sz w:val="22"/>
          <w:szCs w:val="22"/>
        </w:rPr>
        <w:t xml:space="preserve"> courses listed </w:t>
      </w:r>
      <w:r w:rsidR="00023AD7">
        <w:rPr>
          <w:i/>
          <w:sz w:val="22"/>
          <w:szCs w:val="22"/>
        </w:rPr>
        <w:lastRenderedPageBreak/>
        <w:t>in the catalog require graduate standing as a prerequisite</w:t>
      </w:r>
      <w:r w:rsidR="00F92B95">
        <w:rPr>
          <w:i/>
          <w:sz w:val="22"/>
          <w:szCs w:val="22"/>
        </w:rPr>
        <w:t>? Do they reflect the proper degree of mastery that is expected from a graduate level course</w:t>
      </w:r>
      <w:r w:rsidR="00023AD7">
        <w:rPr>
          <w:i/>
          <w:sz w:val="22"/>
          <w:szCs w:val="22"/>
        </w:rPr>
        <w:t>?  How do students with a non-Cal Poly undergraduate background satisfy anticipated course prerequisite knowledge?</w:t>
      </w:r>
    </w:p>
    <w:p w14:paraId="11987D2F" w14:textId="77777777" w:rsidR="00000038" w:rsidRDefault="00000038" w:rsidP="001E7B04">
      <w:pPr>
        <w:rPr>
          <w:i/>
          <w:sz w:val="22"/>
          <w:szCs w:val="22"/>
        </w:rPr>
      </w:pPr>
    </w:p>
    <w:p w14:paraId="22073B56" w14:textId="1864CF3E" w:rsidR="00000038" w:rsidRDefault="00000038" w:rsidP="001E7B04">
      <w:pPr>
        <w:rPr>
          <w:i/>
          <w:sz w:val="22"/>
          <w:szCs w:val="22"/>
        </w:rPr>
      </w:pPr>
      <w:r>
        <w:rPr>
          <w:i/>
          <w:sz w:val="22"/>
          <w:szCs w:val="22"/>
        </w:rPr>
        <w:t>If the program offers specializations</w:t>
      </w:r>
      <w:r w:rsidR="0063405D">
        <w:rPr>
          <w:i/>
          <w:sz w:val="22"/>
          <w:szCs w:val="22"/>
        </w:rPr>
        <w:t xml:space="preserve">, provide evidence that there is a common core of curricular units across all specializations that is </w:t>
      </w:r>
      <w:r w:rsidR="00164476">
        <w:rPr>
          <w:i/>
          <w:sz w:val="22"/>
          <w:szCs w:val="22"/>
        </w:rPr>
        <w:t>at least 51</w:t>
      </w:r>
      <w:r w:rsidR="0063405D">
        <w:rPr>
          <w:i/>
          <w:sz w:val="22"/>
          <w:szCs w:val="22"/>
        </w:rPr>
        <w:t>% of the t</w:t>
      </w:r>
      <w:r w:rsidR="00164476">
        <w:rPr>
          <w:i/>
          <w:sz w:val="22"/>
          <w:szCs w:val="22"/>
        </w:rPr>
        <w:t>otal units required</w:t>
      </w:r>
      <w:r w:rsidR="0063405D">
        <w:rPr>
          <w:i/>
          <w:sz w:val="22"/>
          <w:szCs w:val="22"/>
        </w:rPr>
        <w:t>.</w:t>
      </w:r>
    </w:p>
    <w:p w14:paraId="2C7628D7" w14:textId="77777777" w:rsidR="00404598" w:rsidRDefault="00404598" w:rsidP="001E7B04">
      <w:pPr>
        <w:rPr>
          <w:i/>
          <w:sz w:val="22"/>
          <w:szCs w:val="22"/>
        </w:rPr>
      </w:pPr>
    </w:p>
    <w:p w14:paraId="4C098A49" w14:textId="3827196F" w:rsidR="00404598" w:rsidRPr="00452A4F" w:rsidRDefault="00404598" w:rsidP="00A61B09">
      <w:pPr>
        <w:outlineLvl w:val="0"/>
        <w:rPr>
          <w:i/>
          <w:sz w:val="22"/>
          <w:szCs w:val="22"/>
        </w:rPr>
      </w:pPr>
      <w:r>
        <w:rPr>
          <w:i/>
          <w:sz w:val="22"/>
          <w:szCs w:val="22"/>
        </w:rPr>
        <w:t>If a blended program is offered, describe the value provided to your students by having a blended option.  Identify any double-counted units</w:t>
      </w:r>
      <w:r w:rsidR="00887735">
        <w:rPr>
          <w:i/>
          <w:sz w:val="22"/>
          <w:szCs w:val="22"/>
        </w:rPr>
        <w:t xml:space="preserve"> and how they improve time-to-graduation.</w:t>
      </w:r>
      <w:r w:rsidR="00A61B09">
        <w:rPr>
          <w:i/>
          <w:sz w:val="22"/>
          <w:szCs w:val="22"/>
        </w:rPr>
        <w:t xml:space="preserve"> How does the program ensure that if a student does not complete their graduate degree, they are still able to satisfy their undergraduate requirements?</w:t>
      </w:r>
      <w:r w:rsidR="00887735">
        <w:rPr>
          <w:i/>
          <w:sz w:val="22"/>
          <w:szCs w:val="22"/>
        </w:rPr>
        <w:t xml:space="preserve"> </w:t>
      </w:r>
    </w:p>
    <w:p w14:paraId="25324BA8" w14:textId="77777777" w:rsidR="00A071C7" w:rsidRPr="00452A4F" w:rsidRDefault="00A071C7" w:rsidP="00A071C7">
      <w:pPr>
        <w:rPr>
          <w:b/>
          <w:sz w:val="22"/>
          <w:szCs w:val="22"/>
        </w:rPr>
      </w:pPr>
    </w:p>
    <w:p w14:paraId="7CD30D6E" w14:textId="179582FA" w:rsidR="00285354" w:rsidRDefault="00285354" w:rsidP="003C049B">
      <w:pPr>
        <w:outlineLvl w:val="0"/>
        <w:rPr>
          <w:b/>
          <w:sz w:val="22"/>
          <w:szCs w:val="22"/>
        </w:rPr>
      </w:pPr>
      <w:r>
        <w:rPr>
          <w:b/>
          <w:sz w:val="22"/>
          <w:szCs w:val="22"/>
        </w:rPr>
        <w:t xml:space="preserve">C. Culminating </w:t>
      </w:r>
      <w:r w:rsidR="001B4AB9">
        <w:rPr>
          <w:b/>
          <w:sz w:val="22"/>
          <w:szCs w:val="22"/>
        </w:rPr>
        <w:t>Experience</w:t>
      </w:r>
    </w:p>
    <w:p w14:paraId="5A8ADD7C" w14:textId="77777777" w:rsidR="00285354" w:rsidRDefault="00285354" w:rsidP="003C049B">
      <w:pPr>
        <w:outlineLvl w:val="0"/>
        <w:rPr>
          <w:b/>
          <w:sz w:val="22"/>
          <w:szCs w:val="22"/>
        </w:rPr>
      </w:pPr>
    </w:p>
    <w:p w14:paraId="4D8D5BAA" w14:textId="5DCE5C94" w:rsidR="000E1102" w:rsidRDefault="00122E48" w:rsidP="003C049B">
      <w:pPr>
        <w:outlineLvl w:val="0"/>
        <w:rPr>
          <w:i/>
          <w:sz w:val="22"/>
          <w:szCs w:val="22"/>
        </w:rPr>
      </w:pPr>
      <w:r>
        <w:rPr>
          <w:i/>
          <w:sz w:val="22"/>
          <w:szCs w:val="22"/>
        </w:rPr>
        <w:t xml:space="preserve">Clearly define the culminating </w:t>
      </w:r>
      <w:r w:rsidR="001B4AB9">
        <w:rPr>
          <w:i/>
          <w:sz w:val="22"/>
          <w:szCs w:val="22"/>
        </w:rPr>
        <w:t xml:space="preserve">experience </w:t>
      </w:r>
      <w:r>
        <w:rPr>
          <w:i/>
          <w:sz w:val="22"/>
          <w:szCs w:val="22"/>
        </w:rPr>
        <w:t>options that are available for this degree (e.g. thesis, project, and/or exam).</w:t>
      </w:r>
      <w:r w:rsidR="000E1102">
        <w:rPr>
          <w:i/>
          <w:sz w:val="22"/>
          <w:szCs w:val="22"/>
        </w:rPr>
        <w:t xml:space="preserve"> </w:t>
      </w:r>
      <w:r>
        <w:rPr>
          <w:i/>
          <w:sz w:val="22"/>
          <w:szCs w:val="22"/>
        </w:rPr>
        <w:t xml:space="preserve">  </w:t>
      </w:r>
    </w:p>
    <w:p w14:paraId="4E50D076" w14:textId="77777777" w:rsidR="000E1102" w:rsidRDefault="000E1102" w:rsidP="003C049B">
      <w:pPr>
        <w:outlineLvl w:val="0"/>
        <w:rPr>
          <w:i/>
          <w:sz w:val="22"/>
          <w:szCs w:val="22"/>
        </w:rPr>
      </w:pPr>
    </w:p>
    <w:p w14:paraId="44FCCE85" w14:textId="50C2769A" w:rsidR="00B67FE5" w:rsidRDefault="00122E48" w:rsidP="003C049B">
      <w:pPr>
        <w:outlineLvl w:val="0"/>
        <w:rPr>
          <w:i/>
          <w:sz w:val="22"/>
          <w:szCs w:val="22"/>
        </w:rPr>
      </w:pPr>
      <w:r>
        <w:rPr>
          <w:i/>
          <w:sz w:val="22"/>
          <w:szCs w:val="22"/>
        </w:rPr>
        <w:t xml:space="preserve">If the culminating </w:t>
      </w:r>
      <w:r w:rsidR="001B4AB9">
        <w:rPr>
          <w:i/>
          <w:sz w:val="22"/>
          <w:szCs w:val="22"/>
        </w:rPr>
        <w:t xml:space="preserve">experience </w:t>
      </w:r>
      <w:r>
        <w:rPr>
          <w:i/>
          <w:sz w:val="22"/>
          <w:szCs w:val="22"/>
        </w:rPr>
        <w:t xml:space="preserve">is collaborative, describe how the individual student's contribution is defined. </w:t>
      </w:r>
    </w:p>
    <w:p w14:paraId="57053642" w14:textId="77777777" w:rsidR="00B67FE5" w:rsidRDefault="00B67FE5" w:rsidP="003C049B">
      <w:pPr>
        <w:outlineLvl w:val="0"/>
        <w:rPr>
          <w:i/>
          <w:sz w:val="22"/>
          <w:szCs w:val="22"/>
        </w:rPr>
      </w:pPr>
    </w:p>
    <w:p w14:paraId="583A31E9" w14:textId="2EE78154" w:rsidR="000E1102" w:rsidRDefault="000E1102" w:rsidP="003C049B">
      <w:pPr>
        <w:outlineLvl w:val="0"/>
        <w:rPr>
          <w:i/>
          <w:sz w:val="22"/>
          <w:szCs w:val="22"/>
        </w:rPr>
      </w:pPr>
      <w:r>
        <w:rPr>
          <w:i/>
          <w:sz w:val="22"/>
          <w:szCs w:val="22"/>
        </w:rPr>
        <w:t xml:space="preserve">If the blended program utilizes a thesis </w:t>
      </w:r>
      <w:r w:rsidR="00ED1CF5">
        <w:rPr>
          <w:i/>
          <w:sz w:val="22"/>
          <w:szCs w:val="22"/>
        </w:rPr>
        <w:t xml:space="preserve">or project </w:t>
      </w:r>
      <w:r>
        <w:rPr>
          <w:i/>
          <w:sz w:val="22"/>
          <w:szCs w:val="22"/>
        </w:rPr>
        <w:t>as the culminating experience, p</w:t>
      </w:r>
      <w:r w:rsidR="00B67FE5">
        <w:rPr>
          <w:i/>
          <w:sz w:val="22"/>
          <w:szCs w:val="22"/>
        </w:rPr>
        <w:t xml:space="preserve">lease describe how the blended program </w:t>
      </w:r>
      <w:r>
        <w:rPr>
          <w:i/>
          <w:sz w:val="22"/>
          <w:szCs w:val="22"/>
        </w:rPr>
        <w:t xml:space="preserve">conforms to </w:t>
      </w:r>
      <w:hyperlink r:id="rId11" w:history="1">
        <w:r w:rsidRPr="00726B81">
          <w:rPr>
            <w:rStyle w:val="Hyperlink"/>
            <w:i/>
            <w:sz w:val="22"/>
            <w:szCs w:val="22"/>
          </w:rPr>
          <w:t>AS-877-1</w:t>
        </w:r>
        <w:r w:rsidR="00016BE8" w:rsidRPr="00726B81">
          <w:rPr>
            <w:rStyle w:val="Hyperlink"/>
            <w:i/>
            <w:sz w:val="22"/>
            <w:szCs w:val="22"/>
          </w:rPr>
          <w:t>9</w:t>
        </w:r>
      </w:hyperlink>
      <w:r w:rsidR="00016BE8">
        <w:rPr>
          <w:i/>
          <w:sz w:val="22"/>
          <w:szCs w:val="22"/>
        </w:rPr>
        <w:t xml:space="preserve"> and</w:t>
      </w:r>
      <w:r w:rsidR="00A61B09">
        <w:rPr>
          <w:i/>
          <w:sz w:val="22"/>
          <w:szCs w:val="22"/>
        </w:rPr>
        <w:t xml:space="preserve"> describe the process used to </w:t>
      </w:r>
      <w:r w:rsidR="00016BE8">
        <w:rPr>
          <w:i/>
          <w:sz w:val="22"/>
          <w:szCs w:val="22"/>
        </w:rPr>
        <w:t xml:space="preserve">independently </w:t>
      </w:r>
      <w:r w:rsidR="00A61B09">
        <w:rPr>
          <w:i/>
          <w:sz w:val="22"/>
          <w:szCs w:val="22"/>
        </w:rPr>
        <w:t>assess the outcome</w:t>
      </w:r>
      <w:r w:rsidR="00B50322">
        <w:rPr>
          <w:i/>
          <w:sz w:val="22"/>
          <w:szCs w:val="22"/>
        </w:rPr>
        <w:t>s</w:t>
      </w:r>
      <w:r w:rsidR="00A61B09">
        <w:rPr>
          <w:i/>
          <w:sz w:val="22"/>
          <w:szCs w:val="22"/>
        </w:rPr>
        <w:t xml:space="preserve"> of</w:t>
      </w:r>
      <w:r>
        <w:rPr>
          <w:i/>
          <w:sz w:val="22"/>
          <w:szCs w:val="22"/>
        </w:rPr>
        <w:t xml:space="preserve"> the senior project and </w:t>
      </w:r>
      <w:r w:rsidR="00ED1CF5">
        <w:rPr>
          <w:i/>
          <w:sz w:val="22"/>
          <w:szCs w:val="22"/>
        </w:rPr>
        <w:t>culminating experience</w:t>
      </w:r>
      <w:r w:rsidR="00A61B09">
        <w:rPr>
          <w:i/>
          <w:sz w:val="22"/>
          <w:szCs w:val="22"/>
        </w:rPr>
        <w:t xml:space="preserve">. </w:t>
      </w:r>
    </w:p>
    <w:p w14:paraId="7E248A9E" w14:textId="69D30465" w:rsidR="00122E48" w:rsidRDefault="000E431E" w:rsidP="00BE4BCD">
      <w:pPr>
        <w:tabs>
          <w:tab w:val="left" w:pos="7660"/>
        </w:tabs>
        <w:outlineLvl w:val="0"/>
        <w:rPr>
          <w:i/>
          <w:sz w:val="22"/>
          <w:szCs w:val="22"/>
        </w:rPr>
      </w:pPr>
      <w:r>
        <w:rPr>
          <w:i/>
          <w:sz w:val="22"/>
          <w:szCs w:val="22"/>
        </w:rPr>
        <w:tab/>
      </w:r>
    </w:p>
    <w:p w14:paraId="5AE6D452" w14:textId="4F4CCDCF" w:rsidR="00122E48" w:rsidRDefault="00122E48" w:rsidP="003C049B">
      <w:pPr>
        <w:outlineLvl w:val="0"/>
        <w:rPr>
          <w:i/>
          <w:sz w:val="22"/>
          <w:szCs w:val="22"/>
        </w:rPr>
      </w:pPr>
      <w:r>
        <w:rPr>
          <w:i/>
          <w:sz w:val="22"/>
          <w:szCs w:val="22"/>
        </w:rPr>
        <w:t xml:space="preserve">As a part of program review, </w:t>
      </w:r>
      <w:r w:rsidR="000E1102">
        <w:rPr>
          <w:i/>
          <w:sz w:val="22"/>
          <w:szCs w:val="22"/>
        </w:rPr>
        <w:t xml:space="preserve">programs should gather information from </w:t>
      </w:r>
      <w:r>
        <w:rPr>
          <w:i/>
          <w:sz w:val="22"/>
          <w:szCs w:val="22"/>
        </w:rPr>
        <w:t xml:space="preserve">participating faculty that </w:t>
      </w:r>
      <w:r w:rsidR="000E1102">
        <w:rPr>
          <w:i/>
          <w:sz w:val="22"/>
          <w:szCs w:val="22"/>
        </w:rPr>
        <w:t>as</w:t>
      </w:r>
      <w:r w:rsidR="00463DF1">
        <w:rPr>
          <w:i/>
          <w:sz w:val="22"/>
          <w:szCs w:val="22"/>
        </w:rPr>
        <w:t>s</w:t>
      </w:r>
      <w:r w:rsidR="000E1102">
        <w:rPr>
          <w:i/>
          <w:sz w:val="22"/>
          <w:szCs w:val="22"/>
        </w:rPr>
        <w:t xml:space="preserve">esses </w:t>
      </w:r>
      <w:r>
        <w:rPr>
          <w:i/>
          <w:sz w:val="22"/>
          <w:szCs w:val="22"/>
        </w:rPr>
        <w:t xml:space="preserve">the quality of the culminating </w:t>
      </w:r>
      <w:r w:rsidR="001B4AB9">
        <w:rPr>
          <w:i/>
          <w:sz w:val="22"/>
          <w:szCs w:val="22"/>
        </w:rPr>
        <w:t>experience</w:t>
      </w:r>
      <w:r>
        <w:rPr>
          <w:i/>
          <w:sz w:val="22"/>
          <w:szCs w:val="22"/>
        </w:rPr>
        <w:t>(s</w:t>
      </w:r>
      <w:r w:rsidR="000E1102">
        <w:rPr>
          <w:i/>
          <w:sz w:val="22"/>
          <w:szCs w:val="22"/>
        </w:rPr>
        <w:t xml:space="preserve">) in terms of both </w:t>
      </w:r>
      <w:r w:rsidR="00463DF1">
        <w:rPr>
          <w:i/>
          <w:sz w:val="22"/>
          <w:szCs w:val="22"/>
        </w:rPr>
        <w:t xml:space="preserve">learning </w:t>
      </w:r>
      <w:r w:rsidR="000E1102">
        <w:rPr>
          <w:i/>
          <w:sz w:val="22"/>
          <w:szCs w:val="22"/>
        </w:rPr>
        <w:t>outcomes and student experiences</w:t>
      </w:r>
      <w:r>
        <w:rPr>
          <w:i/>
          <w:sz w:val="22"/>
          <w:szCs w:val="22"/>
        </w:rPr>
        <w:t>.</w:t>
      </w:r>
    </w:p>
    <w:p w14:paraId="4533DFE8" w14:textId="7221B353" w:rsidR="000E1102" w:rsidRDefault="000E1102" w:rsidP="003C049B">
      <w:pPr>
        <w:outlineLvl w:val="0"/>
        <w:rPr>
          <w:i/>
          <w:sz w:val="22"/>
          <w:szCs w:val="22"/>
        </w:rPr>
      </w:pPr>
    </w:p>
    <w:p w14:paraId="11E97483" w14:textId="50804C33" w:rsidR="000E1102" w:rsidRDefault="000E1102" w:rsidP="003C049B">
      <w:pPr>
        <w:outlineLvl w:val="0"/>
        <w:rPr>
          <w:i/>
          <w:sz w:val="22"/>
          <w:szCs w:val="22"/>
        </w:rPr>
      </w:pPr>
      <w:r>
        <w:rPr>
          <w:i/>
          <w:sz w:val="22"/>
          <w:szCs w:val="22"/>
        </w:rPr>
        <w:t xml:space="preserve">What is the average time to completion for the culminating </w:t>
      </w:r>
      <w:r w:rsidR="001B4AB9">
        <w:rPr>
          <w:i/>
          <w:sz w:val="22"/>
          <w:szCs w:val="22"/>
        </w:rPr>
        <w:t xml:space="preserve">experience </w:t>
      </w:r>
      <w:r>
        <w:rPr>
          <w:i/>
          <w:sz w:val="22"/>
          <w:szCs w:val="22"/>
        </w:rPr>
        <w:t>(e.g., how many quarters to complete a thesis/project; how many attempts to pass a comprehensive exam)? Does the culminating experience delay in time to graduation for some or many students?</w:t>
      </w:r>
    </w:p>
    <w:p w14:paraId="47B73576" w14:textId="77777777" w:rsidR="00285354" w:rsidRDefault="00285354" w:rsidP="003C049B">
      <w:pPr>
        <w:outlineLvl w:val="0"/>
        <w:rPr>
          <w:b/>
          <w:sz w:val="22"/>
          <w:szCs w:val="22"/>
        </w:rPr>
      </w:pPr>
    </w:p>
    <w:p w14:paraId="3A3F4383" w14:textId="25FC7435" w:rsidR="004204A7" w:rsidRPr="00452A4F" w:rsidRDefault="000C1F4E" w:rsidP="5BA4960E">
      <w:pPr>
        <w:outlineLvl w:val="0"/>
        <w:rPr>
          <w:b/>
          <w:bCs/>
          <w:sz w:val="22"/>
          <w:szCs w:val="22"/>
        </w:rPr>
      </w:pPr>
      <w:r w:rsidRPr="5BA4960E">
        <w:rPr>
          <w:b/>
          <w:bCs/>
          <w:sz w:val="22"/>
          <w:szCs w:val="22"/>
        </w:rPr>
        <w:t>D</w:t>
      </w:r>
      <w:r w:rsidR="00A071C7" w:rsidRPr="5BA4960E">
        <w:rPr>
          <w:b/>
          <w:bCs/>
          <w:sz w:val="22"/>
          <w:szCs w:val="22"/>
        </w:rPr>
        <w:t xml:space="preserve">. </w:t>
      </w:r>
      <w:r w:rsidR="004204A7" w:rsidRPr="5BA4960E">
        <w:rPr>
          <w:b/>
          <w:bCs/>
          <w:sz w:val="22"/>
          <w:szCs w:val="22"/>
        </w:rPr>
        <w:t>Pedagogy</w:t>
      </w:r>
    </w:p>
    <w:p w14:paraId="634FE21C" w14:textId="77777777" w:rsidR="00683EF0" w:rsidRPr="00452A4F" w:rsidRDefault="00683EF0" w:rsidP="003C049B">
      <w:pPr>
        <w:outlineLvl w:val="0"/>
        <w:rPr>
          <w:b/>
          <w:sz w:val="22"/>
          <w:szCs w:val="22"/>
        </w:rPr>
      </w:pPr>
    </w:p>
    <w:p w14:paraId="55897DA3" w14:textId="1D84AE48" w:rsidR="003F7A5E" w:rsidRDefault="003F7A5E" w:rsidP="003F7A5E">
      <w:pPr>
        <w:outlineLvl w:val="0"/>
        <w:rPr>
          <w:i/>
          <w:sz w:val="22"/>
          <w:szCs w:val="22"/>
        </w:rPr>
      </w:pPr>
      <w:r w:rsidRPr="003E6601">
        <w:rPr>
          <w:i/>
          <w:sz w:val="22"/>
          <w:szCs w:val="22"/>
        </w:rPr>
        <w:t>Describe the pedagogy used within the curriculum and co-curriculum, including high-impact practices and any other instructional methods that are unique or distinctive to the department or discipline.</w:t>
      </w:r>
      <w:r w:rsidRPr="003E6601">
        <w:rPr>
          <w:rStyle w:val="FootnoteReference"/>
          <w:i/>
          <w:sz w:val="22"/>
          <w:szCs w:val="22"/>
        </w:rPr>
        <w:footnoteReference w:id="3"/>
      </w:r>
      <w:r w:rsidRPr="003E6601">
        <w:rPr>
          <w:i/>
          <w:sz w:val="22"/>
          <w:szCs w:val="22"/>
        </w:rPr>
        <w:t xml:space="preserve"> How does the program share in Cal Poly’s signature pedagogy of </w:t>
      </w:r>
      <w:hyperlink r:id="rId12" w:history="1">
        <w:r w:rsidRPr="003E6601">
          <w:rPr>
            <w:rStyle w:val="Hyperlink"/>
            <w:i/>
            <w:sz w:val="22"/>
            <w:szCs w:val="22"/>
          </w:rPr>
          <w:t>Learn by Doing</w:t>
        </w:r>
      </w:hyperlink>
      <w:r w:rsidRPr="003E6601">
        <w:rPr>
          <w:i/>
          <w:sz w:val="22"/>
          <w:szCs w:val="22"/>
        </w:rPr>
        <w:t>?</w:t>
      </w:r>
    </w:p>
    <w:p w14:paraId="061EBFED" w14:textId="4407DC0C" w:rsidR="00D415AF" w:rsidRDefault="00D415AF" w:rsidP="003F7A5E">
      <w:pPr>
        <w:outlineLvl w:val="0"/>
        <w:rPr>
          <w:i/>
          <w:sz w:val="22"/>
          <w:szCs w:val="22"/>
        </w:rPr>
      </w:pPr>
    </w:p>
    <w:p w14:paraId="20EF13C4" w14:textId="77777777" w:rsidR="0080696E" w:rsidRDefault="0080696E" w:rsidP="00D415AF">
      <w:pPr>
        <w:outlineLvl w:val="0"/>
        <w:rPr>
          <w:b/>
          <w:sz w:val="22"/>
          <w:szCs w:val="22"/>
        </w:rPr>
      </w:pPr>
    </w:p>
    <w:p w14:paraId="76D94940" w14:textId="7156906A" w:rsidR="00D415AF" w:rsidRPr="003E6601" w:rsidRDefault="00D415AF" w:rsidP="00D415AF">
      <w:pPr>
        <w:outlineLvl w:val="0"/>
        <w:rPr>
          <w:b/>
          <w:sz w:val="22"/>
          <w:szCs w:val="22"/>
        </w:rPr>
      </w:pPr>
      <w:r>
        <w:rPr>
          <w:b/>
          <w:sz w:val="22"/>
          <w:szCs w:val="22"/>
        </w:rPr>
        <w:lastRenderedPageBreak/>
        <w:t>E</w:t>
      </w:r>
      <w:r w:rsidRPr="003E6601">
        <w:rPr>
          <w:b/>
          <w:sz w:val="22"/>
          <w:szCs w:val="22"/>
        </w:rPr>
        <w:t>. University Learning Objectives</w:t>
      </w:r>
    </w:p>
    <w:p w14:paraId="08DC0993" w14:textId="77777777" w:rsidR="00D415AF" w:rsidRPr="003E6601" w:rsidRDefault="00D415AF" w:rsidP="00D415AF">
      <w:pPr>
        <w:rPr>
          <w:b/>
          <w:sz w:val="22"/>
          <w:szCs w:val="22"/>
        </w:rPr>
      </w:pPr>
    </w:p>
    <w:p w14:paraId="7C918CF3" w14:textId="3F1FB616" w:rsidR="00D415AF" w:rsidRPr="003E6601" w:rsidRDefault="00D415AF" w:rsidP="00CB5DC1">
      <w:pPr>
        <w:rPr>
          <w:i/>
          <w:sz w:val="22"/>
          <w:szCs w:val="22"/>
        </w:rPr>
      </w:pPr>
      <w:r w:rsidRPr="003E6601">
        <w:rPr>
          <w:i/>
          <w:sz w:val="22"/>
          <w:szCs w:val="22"/>
        </w:rPr>
        <w:t xml:space="preserve">Looking at all aspects of the degree program, reflect on </w:t>
      </w:r>
      <w:r w:rsidR="00455B01">
        <w:rPr>
          <w:i/>
          <w:sz w:val="22"/>
          <w:szCs w:val="22"/>
        </w:rPr>
        <w:t xml:space="preserve">graduate </w:t>
      </w:r>
      <w:r w:rsidRPr="003E6601">
        <w:rPr>
          <w:i/>
          <w:sz w:val="22"/>
          <w:szCs w:val="22"/>
        </w:rPr>
        <w:t xml:space="preserve">students' ability to achieve the </w:t>
      </w:r>
      <w:hyperlink r:id="rId13" w:history="1">
        <w:r w:rsidRPr="003E6601">
          <w:rPr>
            <w:rStyle w:val="Hyperlink"/>
            <w:i/>
            <w:sz w:val="22"/>
            <w:szCs w:val="22"/>
          </w:rPr>
          <w:t>University Learning Objectives</w:t>
        </w:r>
      </w:hyperlink>
      <w:r w:rsidRPr="003E6601">
        <w:rPr>
          <w:i/>
          <w:sz w:val="22"/>
          <w:szCs w:val="22"/>
        </w:rPr>
        <w:t xml:space="preserve"> (ULOs). While not required, it may be useful to map the PLOs to the ULOs using the table in Appendix E, explaining any patterns, imbalances, and gaps. </w:t>
      </w:r>
    </w:p>
    <w:p w14:paraId="6412057C" w14:textId="77777777" w:rsidR="00354BF3" w:rsidRPr="00354BF3" w:rsidRDefault="00354BF3" w:rsidP="00A071C7">
      <w:pPr>
        <w:rPr>
          <w:i/>
          <w:sz w:val="22"/>
          <w:szCs w:val="22"/>
        </w:rPr>
      </w:pPr>
    </w:p>
    <w:p w14:paraId="3FD6A010" w14:textId="6E912151" w:rsidR="004669B1" w:rsidRPr="0038758A" w:rsidRDefault="004C48F4" w:rsidP="0038758A">
      <w:pPr>
        <w:outlineLvl w:val="0"/>
        <w:rPr>
          <w:b/>
          <w:sz w:val="28"/>
          <w:szCs w:val="28"/>
        </w:rPr>
      </w:pPr>
      <w:r w:rsidRPr="00452A4F">
        <w:rPr>
          <w:b/>
          <w:sz w:val="28"/>
          <w:szCs w:val="28"/>
        </w:rPr>
        <w:t>I</w:t>
      </w:r>
      <w:r w:rsidR="00BF0BF6" w:rsidRPr="00452A4F">
        <w:rPr>
          <w:b/>
          <w:sz w:val="28"/>
          <w:szCs w:val="28"/>
        </w:rPr>
        <w:t>II</w:t>
      </w:r>
      <w:r w:rsidR="00A071C7" w:rsidRPr="00452A4F">
        <w:rPr>
          <w:b/>
          <w:sz w:val="28"/>
          <w:szCs w:val="28"/>
        </w:rPr>
        <w:t xml:space="preserve">. </w:t>
      </w:r>
      <w:r w:rsidR="004669B1" w:rsidRPr="00452A4F">
        <w:rPr>
          <w:b/>
          <w:sz w:val="28"/>
          <w:szCs w:val="28"/>
        </w:rPr>
        <w:t>Resources</w:t>
      </w:r>
    </w:p>
    <w:p w14:paraId="50B81158" w14:textId="77777777" w:rsidR="0038758A" w:rsidRDefault="0038758A" w:rsidP="003C049B">
      <w:pPr>
        <w:outlineLvl w:val="0"/>
        <w:rPr>
          <w:b/>
          <w:sz w:val="22"/>
          <w:szCs w:val="22"/>
        </w:rPr>
      </w:pPr>
    </w:p>
    <w:p w14:paraId="34F57BA5" w14:textId="30B3EAFD" w:rsidR="004204A7" w:rsidRPr="00452A4F" w:rsidRDefault="004669B1" w:rsidP="003C049B">
      <w:pPr>
        <w:outlineLvl w:val="0"/>
        <w:rPr>
          <w:b/>
          <w:sz w:val="22"/>
          <w:szCs w:val="22"/>
        </w:rPr>
      </w:pPr>
      <w:r w:rsidRPr="00452A4F">
        <w:rPr>
          <w:b/>
          <w:sz w:val="22"/>
          <w:szCs w:val="22"/>
        </w:rPr>
        <w:t xml:space="preserve">A. </w:t>
      </w:r>
      <w:r w:rsidR="004204A7" w:rsidRPr="00452A4F">
        <w:rPr>
          <w:b/>
          <w:sz w:val="22"/>
          <w:szCs w:val="22"/>
        </w:rPr>
        <w:t>Faculty</w:t>
      </w:r>
    </w:p>
    <w:p w14:paraId="683B3A40" w14:textId="77777777" w:rsidR="00541C89" w:rsidRPr="00452A4F" w:rsidRDefault="00541C89" w:rsidP="00A071C7">
      <w:pPr>
        <w:rPr>
          <w:b/>
          <w:sz w:val="22"/>
          <w:szCs w:val="22"/>
        </w:rPr>
      </w:pPr>
    </w:p>
    <w:p w14:paraId="182B7B5E" w14:textId="68FE0E6F" w:rsidR="00463DF1" w:rsidRPr="00452A4F" w:rsidRDefault="003F7A5E" w:rsidP="00463DF1">
      <w:pPr>
        <w:rPr>
          <w:i/>
          <w:sz w:val="22"/>
          <w:szCs w:val="22"/>
        </w:rPr>
      </w:pPr>
      <w:r w:rsidRPr="003E6601">
        <w:rPr>
          <w:b/>
          <w:i/>
          <w:sz w:val="22"/>
          <w:szCs w:val="22"/>
        </w:rPr>
        <w:t xml:space="preserve">Faculty Profile. </w:t>
      </w:r>
      <w:r w:rsidRPr="003E6601">
        <w:rPr>
          <w:i/>
          <w:sz w:val="22"/>
          <w:szCs w:val="22"/>
        </w:rPr>
        <w:t xml:space="preserve">Using the table in </w:t>
      </w:r>
      <w:r w:rsidR="000E431E">
        <w:rPr>
          <w:i/>
          <w:sz w:val="22"/>
          <w:szCs w:val="22"/>
        </w:rPr>
        <w:t>Appendix D</w:t>
      </w:r>
      <w:r w:rsidRPr="003E6601">
        <w:rPr>
          <w:i/>
          <w:sz w:val="22"/>
          <w:szCs w:val="22"/>
        </w:rPr>
        <w:t xml:space="preserve">, summarize the experience and expertise of all the </w:t>
      </w:r>
      <w:r w:rsidR="005568C5">
        <w:rPr>
          <w:i/>
          <w:sz w:val="22"/>
          <w:szCs w:val="22"/>
        </w:rPr>
        <w:t>program</w:t>
      </w:r>
      <w:r w:rsidRPr="003E6601">
        <w:rPr>
          <w:i/>
          <w:sz w:val="22"/>
          <w:szCs w:val="22"/>
        </w:rPr>
        <w:t>’s faculty members, whether lecturers or professors. How well do they meet the needs of the program?</w:t>
      </w:r>
      <w:r w:rsidR="00463DF1">
        <w:rPr>
          <w:i/>
          <w:sz w:val="22"/>
          <w:szCs w:val="22"/>
        </w:rPr>
        <w:t xml:space="preserve"> How are teaching assignments made within the program? What percentage of your WTU are being taught by lecturers?</w:t>
      </w:r>
    </w:p>
    <w:p w14:paraId="2AC69304" w14:textId="77777777" w:rsidR="003F7A5E" w:rsidRDefault="003F7A5E" w:rsidP="003F7A5E">
      <w:pPr>
        <w:rPr>
          <w:i/>
          <w:sz w:val="22"/>
          <w:szCs w:val="22"/>
        </w:rPr>
      </w:pPr>
    </w:p>
    <w:p w14:paraId="1F02DBA5" w14:textId="436DF53E" w:rsidR="003F7A5E" w:rsidRPr="003E6601" w:rsidRDefault="003F7A5E" w:rsidP="003F7A5E">
      <w:pPr>
        <w:rPr>
          <w:i/>
          <w:sz w:val="22"/>
          <w:szCs w:val="22"/>
        </w:rPr>
      </w:pPr>
      <w:r w:rsidRPr="003E6601">
        <w:rPr>
          <w:b/>
          <w:i/>
          <w:sz w:val="22"/>
          <w:szCs w:val="22"/>
        </w:rPr>
        <w:t>Faculty Composition.</w:t>
      </w:r>
      <w:r w:rsidRPr="003E6601">
        <w:rPr>
          <w:i/>
          <w:sz w:val="22"/>
          <w:szCs w:val="22"/>
        </w:rPr>
        <w:t xml:space="preserve"> Using the table in </w:t>
      </w:r>
      <w:r w:rsidR="000E431E">
        <w:rPr>
          <w:i/>
          <w:sz w:val="22"/>
          <w:szCs w:val="22"/>
        </w:rPr>
        <w:t>Appendix D</w:t>
      </w:r>
      <w:r w:rsidRPr="003E6601">
        <w:rPr>
          <w:i/>
          <w:sz w:val="22"/>
          <w:szCs w:val="22"/>
        </w:rPr>
        <w:t xml:space="preserve">, analyze the </w:t>
      </w:r>
      <w:r w:rsidR="005568C5">
        <w:rPr>
          <w:i/>
          <w:sz w:val="22"/>
          <w:szCs w:val="22"/>
        </w:rPr>
        <w:t>program</w:t>
      </w:r>
      <w:r w:rsidRPr="003E6601">
        <w:rPr>
          <w:i/>
          <w:sz w:val="22"/>
          <w:szCs w:val="22"/>
        </w:rPr>
        <w:t xml:space="preserve">’s faculty composition by full-time-equivalent faculty (FTEF) position and by tenure density for the first and last years of the period under review. How has the faculty composition changed during this period? </w:t>
      </w:r>
      <w:r w:rsidR="002F31DD">
        <w:rPr>
          <w:i/>
          <w:sz w:val="22"/>
          <w:szCs w:val="22"/>
        </w:rPr>
        <w:t>How does this data compare to the department as a whole?</w:t>
      </w:r>
      <w:r w:rsidRPr="003E6601">
        <w:rPr>
          <w:i/>
          <w:sz w:val="22"/>
          <w:szCs w:val="22"/>
        </w:rPr>
        <w:t xml:space="preserve"> </w:t>
      </w:r>
    </w:p>
    <w:p w14:paraId="5C689E2E" w14:textId="77777777" w:rsidR="00E8348A" w:rsidRDefault="00E8348A" w:rsidP="003060F6">
      <w:pPr>
        <w:rPr>
          <w:i/>
          <w:sz w:val="22"/>
          <w:szCs w:val="22"/>
        </w:rPr>
      </w:pPr>
    </w:p>
    <w:p w14:paraId="34893D34" w14:textId="757C9ADA" w:rsidR="00E8348A" w:rsidRDefault="00E8348A" w:rsidP="003060F6">
      <w:pPr>
        <w:rPr>
          <w:i/>
          <w:sz w:val="22"/>
          <w:szCs w:val="22"/>
        </w:rPr>
      </w:pPr>
      <w:r>
        <w:rPr>
          <w:i/>
          <w:sz w:val="22"/>
          <w:szCs w:val="22"/>
        </w:rPr>
        <w:t>Does the program utilize graduate students as teaching associates (TAs)? If yes, what undergraduate courses do they teach? Are they instructor of record or do they assist instructional activities? What type of training is provided to TAs? How does the program evaluate the performance of and provide feedback to TAs for their development?</w:t>
      </w:r>
    </w:p>
    <w:p w14:paraId="3BCBFD46" w14:textId="77777777" w:rsidR="005052BF" w:rsidRPr="00452A4F" w:rsidRDefault="005052BF" w:rsidP="00A071C7">
      <w:pPr>
        <w:rPr>
          <w:i/>
          <w:sz w:val="22"/>
          <w:szCs w:val="22"/>
        </w:rPr>
      </w:pPr>
    </w:p>
    <w:p w14:paraId="093E5EA0" w14:textId="48E7A5F9" w:rsidR="006A1A82" w:rsidRDefault="005052BF" w:rsidP="00A071C7">
      <w:pPr>
        <w:rPr>
          <w:i/>
          <w:sz w:val="22"/>
          <w:szCs w:val="22"/>
        </w:rPr>
      </w:pPr>
      <w:r w:rsidRPr="00452A4F">
        <w:rPr>
          <w:b/>
          <w:i/>
          <w:sz w:val="22"/>
          <w:szCs w:val="22"/>
        </w:rPr>
        <w:t xml:space="preserve">Faculty </w:t>
      </w:r>
      <w:r w:rsidR="006A1A82" w:rsidRPr="00452A4F">
        <w:rPr>
          <w:b/>
          <w:i/>
          <w:sz w:val="22"/>
          <w:szCs w:val="22"/>
        </w:rPr>
        <w:t xml:space="preserve">Recruitment </w:t>
      </w:r>
      <w:r w:rsidRPr="00452A4F">
        <w:rPr>
          <w:b/>
          <w:i/>
          <w:sz w:val="22"/>
          <w:szCs w:val="22"/>
        </w:rPr>
        <w:t>and Retention.</w:t>
      </w:r>
      <w:r w:rsidR="0007021E" w:rsidRPr="00452A4F">
        <w:rPr>
          <w:i/>
          <w:sz w:val="22"/>
          <w:szCs w:val="22"/>
        </w:rPr>
        <w:t xml:space="preserve"> </w:t>
      </w:r>
      <w:r w:rsidR="00216060" w:rsidRPr="00452A4F">
        <w:rPr>
          <w:i/>
          <w:sz w:val="22"/>
          <w:szCs w:val="22"/>
        </w:rPr>
        <w:t xml:space="preserve">Describe </w:t>
      </w:r>
      <w:r w:rsidR="00A2279B" w:rsidRPr="00452A4F">
        <w:rPr>
          <w:i/>
          <w:sz w:val="22"/>
          <w:szCs w:val="22"/>
        </w:rPr>
        <w:t xml:space="preserve">the </w:t>
      </w:r>
      <w:r w:rsidR="00EA473D">
        <w:rPr>
          <w:i/>
          <w:sz w:val="22"/>
          <w:szCs w:val="22"/>
        </w:rPr>
        <w:t>program</w:t>
      </w:r>
      <w:r w:rsidR="00A2279B" w:rsidRPr="00452A4F">
        <w:rPr>
          <w:i/>
          <w:sz w:val="22"/>
          <w:szCs w:val="22"/>
        </w:rPr>
        <w:t xml:space="preserve">’s history of </w:t>
      </w:r>
      <w:r w:rsidR="00FD2BF4" w:rsidRPr="00452A4F">
        <w:rPr>
          <w:i/>
          <w:sz w:val="22"/>
          <w:szCs w:val="22"/>
        </w:rPr>
        <w:t xml:space="preserve">faculty </w:t>
      </w:r>
      <w:r w:rsidR="00A2279B" w:rsidRPr="00452A4F">
        <w:rPr>
          <w:i/>
          <w:sz w:val="22"/>
          <w:szCs w:val="22"/>
        </w:rPr>
        <w:t>recruitment and retention over the last six years.</w:t>
      </w:r>
      <w:r w:rsidR="00216060" w:rsidRPr="00452A4F">
        <w:rPr>
          <w:i/>
          <w:sz w:val="22"/>
          <w:szCs w:val="22"/>
        </w:rPr>
        <w:t xml:space="preserve"> </w:t>
      </w:r>
      <w:r w:rsidR="001D66A6">
        <w:rPr>
          <w:i/>
          <w:sz w:val="22"/>
          <w:szCs w:val="22"/>
        </w:rPr>
        <w:t xml:space="preserve">How does the department assess and plan for future faculty hires that impact the graduate program? </w:t>
      </w:r>
      <w:r w:rsidR="00A2279B" w:rsidRPr="00452A4F">
        <w:rPr>
          <w:i/>
          <w:sz w:val="22"/>
          <w:szCs w:val="22"/>
        </w:rPr>
        <w:t xml:space="preserve">Has the </w:t>
      </w:r>
      <w:r w:rsidR="00EA473D">
        <w:rPr>
          <w:i/>
          <w:sz w:val="22"/>
          <w:szCs w:val="22"/>
        </w:rPr>
        <w:t>program</w:t>
      </w:r>
      <w:r w:rsidR="00A2279B" w:rsidRPr="00452A4F">
        <w:rPr>
          <w:i/>
          <w:sz w:val="22"/>
          <w:szCs w:val="22"/>
        </w:rPr>
        <w:t xml:space="preserve"> faced </w:t>
      </w:r>
      <w:r w:rsidR="00216060" w:rsidRPr="00452A4F">
        <w:rPr>
          <w:i/>
          <w:sz w:val="22"/>
          <w:szCs w:val="22"/>
        </w:rPr>
        <w:t>challenges</w:t>
      </w:r>
      <w:r w:rsidR="001D66A6">
        <w:rPr>
          <w:i/>
          <w:sz w:val="22"/>
          <w:szCs w:val="22"/>
        </w:rPr>
        <w:t xml:space="preserve"> in the</w:t>
      </w:r>
      <w:r w:rsidR="00025416" w:rsidRPr="00452A4F">
        <w:rPr>
          <w:i/>
          <w:sz w:val="22"/>
          <w:szCs w:val="22"/>
        </w:rPr>
        <w:t xml:space="preserve"> area</w:t>
      </w:r>
      <w:r w:rsidR="001D66A6">
        <w:rPr>
          <w:i/>
          <w:sz w:val="22"/>
          <w:szCs w:val="22"/>
        </w:rPr>
        <w:t>s of recruitment, hiring, and retention</w:t>
      </w:r>
      <w:r w:rsidR="00A2279B" w:rsidRPr="00452A4F">
        <w:rPr>
          <w:i/>
          <w:sz w:val="22"/>
          <w:szCs w:val="22"/>
        </w:rPr>
        <w:t>?</w:t>
      </w:r>
    </w:p>
    <w:p w14:paraId="5AB5F345" w14:textId="77777777" w:rsidR="006A1A82" w:rsidRPr="00452A4F" w:rsidRDefault="006A1A82" w:rsidP="00A071C7">
      <w:pPr>
        <w:rPr>
          <w:i/>
          <w:sz w:val="22"/>
          <w:szCs w:val="22"/>
        </w:rPr>
      </w:pPr>
    </w:p>
    <w:p w14:paraId="1BC03362" w14:textId="691E4D0F" w:rsidR="005052BF" w:rsidRPr="00452A4F" w:rsidRDefault="002F2E57" w:rsidP="00A071C7">
      <w:pPr>
        <w:rPr>
          <w:i/>
          <w:sz w:val="22"/>
          <w:szCs w:val="22"/>
        </w:rPr>
      </w:pPr>
      <w:r w:rsidRPr="00452A4F">
        <w:rPr>
          <w:i/>
          <w:sz w:val="22"/>
          <w:szCs w:val="22"/>
        </w:rPr>
        <w:t xml:space="preserve">Describe the </w:t>
      </w:r>
      <w:r w:rsidR="00EA473D">
        <w:rPr>
          <w:i/>
          <w:sz w:val="22"/>
          <w:szCs w:val="22"/>
        </w:rPr>
        <w:t>program</w:t>
      </w:r>
      <w:r w:rsidRPr="00452A4F">
        <w:rPr>
          <w:i/>
          <w:sz w:val="22"/>
          <w:szCs w:val="22"/>
        </w:rPr>
        <w:t xml:space="preserve">’s projected hiring needs </w:t>
      </w:r>
      <w:r w:rsidR="0030798E" w:rsidRPr="00452A4F">
        <w:rPr>
          <w:i/>
          <w:sz w:val="22"/>
          <w:szCs w:val="22"/>
        </w:rPr>
        <w:t xml:space="preserve">over </w:t>
      </w:r>
      <w:r w:rsidRPr="00452A4F">
        <w:rPr>
          <w:i/>
          <w:sz w:val="22"/>
          <w:szCs w:val="22"/>
        </w:rPr>
        <w:t>the next six</w:t>
      </w:r>
      <w:r w:rsidR="005568C5">
        <w:rPr>
          <w:i/>
          <w:sz w:val="22"/>
          <w:szCs w:val="22"/>
        </w:rPr>
        <w:t xml:space="preserve"> to seven</w:t>
      </w:r>
      <w:r w:rsidRPr="00452A4F">
        <w:rPr>
          <w:i/>
          <w:sz w:val="22"/>
          <w:szCs w:val="22"/>
        </w:rPr>
        <w:t xml:space="preserve"> years. What methods does the </w:t>
      </w:r>
      <w:r w:rsidR="00EA473D">
        <w:rPr>
          <w:i/>
          <w:sz w:val="22"/>
          <w:szCs w:val="22"/>
        </w:rPr>
        <w:t>program</w:t>
      </w:r>
      <w:r w:rsidRPr="00452A4F">
        <w:rPr>
          <w:i/>
          <w:sz w:val="22"/>
          <w:szCs w:val="22"/>
        </w:rPr>
        <w:t xml:space="preserve"> use to </w:t>
      </w:r>
      <w:r w:rsidR="001C6B7B" w:rsidRPr="00452A4F">
        <w:rPr>
          <w:i/>
          <w:sz w:val="22"/>
          <w:szCs w:val="22"/>
        </w:rPr>
        <w:t xml:space="preserve">substantiate these </w:t>
      </w:r>
      <w:r w:rsidRPr="00452A4F">
        <w:rPr>
          <w:i/>
          <w:sz w:val="22"/>
          <w:szCs w:val="22"/>
        </w:rPr>
        <w:t>needs?</w:t>
      </w:r>
    </w:p>
    <w:p w14:paraId="0CDE1E01" w14:textId="77777777" w:rsidR="00D56B72" w:rsidRPr="00452A4F" w:rsidRDefault="00D56B72" w:rsidP="00A071C7">
      <w:pPr>
        <w:rPr>
          <w:i/>
          <w:sz w:val="22"/>
          <w:szCs w:val="22"/>
        </w:rPr>
      </w:pPr>
    </w:p>
    <w:p w14:paraId="498239F8" w14:textId="6304FDAE" w:rsidR="00B26D7F" w:rsidRDefault="00D8036E" w:rsidP="00B26D7F">
      <w:pPr>
        <w:rPr>
          <w:i/>
          <w:sz w:val="22"/>
          <w:szCs w:val="22"/>
        </w:rPr>
      </w:pPr>
      <w:r w:rsidRPr="00452A4F">
        <w:rPr>
          <w:b/>
          <w:i/>
          <w:sz w:val="22"/>
          <w:szCs w:val="22"/>
        </w:rPr>
        <w:t xml:space="preserve">Faculty Scholarship. </w:t>
      </w:r>
      <w:r w:rsidR="00B26D7F" w:rsidRPr="00452A4F">
        <w:rPr>
          <w:i/>
          <w:sz w:val="22"/>
          <w:szCs w:val="22"/>
        </w:rPr>
        <w:t xml:space="preserve">Describe the department’s response to the Teacher-Scholar Model as defined in </w:t>
      </w:r>
      <w:hyperlink r:id="rId14" w:history="1">
        <w:r w:rsidR="00B26D7F" w:rsidRPr="00452A4F">
          <w:rPr>
            <w:rStyle w:val="Hyperlink"/>
            <w:i/>
            <w:sz w:val="22"/>
            <w:szCs w:val="22"/>
          </w:rPr>
          <w:t>AS-725-11</w:t>
        </w:r>
      </w:hyperlink>
      <w:r w:rsidR="00B26D7F" w:rsidRPr="00452A4F">
        <w:rPr>
          <w:i/>
          <w:sz w:val="22"/>
          <w:szCs w:val="22"/>
        </w:rPr>
        <w:t>. Discuss the ways in which the department</w:t>
      </w:r>
      <w:r w:rsidR="005B0B8D">
        <w:rPr>
          <w:i/>
          <w:sz w:val="22"/>
          <w:szCs w:val="22"/>
        </w:rPr>
        <w:t xml:space="preserve"> and program promote</w:t>
      </w:r>
      <w:r w:rsidR="00B26D7F" w:rsidRPr="00452A4F">
        <w:rPr>
          <w:i/>
          <w:sz w:val="22"/>
          <w:szCs w:val="22"/>
        </w:rPr>
        <w:t xml:space="preserve"> student research, faculty scholarship </w:t>
      </w:r>
      <w:r w:rsidR="002F31DD">
        <w:rPr>
          <w:i/>
          <w:sz w:val="22"/>
          <w:szCs w:val="22"/>
        </w:rPr>
        <w:t xml:space="preserve">that </w:t>
      </w:r>
      <w:r w:rsidR="00B26D7F" w:rsidRPr="00452A4F">
        <w:rPr>
          <w:i/>
          <w:sz w:val="22"/>
          <w:szCs w:val="22"/>
        </w:rPr>
        <w:t>promotes student learning, or students become</w:t>
      </w:r>
      <w:r w:rsidR="003B3BE9">
        <w:rPr>
          <w:i/>
          <w:sz w:val="22"/>
          <w:szCs w:val="22"/>
        </w:rPr>
        <w:t xml:space="preserve"> involved in faculty scholarship. What role do graduate programs play in supporting the </w:t>
      </w:r>
      <w:r w:rsidR="002F31DD">
        <w:rPr>
          <w:i/>
          <w:sz w:val="22"/>
          <w:szCs w:val="22"/>
        </w:rPr>
        <w:t>T</w:t>
      </w:r>
      <w:r w:rsidR="003B3BE9">
        <w:rPr>
          <w:i/>
          <w:sz w:val="22"/>
          <w:szCs w:val="22"/>
        </w:rPr>
        <w:t>eacher</w:t>
      </w:r>
      <w:r w:rsidR="002F31DD">
        <w:rPr>
          <w:i/>
          <w:sz w:val="22"/>
          <w:szCs w:val="22"/>
        </w:rPr>
        <w:t>-S</w:t>
      </w:r>
      <w:r w:rsidR="003B3BE9">
        <w:rPr>
          <w:i/>
          <w:sz w:val="22"/>
          <w:szCs w:val="22"/>
        </w:rPr>
        <w:t xml:space="preserve">cholar </w:t>
      </w:r>
      <w:r w:rsidR="002F31DD">
        <w:rPr>
          <w:i/>
          <w:sz w:val="22"/>
          <w:szCs w:val="22"/>
        </w:rPr>
        <w:t>M</w:t>
      </w:r>
      <w:r w:rsidR="003B3BE9">
        <w:rPr>
          <w:i/>
          <w:sz w:val="22"/>
          <w:szCs w:val="22"/>
        </w:rPr>
        <w:t>odel? What benefits does the program receive from faculty research efforts?</w:t>
      </w:r>
    </w:p>
    <w:p w14:paraId="767B22CF" w14:textId="689B7250" w:rsidR="002F31DD" w:rsidRDefault="002F31DD" w:rsidP="00B26D7F">
      <w:pPr>
        <w:rPr>
          <w:i/>
          <w:sz w:val="22"/>
          <w:szCs w:val="22"/>
        </w:rPr>
      </w:pPr>
    </w:p>
    <w:p w14:paraId="19462C07" w14:textId="163A2F01" w:rsidR="002F31DD" w:rsidRDefault="002F31DD" w:rsidP="002F31DD">
      <w:pPr>
        <w:rPr>
          <w:i/>
          <w:sz w:val="22"/>
          <w:szCs w:val="22"/>
        </w:rPr>
      </w:pPr>
      <w:r>
        <w:rPr>
          <w:i/>
          <w:sz w:val="22"/>
          <w:szCs w:val="22"/>
        </w:rPr>
        <w:t>Does the program utilize graduate assistants (GAs) to support faculty research and/or instructional development? Does the college/department/program provide any additional GA positions beyond those supported from Graduate Education (e.g., grant-, industry-, advancement-funded positions)?  How are the contributions of GAs recognized, and how is their performance assessed?</w:t>
      </w:r>
    </w:p>
    <w:p w14:paraId="23F6C716" w14:textId="77777777" w:rsidR="00B26D7F" w:rsidRPr="00452A4F" w:rsidRDefault="00B26D7F" w:rsidP="00B26D7F">
      <w:pPr>
        <w:rPr>
          <w:b/>
          <w:sz w:val="22"/>
          <w:szCs w:val="22"/>
        </w:rPr>
      </w:pPr>
    </w:p>
    <w:p w14:paraId="4031C9A8" w14:textId="5560AC7A" w:rsidR="00D56B72" w:rsidRPr="00452A4F" w:rsidRDefault="00B26D7F" w:rsidP="00D44EC1">
      <w:pPr>
        <w:rPr>
          <w:i/>
          <w:sz w:val="22"/>
          <w:szCs w:val="22"/>
        </w:rPr>
      </w:pPr>
      <w:r w:rsidRPr="00452A4F">
        <w:rPr>
          <w:i/>
          <w:sz w:val="22"/>
          <w:szCs w:val="22"/>
        </w:rPr>
        <w:t xml:space="preserve">Using the style appropriate to the discipline, create a bibliographic list </w:t>
      </w:r>
      <w:r w:rsidR="00F04272" w:rsidRPr="00452A4F">
        <w:rPr>
          <w:i/>
          <w:sz w:val="22"/>
          <w:szCs w:val="22"/>
        </w:rPr>
        <w:t xml:space="preserve">of </w:t>
      </w:r>
      <w:r w:rsidR="003B3BE9">
        <w:rPr>
          <w:i/>
          <w:sz w:val="22"/>
          <w:szCs w:val="22"/>
        </w:rPr>
        <w:t>the program</w:t>
      </w:r>
      <w:r w:rsidR="00D44EC1" w:rsidRPr="00452A4F">
        <w:rPr>
          <w:i/>
          <w:sz w:val="22"/>
          <w:szCs w:val="22"/>
        </w:rPr>
        <w:t xml:space="preserve"> faculty’s </w:t>
      </w:r>
      <w:r w:rsidR="00F04272" w:rsidRPr="00452A4F">
        <w:rPr>
          <w:i/>
          <w:sz w:val="22"/>
          <w:szCs w:val="22"/>
        </w:rPr>
        <w:t xml:space="preserve">scholarly achievements </w:t>
      </w:r>
      <w:r w:rsidR="00FE539C" w:rsidRPr="00452A4F">
        <w:rPr>
          <w:i/>
          <w:sz w:val="22"/>
          <w:szCs w:val="22"/>
        </w:rPr>
        <w:t>over the last six years</w:t>
      </w:r>
      <w:r w:rsidRPr="00452A4F">
        <w:rPr>
          <w:i/>
          <w:sz w:val="22"/>
          <w:szCs w:val="22"/>
        </w:rPr>
        <w:t xml:space="preserve"> and</w:t>
      </w:r>
      <w:r w:rsidR="006C4BBA" w:rsidRPr="00452A4F">
        <w:rPr>
          <w:i/>
          <w:sz w:val="22"/>
          <w:szCs w:val="22"/>
        </w:rPr>
        <w:t xml:space="preserve"> include this list </w:t>
      </w:r>
      <w:r w:rsidR="006C4BBA" w:rsidRPr="00D95BA4">
        <w:rPr>
          <w:i/>
          <w:sz w:val="22"/>
          <w:szCs w:val="22"/>
        </w:rPr>
        <w:t xml:space="preserve">in </w:t>
      </w:r>
      <w:r w:rsidR="00D95BA4" w:rsidRPr="00D95BA4">
        <w:rPr>
          <w:i/>
          <w:sz w:val="22"/>
          <w:szCs w:val="22"/>
        </w:rPr>
        <w:t>Appendix E</w:t>
      </w:r>
      <w:r w:rsidR="00D56B72" w:rsidRPr="00D95BA4">
        <w:rPr>
          <w:i/>
          <w:sz w:val="22"/>
          <w:szCs w:val="22"/>
        </w:rPr>
        <w:t>.</w:t>
      </w:r>
      <w:r w:rsidR="00FE539C" w:rsidRPr="00D95BA4">
        <w:rPr>
          <w:i/>
          <w:sz w:val="22"/>
          <w:szCs w:val="22"/>
        </w:rPr>
        <w:t xml:space="preserve">  </w:t>
      </w:r>
      <w:r w:rsidR="006B4556" w:rsidRPr="00D95BA4">
        <w:rPr>
          <w:i/>
          <w:sz w:val="22"/>
          <w:szCs w:val="22"/>
        </w:rPr>
        <w:t>Organize</w:t>
      </w:r>
      <w:r w:rsidR="006B4556" w:rsidRPr="00452A4F">
        <w:rPr>
          <w:i/>
          <w:sz w:val="22"/>
          <w:szCs w:val="22"/>
        </w:rPr>
        <w:t xml:space="preserve"> the list </w:t>
      </w:r>
      <w:r w:rsidR="00F04272" w:rsidRPr="00452A4F">
        <w:rPr>
          <w:i/>
          <w:sz w:val="22"/>
          <w:szCs w:val="22"/>
        </w:rPr>
        <w:t xml:space="preserve">according to </w:t>
      </w:r>
      <w:r w:rsidRPr="00452A4F">
        <w:rPr>
          <w:i/>
          <w:sz w:val="22"/>
          <w:szCs w:val="22"/>
        </w:rPr>
        <w:t xml:space="preserve">standard headings such as books, articles, </w:t>
      </w:r>
      <w:r w:rsidR="00D44EC1" w:rsidRPr="00452A4F">
        <w:rPr>
          <w:i/>
          <w:sz w:val="22"/>
          <w:szCs w:val="22"/>
        </w:rPr>
        <w:t>papers</w:t>
      </w:r>
      <w:r w:rsidRPr="00452A4F">
        <w:rPr>
          <w:i/>
          <w:sz w:val="22"/>
          <w:szCs w:val="22"/>
        </w:rPr>
        <w:t xml:space="preserve">, </w:t>
      </w:r>
      <w:r w:rsidR="00D44EC1" w:rsidRPr="00452A4F">
        <w:rPr>
          <w:i/>
          <w:sz w:val="22"/>
          <w:szCs w:val="22"/>
        </w:rPr>
        <w:t xml:space="preserve">awards, </w:t>
      </w:r>
      <w:r w:rsidRPr="00452A4F">
        <w:rPr>
          <w:i/>
          <w:sz w:val="22"/>
          <w:szCs w:val="22"/>
        </w:rPr>
        <w:t>grants</w:t>
      </w:r>
      <w:r w:rsidR="00D44EC1" w:rsidRPr="00452A4F">
        <w:rPr>
          <w:i/>
          <w:sz w:val="22"/>
          <w:szCs w:val="22"/>
        </w:rPr>
        <w:t xml:space="preserve">, and </w:t>
      </w:r>
      <w:r w:rsidRPr="00452A4F">
        <w:rPr>
          <w:i/>
          <w:sz w:val="22"/>
          <w:szCs w:val="22"/>
        </w:rPr>
        <w:t xml:space="preserve">grant applications, as well as </w:t>
      </w:r>
      <w:r w:rsidRPr="00452A4F">
        <w:rPr>
          <w:i/>
          <w:sz w:val="22"/>
          <w:szCs w:val="22"/>
        </w:rPr>
        <w:lastRenderedPageBreak/>
        <w:t xml:space="preserve">categories specific to the discipline. </w:t>
      </w:r>
      <w:r w:rsidR="00273F39" w:rsidRPr="00452A4F">
        <w:rPr>
          <w:i/>
          <w:sz w:val="22"/>
          <w:szCs w:val="22"/>
        </w:rPr>
        <w:t xml:space="preserve">How well </w:t>
      </w:r>
      <w:r w:rsidR="00B0555F" w:rsidRPr="00452A4F">
        <w:rPr>
          <w:i/>
          <w:sz w:val="22"/>
          <w:szCs w:val="22"/>
        </w:rPr>
        <w:t xml:space="preserve">has the </w:t>
      </w:r>
      <w:r w:rsidR="006A1A82" w:rsidRPr="00452A4F">
        <w:rPr>
          <w:i/>
          <w:sz w:val="22"/>
          <w:szCs w:val="22"/>
        </w:rPr>
        <w:t xml:space="preserve">faculty </w:t>
      </w:r>
      <w:r w:rsidR="00D44EC1" w:rsidRPr="00452A4F">
        <w:rPr>
          <w:i/>
          <w:sz w:val="22"/>
          <w:szCs w:val="22"/>
        </w:rPr>
        <w:t xml:space="preserve">as a whole </w:t>
      </w:r>
      <w:r w:rsidR="006A1A82" w:rsidRPr="00452A4F">
        <w:rPr>
          <w:i/>
          <w:sz w:val="22"/>
          <w:szCs w:val="22"/>
        </w:rPr>
        <w:t>me</w:t>
      </w:r>
      <w:r w:rsidR="00273F39" w:rsidRPr="00452A4F">
        <w:rPr>
          <w:i/>
          <w:sz w:val="22"/>
          <w:szCs w:val="22"/>
        </w:rPr>
        <w:t xml:space="preserve">t the </w:t>
      </w:r>
      <w:r w:rsidR="006A1A82" w:rsidRPr="00452A4F">
        <w:rPr>
          <w:i/>
          <w:sz w:val="22"/>
          <w:szCs w:val="22"/>
        </w:rPr>
        <w:t xml:space="preserve">expectations of the </w:t>
      </w:r>
      <w:r w:rsidR="000E7781" w:rsidRPr="00452A4F">
        <w:rPr>
          <w:i/>
          <w:sz w:val="22"/>
          <w:szCs w:val="22"/>
        </w:rPr>
        <w:t>department and college</w:t>
      </w:r>
      <w:r w:rsidR="00B0555F" w:rsidRPr="00452A4F">
        <w:rPr>
          <w:i/>
          <w:sz w:val="22"/>
          <w:szCs w:val="22"/>
        </w:rPr>
        <w:t>, as express</w:t>
      </w:r>
      <w:r w:rsidR="00F11A07" w:rsidRPr="00452A4F">
        <w:rPr>
          <w:i/>
          <w:sz w:val="22"/>
          <w:szCs w:val="22"/>
        </w:rPr>
        <w:t>ed</w:t>
      </w:r>
      <w:r w:rsidR="00B0555F" w:rsidRPr="00452A4F">
        <w:rPr>
          <w:i/>
          <w:sz w:val="22"/>
          <w:szCs w:val="22"/>
        </w:rPr>
        <w:t xml:space="preserve"> in polic</w:t>
      </w:r>
      <w:r w:rsidR="00F11A07" w:rsidRPr="00452A4F">
        <w:rPr>
          <w:i/>
          <w:sz w:val="22"/>
          <w:szCs w:val="22"/>
        </w:rPr>
        <w:t>ies</w:t>
      </w:r>
      <w:r w:rsidR="00B0555F" w:rsidRPr="00452A4F">
        <w:rPr>
          <w:i/>
          <w:sz w:val="22"/>
          <w:szCs w:val="22"/>
        </w:rPr>
        <w:t xml:space="preserve"> on retention, promotion, and tenure</w:t>
      </w:r>
      <w:r w:rsidR="00273F39" w:rsidRPr="00452A4F">
        <w:rPr>
          <w:i/>
          <w:sz w:val="22"/>
          <w:szCs w:val="22"/>
        </w:rPr>
        <w:t>?</w:t>
      </w:r>
      <w:r w:rsidR="00B545B7" w:rsidRPr="00452A4F">
        <w:rPr>
          <w:i/>
          <w:sz w:val="22"/>
          <w:szCs w:val="22"/>
        </w:rPr>
        <w:t xml:space="preserve"> </w:t>
      </w:r>
    </w:p>
    <w:p w14:paraId="6311ACC3" w14:textId="77777777" w:rsidR="000E7781" w:rsidRPr="00452A4F" w:rsidRDefault="000E7781" w:rsidP="00A071C7">
      <w:pPr>
        <w:rPr>
          <w:i/>
          <w:sz w:val="22"/>
          <w:szCs w:val="22"/>
        </w:rPr>
      </w:pPr>
    </w:p>
    <w:p w14:paraId="6CD0B8FB" w14:textId="39A19F6F" w:rsidR="00EA65EF" w:rsidRPr="00452A4F" w:rsidRDefault="00EA65EF" w:rsidP="003C049B">
      <w:pPr>
        <w:outlineLvl w:val="0"/>
        <w:rPr>
          <w:b/>
          <w:sz w:val="22"/>
          <w:szCs w:val="22"/>
        </w:rPr>
      </w:pPr>
      <w:r w:rsidRPr="00452A4F">
        <w:rPr>
          <w:b/>
          <w:sz w:val="22"/>
          <w:szCs w:val="22"/>
        </w:rPr>
        <w:t>B. Administration</w:t>
      </w:r>
    </w:p>
    <w:p w14:paraId="77445B7B" w14:textId="77777777" w:rsidR="00366A58" w:rsidRPr="00452A4F" w:rsidRDefault="00366A58" w:rsidP="00A071C7">
      <w:pPr>
        <w:rPr>
          <w:b/>
          <w:sz w:val="22"/>
          <w:szCs w:val="22"/>
        </w:rPr>
      </w:pPr>
    </w:p>
    <w:p w14:paraId="14198B2B" w14:textId="77FF60E8" w:rsidR="00D03F0B" w:rsidRPr="00452A4F" w:rsidRDefault="00D03F0B" w:rsidP="00A071C7">
      <w:pPr>
        <w:rPr>
          <w:i/>
          <w:sz w:val="22"/>
          <w:szCs w:val="22"/>
        </w:rPr>
      </w:pPr>
      <w:r w:rsidRPr="00452A4F">
        <w:rPr>
          <w:i/>
          <w:sz w:val="22"/>
          <w:szCs w:val="22"/>
        </w:rPr>
        <w:t xml:space="preserve">Describe the </w:t>
      </w:r>
      <w:r w:rsidR="00FB0B41">
        <w:rPr>
          <w:i/>
          <w:sz w:val="22"/>
          <w:szCs w:val="22"/>
        </w:rPr>
        <w:t>administration of the program</w:t>
      </w:r>
      <w:r w:rsidRPr="00452A4F">
        <w:rPr>
          <w:i/>
          <w:sz w:val="22"/>
          <w:szCs w:val="22"/>
        </w:rPr>
        <w:t xml:space="preserve">, both in terms of faculty </w:t>
      </w:r>
      <w:r w:rsidR="00A73E8C">
        <w:rPr>
          <w:i/>
          <w:sz w:val="22"/>
          <w:szCs w:val="22"/>
        </w:rPr>
        <w:t>(e.g., the department head/chair,</w:t>
      </w:r>
      <w:r w:rsidR="00FB0B41">
        <w:rPr>
          <w:i/>
          <w:sz w:val="22"/>
          <w:szCs w:val="22"/>
        </w:rPr>
        <w:t xml:space="preserve"> graduate coordinator</w:t>
      </w:r>
      <w:r w:rsidR="00A73E8C">
        <w:rPr>
          <w:i/>
          <w:sz w:val="22"/>
          <w:szCs w:val="22"/>
        </w:rPr>
        <w:t>,</w:t>
      </w:r>
      <w:r w:rsidR="004201D5" w:rsidRPr="00452A4F">
        <w:rPr>
          <w:i/>
          <w:sz w:val="22"/>
          <w:szCs w:val="22"/>
        </w:rPr>
        <w:t xml:space="preserve"> and any other members released to perform administrative func</w:t>
      </w:r>
      <w:r w:rsidR="00C65A91" w:rsidRPr="00452A4F">
        <w:rPr>
          <w:i/>
          <w:sz w:val="22"/>
          <w:szCs w:val="22"/>
        </w:rPr>
        <w:t>tions</w:t>
      </w:r>
      <w:r w:rsidR="004201D5" w:rsidRPr="00452A4F">
        <w:rPr>
          <w:i/>
          <w:sz w:val="22"/>
          <w:szCs w:val="22"/>
        </w:rPr>
        <w:t xml:space="preserve">) and support staff. </w:t>
      </w:r>
      <w:r w:rsidR="00B96091">
        <w:rPr>
          <w:i/>
          <w:sz w:val="22"/>
          <w:szCs w:val="22"/>
        </w:rPr>
        <w:t xml:space="preserve">Describe the amount of assigned time and related duties for program administration. </w:t>
      </w:r>
      <w:r w:rsidR="00554DF8" w:rsidRPr="00452A4F">
        <w:rPr>
          <w:i/>
          <w:sz w:val="22"/>
          <w:szCs w:val="22"/>
        </w:rPr>
        <w:t>How well do</w:t>
      </w:r>
      <w:r w:rsidR="00B96091">
        <w:rPr>
          <w:i/>
          <w:sz w:val="22"/>
          <w:szCs w:val="22"/>
        </w:rPr>
        <w:t>es</w:t>
      </w:r>
      <w:r w:rsidR="004201D5" w:rsidRPr="00452A4F">
        <w:rPr>
          <w:i/>
          <w:sz w:val="22"/>
          <w:szCs w:val="22"/>
        </w:rPr>
        <w:t xml:space="preserve"> </w:t>
      </w:r>
      <w:r w:rsidR="00B96091">
        <w:rPr>
          <w:i/>
          <w:sz w:val="22"/>
          <w:szCs w:val="22"/>
        </w:rPr>
        <w:t>the current administration</w:t>
      </w:r>
      <w:r w:rsidR="004201D5" w:rsidRPr="00452A4F">
        <w:rPr>
          <w:i/>
          <w:sz w:val="22"/>
          <w:szCs w:val="22"/>
        </w:rPr>
        <w:t xml:space="preserve"> </w:t>
      </w:r>
      <w:r w:rsidR="00554DF8" w:rsidRPr="00452A4F">
        <w:rPr>
          <w:i/>
          <w:sz w:val="22"/>
          <w:szCs w:val="22"/>
        </w:rPr>
        <w:t xml:space="preserve">meet </w:t>
      </w:r>
      <w:r w:rsidR="004201D5" w:rsidRPr="00452A4F">
        <w:rPr>
          <w:i/>
          <w:sz w:val="22"/>
          <w:szCs w:val="22"/>
        </w:rPr>
        <w:t>the needs of the</w:t>
      </w:r>
      <w:r w:rsidR="00B96091">
        <w:rPr>
          <w:i/>
          <w:sz w:val="22"/>
          <w:szCs w:val="22"/>
        </w:rPr>
        <w:t xml:space="preserve"> graduate </w:t>
      </w:r>
      <w:r w:rsidR="004201D5" w:rsidRPr="00452A4F">
        <w:rPr>
          <w:i/>
          <w:sz w:val="22"/>
          <w:szCs w:val="22"/>
        </w:rPr>
        <w:t>program?</w:t>
      </w:r>
      <w:r w:rsidR="002F31DD">
        <w:rPr>
          <w:i/>
          <w:sz w:val="22"/>
          <w:szCs w:val="22"/>
        </w:rPr>
        <w:t xml:space="preserve"> Are there specific administrative areas that are not being fully realized?</w:t>
      </w:r>
    </w:p>
    <w:p w14:paraId="20F6A758" w14:textId="77777777" w:rsidR="00D03F0B" w:rsidRPr="00452A4F" w:rsidRDefault="00D03F0B" w:rsidP="00A071C7">
      <w:pPr>
        <w:rPr>
          <w:i/>
          <w:sz w:val="22"/>
          <w:szCs w:val="22"/>
        </w:rPr>
      </w:pPr>
    </w:p>
    <w:p w14:paraId="489528A1" w14:textId="014AA6A8" w:rsidR="004204A7" w:rsidRPr="00452A4F" w:rsidRDefault="00EA65EF" w:rsidP="003C049B">
      <w:pPr>
        <w:outlineLvl w:val="0"/>
        <w:rPr>
          <w:b/>
          <w:sz w:val="22"/>
          <w:szCs w:val="22"/>
        </w:rPr>
      </w:pPr>
      <w:r w:rsidRPr="00452A4F">
        <w:rPr>
          <w:b/>
          <w:sz w:val="22"/>
          <w:szCs w:val="22"/>
        </w:rPr>
        <w:t>C</w:t>
      </w:r>
      <w:r w:rsidR="00A071C7" w:rsidRPr="00452A4F">
        <w:rPr>
          <w:b/>
          <w:sz w:val="22"/>
          <w:szCs w:val="22"/>
        </w:rPr>
        <w:t xml:space="preserve">. </w:t>
      </w:r>
      <w:r w:rsidR="004204A7" w:rsidRPr="00452A4F">
        <w:rPr>
          <w:b/>
          <w:sz w:val="22"/>
          <w:szCs w:val="22"/>
        </w:rPr>
        <w:t>Facilities, Equipment, and Information Resources</w:t>
      </w:r>
    </w:p>
    <w:p w14:paraId="2DAC3866" w14:textId="77777777" w:rsidR="00E11826" w:rsidRPr="00452A4F" w:rsidRDefault="00E11826" w:rsidP="00A071C7">
      <w:pPr>
        <w:rPr>
          <w:b/>
          <w:sz w:val="22"/>
          <w:szCs w:val="22"/>
        </w:rPr>
      </w:pPr>
    </w:p>
    <w:p w14:paraId="4D612C84" w14:textId="18E9A904" w:rsidR="002B6226" w:rsidRPr="00452A4F" w:rsidRDefault="002B6226" w:rsidP="00EB3BF9">
      <w:pPr>
        <w:rPr>
          <w:i/>
          <w:sz w:val="22"/>
          <w:szCs w:val="22"/>
        </w:rPr>
      </w:pPr>
      <w:r w:rsidRPr="00452A4F">
        <w:rPr>
          <w:i/>
          <w:sz w:val="22"/>
          <w:szCs w:val="22"/>
        </w:rPr>
        <w:t xml:space="preserve">Describe </w:t>
      </w:r>
      <w:r w:rsidR="009D249C" w:rsidRPr="00452A4F">
        <w:rPr>
          <w:i/>
          <w:sz w:val="22"/>
          <w:szCs w:val="22"/>
        </w:rPr>
        <w:t xml:space="preserve">the </w:t>
      </w:r>
      <w:r w:rsidRPr="00452A4F">
        <w:rPr>
          <w:i/>
          <w:sz w:val="22"/>
          <w:szCs w:val="22"/>
        </w:rPr>
        <w:t>facilities</w:t>
      </w:r>
      <w:r w:rsidR="00FE2BA9" w:rsidRPr="00452A4F">
        <w:rPr>
          <w:i/>
          <w:sz w:val="22"/>
          <w:szCs w:val="22"/>
        </w:rPr>
        <w:t xml:space="preserve">, </w:t>
      </w:r>
      <w:r w:rsidR="009D249C" w:rsidRPr="00452A4F">
        <w:rPr>
          <w:i/>
          <w:sz w:val="22"/>
          <w:szCs w:val="22"/>
        </w:rPr>
        <w:t>equipment</w:t>
      </w:r>
      <w:r w:rsidR="00FE2BA9" w:rsidRPr="00452A4F">
        <w:rPr>
          <w:i/>
          <w:sz w:val="22"/>
          <w:szCs w:val="22"/>
        </w:rPr>
        <w:t>, and information resources (e.g., book, journals, and databases)</w:t>
      </w:r>
      <w:r w:rsidR="009D249C" w:rsidRPr="00452A4F">
        <w:rPr>
          <w:i/>
          <w:sz w:val="22"/>
          <w:szCs w:val="22"/>
        </w:rPr>
        <w:t xml:space="preserve"> that are </w:t>
      </w:r>
      <w:r w:rsidR="00172454" w:rsidRPr="00452A4F">
        <w:rPr>
          <w:i/>
          <w:sz w:val="22"/>
          <w:szCs w:val="22"/>
        </w:rPr>
        <w:t>u</w:t>
      </w:r>
      <w:r w:rsidR="002B2947" w:rsidRPr="00452A4F">
        <w:rPr>
          <w:i/>
          <w:sz w:val="22"/>
          <w:szCs w:val="22"/>
        </w:rPr>
        <w:t xml:space="preserve">sed </w:t>
      </w:r>
      <w:r w:rsidR="00172454" w:rsidRPr="00452A4F">
        <w:rPr>
          <w:i/>
          <w:sz w:val="22"/>
          <w:szCs w:val="22"/>
        </w:rPr>
        <w:t>by</w:t>
      </w:r>
      <w:r w:rsidR="009D249C" w:rsidRPr="00452A4F">
        <w:rPr>
          <w:i/>
          <w:sz w:val="22"/>
          <w:szCs w:val="22"/>
        </w:rPr>
        <w:t xml:space="preserve"> the </w:t>
      </w:r>
      <w:r w:rsidR="00A73E8C">
        <w:rPr>
          <w:i/>
          <w:sz w:val="22"/>
          <w:szCs w:val="22"/>
        </w:rPr>
        <w:t>program</w:t>
      </w:r>
      <w:r w:rsidR="009D249C" w:rsidRPr="00452A4F">
        <w:rPr>
          <w:i/>
          <w:sz w:val="22"/>
          <w:szCs w:val="22"/>
        </w:rPr>
        <w:t xml:space="preserve">. </w:t>
      </w:r>
      <w:r w:rsidR="00554DF8" w:rsidRPr="00452A4F">
        <w:rPr>
          <w:i/>
          <w:sz w:val="22"/>
          <w:szCs w:val="22"/>
        </w:rPr>
        <w:t xml:space="preserve">How well do </w:t>
      </w:r>
      <w:r w:rsidRPr="00452A4F">
        <w:rPr>
          <w:i/>
          <w:sz w:val="22"/>
          <w:szCs w:val="22"/>
        </w:rPr>
        <w:t xml:space="preserve">these </w:t>
      </w:r>
      <w:r w:rsidR="009D249C" w:rsidRPr="00452A4F">
        <w:rPr>
          <w:i/>
          <w:sz w:val="22"/>
          <w:szCs w:val="22"/>
        </w:rPr>
        <w:t xml:space="preserve">resources </w:t>
      </w:r>
      <w:r w:rsidRPr="00452A4F">
        <w:rPr>
          <w:i/>
          <w:sz w:val="22"/>
          <w:szCs w:val="22"/>
        </w:rPr>
        <w:t xml:space="preserve">meet </w:t>
      </w:r>
      <w:r w:rsidR="009D249C" w:rsidRPr="00452A4F">
        <w:rPr>
          <w:i/>
          <w:sz w:val="22"/>
          <w:szCs w:val="22"/>
        </w:rPr>
        <w:t xml:space="preserve">the </w:t>
      </w:r>
      <w:r w:rsidRPr="00452A4F">
        <w:rPr>
          <w:i/>
          <w:sz w:val="22"/>
          <w:szCs w:val="22"/>
        </w:rPr>
        <w:t>needs</w:t>
      </w:r>
      <w:r w:rsidR="009D249C" w:rsidRPr="00452A4F">
        <w:rPr>
          <w:i/>
          <w:sz w:val="22"/>
          <w:szCs w:val="22"/>
        </w:rPr>
        <w:t xml:space="preserve"> of the degree program</w:t>
      </w:r>
      <w:r w:rsidRPr="00452A4F">
        <w:rPr>
          <w:i/>
          <w:sz w:val="22"/>
          <w:szCs w:val="22"/>
        </w:rPr>
        <w:t xml:space="preserve">? </w:t>
      </w:r>
      <w:r w:rsidR="002F31DD">
        <w:rPr>
          <w:i/>
          <w:sz w:val="22"/>
          <w:szCs w:val="22"/>
        </w:rPr>
        <w:t xml:space="preserve">Are there gaps that are uniquely related to the graduate program? </w:t>
      </w:r>
      <w:r w:rsidR="00EA556D" w:rsidRPr="00452A4F">
        <w:rPr>
          <w:i/>
          <w:sz w:val="22"/>
          <w:szCs w:val="22"/>
        </w:rPr>
        <w:t xml:space="preserve">What plans exist for </w:t>
      </w:r>
      <w:r w:rsidR="00EB3BF9" w:rsidRPr="00452A4F">
        <w:rPr>
          <w:i/>
          <w:sz w:val="22"/>
          <w:szCs w:val="22"/>
        </w:rPr>
        <w:t xml:space="preserve">the </w:t>
      </w:r>
      <w:r w:rsidR="00EA556D" w:rsidRPr="00452A4F">
        <w:rPr>
          <w:i/>
          <w:sz w:val="22"/>
          <w:szCs w:val="22"/>
        </w:rPr>
        <w:t>maintenance, repair</w:t>
      </w:r>
      <w:r w:rsidR="00EB3BF9" w:rsidRPr="00452A4F">
        <w:rPr>
          <w:i/>
          <w:sz w:val="22"/>
          <w:szCs w:val="22"/>
        </w:rPr>
        <w:t xml:space="preserve"> and </w:t>
      </w:r>
      <w:r w:rsidR="00EA556D" w:rsidRPr="00452A4F">
        <w:rPr>
          <w:i/>
          <w:sz w:val="22"/>
          <w:szCs w:val="22"/>
        </w:rPr>
        <w:t>replacement</w:t>
      </w:r>
      <w:r w:rsidR="00EB3BF9" w:rsidRPr="00452A4F">
        <w:rPr>
          <w:i/>
          <w:sz w:val="22"/>
          <w:szCs w:val="22"/>
        </w:rPr>
        <w:t xml:space="preserve"> of existing resources</w:t>
      </w:r>
      <w:r w:rsidR="00EA556D" w:rsidRPr="00452A4F">
        <w:rPr>
          <w:i/>
          <w:sz w:val="22"/>
          <w:szCs w:val="22"/>
        </w:rPr>
        <w:t xml:space="preserve">, </w:t>
      </w:r>
      <w:r w:rsidR="00EB3BF9" w:rsidRPr="00452A4F">
        <w:rPr>
          <w:i/>
          <w:sz w:val="22"/>
          <w:szCs w:val="22"/>
        </w:rPr>
        <w:t xml:space="preserve">as well as the acquisition </w:t>
      </w:r>
      <w:r w:rsidR="00EA556D" w:rsidRPr="00452A4F">
        <w:rPr>
          <w:i/>
          <w:sz w:val="22"/>
          <w:szCs w:val="22"/>
        </w:rPr>
        <w:t xml:space="preserve">of new </w:t>
      </w:r>
      <w:r w:rsidR="008957C9" w:rsidRPr="00452A4F">
        <w:rPr>
          <w:i/>
          <w:sz w:val="22"/>
          <w:szCs w:val="22"/>
        </w:rPr>
        <w:t>ones</w:t>
      </w:r>
      <w:r w:rsidR="00EA556D" w:rsidRPr="00452A4F">
        <w:rPr>
          <w:i/>
          <w:sz w:val="22"/>
          <w:szCs w:val="22"/>
        </w:rPr>
        <w:t xml:space="preserve">?  </w:t>
      </w:r>
    </w:p>
    <w:p w14:paraId="379F28EA" w14:textId="77777777" w:rsidR="009F13AE" w:rsidRPr="00452A4F" w:rsidRDefault="009F13AE" w:rsidP="00A071C7">
      <w:pPr>
        <w:rPr>
          <w:i/>
          <w:sz w:val="22"/>
          <w:szCs w:val="22"/>
        </w:rPr>
      </w:pPr>
    </w:p>
    <w:p w14:paraId="1D449177" w14:textId="03C26ED9" w:rsidR="004204A7" w:rsidRPr="00452A4F" w:rsidRDefault="00EA65EF" w:rsidP="003C049B">
      <w:pPr>
        <w:outlineLvl w:val="0"/>
        <w:rPr>
          <w:b/>
          <w:sz w:val="22"/>
          <w:szCs w:val="22"/>
        </w:rPr>
      </w:pPr>
      <w:r w:rsidRPr="00452A4F">
        <w:rPr>
          <w:b/>
          <w:sz w:val="22"/>
          <w:szCs w:val="22"/>
        </w:rPr>
        <w:t>D</w:t>
      </w:r>
      <w:r w:rsidR="00A071C7" w:rsidRPr="00452A4F">
        <w:rPr>
          <w:b/>
          <w:sz w:val="22"/>
          <w:szCs w:val="22"/>
        </w:rPr>
        <w:t xml:space="preserve">. </w:t>
      </w:r>
      <w:r w:rsidR="009B5219" w:rsidRPr="00452A4F">
        <w:rPr>
          <w:b/>
          <w:sz w:val="22"/>
          <w:szCs w:val="22"/>
        </w:rPr>
        <w:t xml:space="preserve">Revenues </w:t>
      </w:r>
      <w:r w:rsidR="004204A7" w:rsidRPr="00452A4F">
        <w:rPr>
          <w:b/>
          <w:sz w:val="22"/>
          <w:szCs w:val="22"/>
        </w:rPr>
        <w:t>and Expenditures</w:t>
      </w:r>
    </w:p>
    <w:p w14:paraId="7800A750" w14:textId="77777777" w:rsidR="00A071C7" w:rsidRPr="00452A4F" w:rsidRDefault="00A071C7" w:rsidP="00470023">
      <w:pPr>
        <w:rPr>
          <w:b/>
          <w:sz w:val="22"/>
          <w:szCs w:val="22"/>
        </w:rPr>
      </w:pPr>
    </w:p>
    <w:p w14:paraId="05578B05" w14:textId="77777777" w:rsidR="00A6184F" w:rsidRPr="003E6601" w:rsidRDefault="00A6184F" w:rsidP="00A6184F">
      <w:pPr>
        <w:rPr>
          <w:i/>
          <w:sz w:val="22"/>
          <w:szCs w:val="22"/>
        </w:rPr>
      </w:pPr>
      <w:r w:rsidRPr="003E6601">
        <w:rPr>
          <w:i/>
          <w:sz w:val="22"/>
          <w:szCs w:val="22"/>
        </w:rPr>
        <w:t xml:space="preserve">Using the table in Appendix I, provide a summary of the department’s total state-based revenues and expenditures for the period under review. Explain any significant increases or decreases. </w:t>
      </w:r>
    </w:p>
    <w:p w14:paraId="0A7CFD4F" w14:textId="77777777" w:rsidR="00A6184F" w:rsidRPr="003E6601" w:rsidRDefault="00A6184F" w:rsidP="00A6184F">
      <w:pPr>
        <w:rPr>
          <w:i/>
          <w:sz w:val="22"/>
          <w:szCs w:val="22"/>
        </w:rPr>
      </w:pPr>
    </w:p>
    <w:p w14:paraId="780E85E7" w14:textId="77777777" w:rsidR="00A6184F" w:rsidRPr="003E6601" w:rsidRDefault="00A6184F" w:rsidP="00A6184F">
      <w:pPr>
        <w:rPr>
          <w:i/>
          <w:sz w:val="22"/>
          <w:szCs w:val="22"/>
        </w:rPr>
      </w:pPr>
      <w:r w:rsidRPr="003E6601">
        <w:rPr>
          <w:i/>
          <w:sz w:val="22"/>
          <w:szCs w:val="22"/>
        </w:rPr>
        <w:t>Using the table in Appendix I, provide a summary of the department’s non-state funds (i.e., endowments, discretionary accounts, and other non-state accounts). What is the primary purpose of these funds? How successful has the department been in its development efforts?</w:t>
      </w:r>
    </w:p>
    <w:p w14:paraId="68AC952E" w14:textId="77777777" w:rsidR="00A6184F" w:rsidRDefault="00A6184F" w:rsidP="005F1E54">
      <w:pPr>
        <w:rPr>
          <w:i/>
          <w:sz w:val="22"/>
          <w:szCs w:val="22"/>
        </w:rPr>
      </w:pPr>
    </w:p>
    <w:p w14:paraId="0628616A" w14:textId="567AE647" w:rsidR="00435BB6" w:rsidRDefault="00A6184F" w:rsidP="005F1E54">
      <w:pPr>
        <w:rPr>
          <w:i/>
          <w:sz w:val="22"/>
          <w:szCs w:val="22"/>
        </w:rPr>
      </w:pPr>
      <w:r>
        <w:rPr>
          <w:i/>
          <w:sz w:val="22"/>
          <w:szCs w:val="22"/>
        </w:rPr>
        <w:t xml:space="preserve">If your </w:t>
      </w:r>
      <w:r w:rsidR="00104B98">
        <w:rPr>
          <w:i/>
          <w:sz w:val="22"/>
          <w:szCs w:val="22"/>
        </w:rPr>
        <w:t>progr</w:t>
      </w:r>
      <w:r w:rsidR="009C3581">
        <w:rPr>
          <w:i/>
          <w:sz w:val="22"/>
          <w:szCs w:val="22"/>
        </w:rPr>
        <w:t>am is self-support, please provide a summary of program expenditures and revenues for the last 2-3 years, explaining any significant increases or decreases</w:t>
      </w:r>
      <w:r w:rsidR="00331E5B">
        <w:rPr>
          <w:i/>
          <w:sz w:val="22"/>
          <w:szCs w:val="22"/>
        </w:rPr>
        <w:t xml:space="preserve"> in the cost</w:t>
      </w:r>
      <w:r w:rsidR="00435BB6">
        <w:rPr>
          <w:i/>
          <w:sz w:val="22"/>
          <w:szCs w:val="22"/>
        </w:rPr>
        <w:t xml:space="preserve">s or revenues. </w:t>
      </w:r>
    </w:p>
    <w:p w14:paraId="3E2E91D2" w14:textId="77777777" w:rsidR="00354BF3" w:rsidRPr="00354BF3" w:rsidRDefault="00354BF3" w:rsidP="00470023">
      <w:pPr>
        <w:rPr>
          <w:i/>
          <w:sz w:val="22"/>
          <w:szCs w:val="22"/>
        </w:rPr>
      </w:pPr>
    </w:p>
    <w:p w14:paraId="7019E04E" w14:textId="407E2C9E" w:rsidR="00A071C7" w:rsidRPr="0038758A" w:rsidRDefault="00BF0BF6" w:rsidP="5CA767FD">
      <w:pPr>
        <w:outlineLvl w:val="0"/>
        <w:rPr>
          <w:b/>
          <w:bCs/>
          <w:sz w:val="28"/>
          <w:szCs w:val="28"/>
        </w:rPr>
      </w:pPr>
      <w:r w:rsidRPr="2B8891D5">
        <w:rPr>
          <w:b/>
          <w:bCs/>
          <w:sz w:val="28"/>
          <w:szCs w:val="28"/>
        </w:rPr>
        <w:t>I</w:t>
      </w:r>
      <w:r w:rsidR="004C48F4" w:rsidRPr="2B8891D5">
        <w:rPr>
          <w:b/>
          <w:bCs/>
          <w:sz w:val="28"/>
          <w:szCs w:val="28"/>
        </w:rPr>
        <w:t>V</w:t>
      </w:r>
      <w:r w:rsidR="00A071C7" w:rsidRPr="2B8891D5">
        <w:rPr>
          <w:b/>
          <w:bCs/>
          <w:sz w:val="28"/>
          <w:szCs w:val="28"/>
        </w:rPr>
        <w:t xml:space="preserve">. </w:t>
      </w:r>
      <w:r w:rsidR="004204A7" w:rsidRPr="2B8891D5">
        <w:rPr>
          <w:b/>
          <w:bCs/>
          <w:sz w:val="28"/>
          <w:szCs w:val="28"/>
        </w:rPr>
        <w:t>Program Effectiveness</w:t>
      </w:r>
    </w:p>
    <w:p w14:paraId="43828676" w14:textId="1219A5A9" w:rsidR="0038758A" w:rsidRPr="0086260A" w:rsidRDefault="0086260A" w:rsidP="0086260A">
      <w:pPr>
        <w:rPr>
          <w:rFonts w:ascii="Calibri" w:hAnsi="Calibri" w:cs="Calibri"/>
          <w:b/>
          <w:sz w:val="22"/>
        </w:rPr>
      </w:pPr>
      <w:r w:rsidRPr="0086260A">
        <w:rPr>
          <w:rFonts w:ascii="Calibri" w:hAnsi="Calibri" w:cs="Calibri"/>
          <w:sz w:val="22"/>
        </w:rPr>
        <w:t xml:space="preserve">If you have a blended program, you should consider if there are important or meaningful differences </w:t>
      </w:r>
      <w:r>
        <w:rPr>
          <w:rFonts w:ascii="Calibri" w:hAnsi="Calibri" w:cs="Calibri"/>
          <w:sz w:val="22"/>
        </w:rPr>
        <w:t xml:space="preserve">in </w:t>
      </w:r>
      <w:r w:rsidRPr="0086260A">
        <w:rPr>
          <w:rFonts w:ascii="Calibri" w:hAnsi="Calibri" w:cs="Calibri"/>
          <w:sz w:val="22"/>
        </w:rPr>
        <w:t>outcomes of effectiveness between blended and externally admitted students.</w:t>
      </w:r>
      <w:r w:rsidRPr="0086260A">
        <w:rPr>
          <w:rFonts w:ascii="Calibri" w:hAnsi="Calibri" w:cs="Calibri"/>
          <w:b/>
          <w:sz w:val="22"/>
        </w:rPr>
        <w:t xml:space="preserve"> </w:t>
      </w:r>
    </w:p>
    <w:p w14:paraId="40A8FDAC" w14:textId="77777777" w:rsidR="0086260A" w:rsidRDefault="0086260A" w:rsidP="003C049B">
      <w:pPr>
        <w:outlineLvl w:val="0"/>
        <w:rPr>
          <w:b/>
          <w:sz w:val="22"/>
          <w:szCs w:val="22"/>
        </w:rPr>
      </w:pPr>
    </w:p>
    <w:p w14:paraId="63C8B033" w14:textId="447E57BC" w:rsidR="004204A7" w:rsidRPr="00452A4F" w:rsidRDefault="00A071C7" w:rsidP="003C049B">
      <w:pPr>
        <w:outlineLvl w:val="0"/>
        <w:rPr>
          <w:b/>
          <w:sz w:val="22"/>
          <w:szCs w:val="22"/>
        </w:rPr>
      </w:pPr>
      <w:r w:rsidRPr="00452A4F">
        <w:rPr>
          <w:b/>
          <w:sz w:val="22"/>
          <w:szCs w:val="22"/>
        </w:rPr>
        <w:t xml:space="preserve">A. </w:t>
      </w:r>
      <w:r w:rsidR="004204A7" w:rsidRPr="00452A4F">
        <w:rPr>
          <w:b/>
          <w:sz w:val="22"/>
          <w:szCs w:val="22"/>
        </w:rPr>
        <w:t>Student Learning</w:t>
      </w:r>
    </w:p>
    <w:p w14:paraId="13A2E801" w14:textId="77777777" w:rsidR="007948A0" w:rsidRPr="00452A4F" w:rsidRDefault="007948A0" w:rsidP="00A071C7">
      <w:pPr>
        <w:rPr>
          <w:b/>
          <w:sz w:val="22"/>
          <w:szCs w:val="22"/>
        </w:rPr>
      </w:pPr>
    </w:p>
    <w:p w14:paraId="2947A901" w14:textId="04926F2D" w:rsidR="0086260A" w:rsidRPr="005B37FF" w:rsidRDefault="00D5498A" w:rsidP="00A071C7">
      <w:pPr>
        <w:rPr>
          <w:i/>
          <w:iCs/>
          <w:sz w:val="22"/>
          <w:szCs w:val="22"/>
        </w:rPr>
      </w:pPr>
      <w:r w:rsidRPr="00452A4F">
        <w:rPr>
          <w:i/>
          <w:sz w:val="22"/>
          <w:szCs w:val="22"/>
        </w:rPr>
        <w:t xml:space="preserve">Provide an overview of </w:t>
      </w:r>
      <w:r w:rsidR="007948A0" w:rsidRPr="00452A4F">
        <w:rPr>
          <w:i/>
          <w:sz w:val="22"/>
          <w:szCs w:val="22"/>
        </w:rPr>
        <w:t xml:space="preserve">program-level assessment efforts during the </w:t>
      </w:r>
      <w:r w:rsidR="005568C5">
        <w:rPr>
          <w:i/>
          <w:sz w:val="22"/>
          <w:szCs w:val="22"/>
        </w:rPr>
        <w:t>period under review</w:t>
      </w:r>
      <w:r w:rsidR="00172454" w:rsidRPr="00452A4F">
        <w:rPr>
          <w:i/>
          <w:sz w:val="22"/>
          <w:szCs w:val="22"/>
        </w:rPr>
        <w:t xml:space="preserve">.  If the </w:t>
      </w:r>
      <w:r w:rsidR="000C258A">
        <w:rPr>
          <w:i/>
          <w:sz w:val="22"/>
          <w:szCs w:val="22"/>
        </w:rPr>
        <w:t>program</w:t>
      </w:r>
      <w:r w:rsidR="00E47637" w:rsidRPr="00452A4F">
        <w:rPr>
          <w:i/>
          <w:sz w:val="22"/>
          <w:szCs w:val="22"/>
        </w:rPr>
        <w:t xml:space="preserve"> </w:t>
      </w:r>
      <w:r w:rsidR="00172454" w:rsidRPr="00452A4F">
        <w:rPr>
          <w:i/>
          <w:sz w:val="22"/>
          <w:szCs w:val="22"/>
        </w:rPr>
        <w:t>had a long-term</w:t>
      </w:r>
      <w:r w:rsidR="00500C4A" w:rsidRPr="00452A4F">
        <w:rPr>
          <w:i/>
          <w:sz w:val="22"/>
          <w:szCs w:val="22"/>
        </w:rPr>
        <w:t xml:space="preserve"> </w:t>
      </w:r>
      <w:r w:rsidR="00172454" w:rsidRPr="00452A4F">
        <w:rPr>
          <w:i/>
          <w:sz w:val="22"/>
          <w:szCs w:val="22"/>
        </w:rPr>
        <w:t>assessment plan for this pe</w:t>
      </w:r>
      <w:r w:rsidR="006C4BBA" w:rsidRPr="00452A4F">
        <w:rPr>
          <w:i/>
          <w:sz w:val="22"/>
          <w:szCs w:val="22"/>
        </w:rPr>
        <w:t xml:space="preserve">riod, include it </w:t>
      </w:r>
      <w:r w:rsidR="006C4BBA" w:rsidRPr="00D95BA4">
        <w:rPr>
          <w:i/>
          <w:sz w:val="22"/>
          <w:szCs w:val="22"/>
        </w:rPr>
        <w:t xml:space="preserve">in </w:t>
      </w:r>
      <w:r w:rsidR="00D95BA4" w:rsidRPr="00D95BA4">
        <w:rPr>
          <w:i/>
          <w:sz w:val="22"/>
          <w:szCs w:val="22"/>
        </w:rPr>
        <w:t>Appendix F</w:t>
      </w:r>
      <w:r w:rsidR="00172454" w:rsidRPr="00D95BA4">
        <w:rPr>
          <w:i/>
          <w:sz w:val="22"/>
          <w:szCs w:val="22"/>
        </w:rPr>
        <w:t xml:space="preserve"> along</w:t>
      </w:r>
      <w:r w:rsidR="00172454" w:rsidRPr="00452A4F">
        <w:rPr>
          <w:i/>
          <w:sz w:val="22"/>
          <w:szCs w:val="22"/>
        </w:rPr>
        <w:t xml:space="preserve"> with any annual assessment reports submitted to Academic Programs and Planning (APP). </w:t>
      </w:r>
    </w:p>
    <w:p w14:paraId="049DADF3" w14:textId="39AD0C81" w:rsidR="008353B0" w:rsidRPr="00323AAF" w:rsidRDefault="00500C4A" w:rsidP="5BA4960E">
      <w:pPr>
        <w:rPr>
          <w:i/>
          <w:iCs/>
          <w:sz w:val="22"/>
          <w:szCs w:val="22"/>
        </w:rPr>
      </w:pPr>
      <w:r w:rsidRPr="00323AAF">
        <w:rPr>
          <w:i/>
          <w:iCs/>
          <w:sz w:val="22"/>
          <w:szCs w:val="22"/>
        </w:rPr>
        <w:t xml:space="preserve">How comprehensive were </w:t>
      </w:r>
      <w:r w:rsidR="0030617A" w:rsidRPr="00323AAF">
        <w:rPr>
          <w:i/>
          <w:iCs/>
          <w:sz w:val="22"/>
          <w:szCs w:val="22"/>
        </w:rPr>
        <w:t xml:space="preserve">the </w:t>
      </w:r>
      <w:r w:rsidR="267C616F" w:rsidRPr="00323AAF">
        <w:rPr>
          <w:i/>
          <w:iCs/>
          <w:sz w:val="22"/>
          <w:szCs w:val="22"/>
        </w:rPr>
        <w:t xml:space="preserve">department’s </w:t>
      </w:r>
      <w:r w:rsidRPr="00323AAF">
        <w:rPr>
          <w:i/>
          <w:iCs/>
          <w:sz w:val="22"/>
          <w:szCs w:val="22"/>
        </w:rPr>
        <w:t xml:space="preserve">assessment efforts? </w:t>
      </w:r>
      <w:r w:rsidR="00451ABE" w:rsidRPr="00323AAF">
        <w:rPr>
          <w:i/>
          <w:iCs/>
          <w:sz w:val="22"/>
          <w:szCs w:val="22"/>
        </w:rPr>
        <w:t xml:space="preserve">Which PLOs did </w:t>
      </w:r>
      <w:r w:rsidR="00BA72C0" w:rsidRPr="00323AAF">
        <w:rPr>
          <w:i/>
          <w:iCs/>
          <w:sz w:val="22"/>
          <w:szCs w:val="22"/>
        </w:rPr>
        <w:t xml:space="preserve">they </w:t>
      </w:r>
      <w:r w:rsidR="00451ABE" w:rsidRPr="00323AAF">
        <w:rPr>
          <w:i/>
          <w:iCs/>
          <w:sz w:val="22"/>
          <w:szCs w:val="22"/>
        </w:rPr>
        <w:t>address?</w:t>
      </w:r>
      <w:r w:rsidRPr="00323AAF">
        <w:rPr>
          <w:i/>
          <w:iCs/>
          <w:sz w:val="22"/>
          <w:szCs w:val="22"/>
        </w:rPr>
        <w:t xml:space="preserve">  </w:t>
      </w:r>
      <w:r w:rsidR="00C7715D" w:rsidRPr="00323AAF">
        <w:rPr>
          <w:i/>
          <w:iCs/>
          <w:sz w:val="22"/>
          <w:szCs w:val="22"/>
        </w:rPr>
        <w:t xml:space="preserve">Did the </w:t>
      </w:r>
      <w:r w:rsidR="71FEB4E4" w:rsidRPr="00323AAF">
        <w:rPr>
          <w:rFonts w:ascii="Calibri" w:eastAsia="Calibri" w:hAnsi="Calibri" w:cs="Calibri"/>
          <w:i/>
          <w:iCs/>
          <w:sz w:val="22"/>
          <w:szCs w:val="22"/>
        </w:rPr>
        <w:t xml:space="preserve">department </w:t>
      </w:r>
      <w:r w:rsidR="00C7715D" w:rsidRPr="00323AAF">
        <w:rPr>
          <w:i/>
          <w:iCs/>
          <w:sz w:val="22"/>
          <w:szCs w:val="22"/>
        </w:rPr>
        <w:t xml:space="preserve">assess the effectiveness of the culminating experience at demonstrating achievement of the program's expected learning outcomes? </w:t>
      </w:r>
      <w:r w:rsidRPr="00323AAF">
        <w:rPr>
          <w:i/>
          <w:iCs/>
          <w:sz w:val="22"/>
          <w:szCs w:val="22"/>
        </w:rPr>
        <w:t xml:space="preserve">How successful was the </w:t>
      </w:r>
      <w:r w:rsidR="000C258A" w:rsidRPr="00323AAF">
        <w:rPr>
          <w:i/>
          <w:iCs/>
          <w:sz w:val="22"/>
          <w:szCs w:val="22"/>
        </w:rPr>
        <w:t>program</w:t>
      </w:r>
      <w:r w:rsidRPr="00323AAF">
        <w:rPr>
          <w:i/>
          <w:iCs/>
          <w:sz w:val="22"/>
          <w:szCs w:val="22"/>
        </w:rPr>
        <w:t xml:space="preserve"> in </w:t>
      </w:r>
      <w:r w:rsidR="00172454" w:rsidRPr="00323AAF">
        <w:rPr>
          <w:i/>
          <w:iCs/>
          <w:sz w:val="22"/>
          <w:szCs w:val="22"/>
        </w:rPr>
        <w:t xml:space="preserve">using the </w:t>
      </w:r>
      <w:r w:rsidRPr="00323AAF">
        <w:rPr>
          <w:i/>
          <w:iCs/>
          <w:sz w:val="22"/>
          <w:szCs w:val="22"/>
        </w:rPr>
        <w:t xml:space="preserve">assessment </w:t>
      </w:r>
      <w:r w:rsidR="00172454" w:rsidRPr="00323AAF">
        <w:rPr>
          <w:i/>
          <w:iCs/>
          <w:sz w:val="22"/>
          <w:szCs w:val="22"/>
        </w:rPr>
        <w:t xml:space="preserve">results to </w:t>
      </w:r>
      <w:r w:rsidRPr="00323AAF">
        <w:rPr>
          <w:i/>
          <w:iCs/>
          <w:sz w:val="22"/>
          <w:szCs w:val="22"/>
        </w:rPr>
        <w:t>“</w:t>
      </w:r>
      <w:r w:rsidR="00172454" w:rsidRPr="00323AAF">
        <w:rPr>
          <w:i/>
          <w:iCs/>
          <w:sz w:val="22"/>
          <w:szCs w:val="22"/>
        </w:rPr>
        <w:t>close the loop</w:t>
      </w:r>
      <w:r w:rsidRPr="00323AAF">
        <w:rPr>
          <w:i/>
          <w:iCs/>
          <w:sz w:val="22"/>
          <w:szCs w:val="22"/>
        </w:rPr>
        <w:t>”</w:t>
      </w:r>
      <w:r w:rsidR="00172454" w:rsidRPr="00323AAF">
        <w:rPr>
          <w:i/>
          <w:iCs/>
          <w:sz w:val="22"/>
          <w:szCs w:val="22"/>
        </w:rPr>
        <w:t xml:space="preserve"> and improve the program</w:t>
      </w:r>
      <w:r w:rsidR="00BA72C0" w:rsidRPr="00323AAF">
        <w:rPr>
          <w:i/>
          <w:iCs/>
          <w:sz w:val="22"/>
          <w:szCs w:val="22"/>
        </w:rPr>
        <w:t>?</w:t>
      </w:r>
    </w:p>
    <w:p w14:paraId="6C13AE27" w14:textId="19808D03" w:rsidR="5BA4960E" w:rsidRDefault="5BA4960E" w:rsidP="5BA4960E">
      <w:pPr>
        <w:rPr>
          <w:rFonts w:ascii="Calibri" w:eastAsia="MS Mincho" w:hAnsi="Calibri"/>
          <w:i/>
          <w:iCs/>
          <w:sz w:val="22"/>
          <w:szCs w:val="22"/>
        </w:rPr>
      </w:pPr>
    </w:p>
    <w:p w14:paraId="3C99D212" w14:textId="02A91EAA" w:rsidR="1AC231AC" w:rsidRDefault="1AC231AC">
      <w:r w:rsidRPr="5BA4960E">
        <w:rPr>
          <w:rFonts w:ascii="Calibri" w:eastAsia="Calibri" w:hAnsi="Calibri" w:cs="Calibri"/>
          <w:i/>
          <w:iCs/>
          <w:color w:val="000000" w:themeColor="text1"/>
          <w:sz w:val="22"/>
          <w:szCs w:val="22"/>
        </w:rPr>
        <w:t>Did the department undertake any other assessment-related initiatives (e.g., curriculum mapping or faculty development)? What were the results? How did they contribute to the effectiveness of the program?</w:t>
      </w:r>
    </w:p>
    <w:p w14:paraId="36E3332E" w14:textId="77777777" w:rsidR="008353B0" w:rsidRPr="00452A4F" w:rsidRDefault="008353B0" w:rsidP="00A071C7">
      <w:pPr>
        <w:rPr>
          <w:i/>
          <w:sz w:val="22"/>
          <w:szCs w:val="22"/>
        </w:rPr>
      </w:pPr>
    </w:p>
    <w:p w14:paraId="53ECFE0E" w14:textId="667B52C9" w:rsidR="00AA751E" w:rsidRPr="00452A4F" w:rsidRDefault="008B4F13" w:rsidP="00A071C7">
      <w:pPr>
        <w:rPr>
          <w:i/>
          <w:sz w:val="22"/>
          <w:szCs w:val="22"/>
        </w:rPr>
      </w:pPr>
      <w:r w:rsidRPr="00452A4F">
        <w:rPr>
          <w:i/>
          <w:sz w:val="22"/>
          <w:szCs w:val="22"/>
        </w:rPr>
        <w:t xml:space="preserve">According to </w:t>
      </w:r>
      <w:r w:rsidR="00A81D48">
        <w:rPr>
          <w:i/>
          <w:sz w:val="22"/>
          <w:szCs w:val="22"/>
        </w:rPr>
        <w:t>WSCUC</w:t>
      </w:r>
      <w:r w:rsidRPr="00452A4F">
        <w:rPr>
          <w:i/>
          <w:sz w:val="22"/>
          <w:szCs w:val="22"/>
        </w:rPr>
        <w:t xml:space="preserve">, </w:t>
      </w:r>
      <w:r w:rsidR="001F7F93" w:rsidRPr="00452A4F">
        <w:rPr>
          <w:i/>
          <w:sz w:val="22"/>
          <w:szCs w:val="22"/>
        </w:rPr>
        <w:t xml:space="preserve">a program that is </w:t>
      </w:r>
      <w:r w:rsidRPr="00452A4F">
        <w:rPr>
          <w:i/>
          <w:sz w:val="22"/>
          <w:szCs w:val="22"/>
        </w:rPr>
        <w:t>highly</w:t>
      </w:r>
      <w:r w:rsidR="001F7F93" w:rsidRPr="00452A4F">
        <w:rPr>
          <w:i/>
          <w:sz w:val="22"/>
          <w:szCs w:val="22"/>
        </w:rPr>
        <w:t xml:space="preserve"> </w:t>
      </w:r>
      <w:r w:rsidRPr="00452A4F">
        <w:rPr>
          <w:i/>
          <w:sz w:val="22"/>
          <w:szCs w:val="22"/>
        </w:rPr>
        <w:t xml:space="preserve">developed </w:t>
      </w:r>
      <w:r w:rsidR="001F7F93" w:rsidRPr="00452A4F">
        <w:rPr>
          <w:i/>
          <w:sz w:val="22"/>
          <w:szCs w:val="22"/>
        </w:rPr>
        <w:t>“</w:t>
      </w:r>
      <w:r w:rsidR="00636351" w:rsidRPr="00452A4F">
        <w:rPr>
          <w:i/>
          <w:sz w:val="22"/>
          <w:szCs w:val="22"/>
        </w:rPr>
        <w:t xml:space="preserve">has a fully articulated, sustainable, multi-year </w:t>
      </w:r>
      <w:r w:rsidRPr="00452A4F">
        <w:rPr>
          <w:i/>
          <w:sz w:val="22"/>
          <w:szCs w:val="22"/>
        </w:rPr>
        <w:t>assessment plan that describes when and how each outcome/objective will be assessed and how improvements based on findings will be implemented.</w:t>
      </w:r>
      <w:r w:rsidR="00C5348D" w:rsidRPr="00452A4F">
        <w:rPr>
          <w:i/>
          <w:sz w:val="22"/>
          <w:szCs w:val="22"/>
        </w:rPr>
        <w:t xml:space="preserve"> The plan is routinely examined and revised, as necessary.</w:t>
      </w:r>
      <w:r w:rsidR="001F7F93" w:rsidRPr="00452A4F">
        <w:rPr>
          <w:i/>
          <w:sz w:val="22"/>
          <w:szCs w:val="22"/>
        </w:rPr>
        <w:t>”</w:t>
      </w:r>
      <w:r w:rsidR="00636351" w:rsidRPr="00452A4F">
        <w:rPr>
          <w:rStyle w:val="FootnoteReference"/>
          <w:i/>
          <w:sz w:val="22"/>
          <w:szCs w:val="22"/>
        </w:rPr>
        <w:footnoteReference w:id="4"/>
      </w:r>
      <w:r w:rsidR="0025241C" w:rsidRPr="00452A4F">
        <w:rPr>
          <w:i/>
          <w:sz w:val="22"/>
          <w:szCs w:val="22"/>
        </w:rPr>
        <w:t xml:space="preserve">  </w:t>
      </w:r>
      <w:r w:rsidR="00784C6B" w:rsidRPr="00452A4F">
        <w:rPr>
          <w:i/>
          <w:sz w:val="22"/>
          <w:szCs w:val="22"/>
        </w:rPr>
        <w:t>If the program had an assessment plan</w:t>
      </w:r>
      <w:r w:rsidR="00A414B2" w:rsidRPr="00452A4F">
        <w:rPr>
          <w:i/>
          <w:sz w:val="22"/>
          <w:szCs w:val="22"/>
        </w:rPr>
        <w:t xml:space="preserve"> for this period</w:t>
      </w:r>
      <w:r w:rsidR="00784C6B" w:rsidRPr="00452A4F">
        <w:rPr>
          <w:i/>
          <w:sz w:val="22"/>
          <w:szCs w:val="22"/>
        </w:rPr>
        <w:t xml:space="preserve">, how did it compare to this standard? If the program did not have an assessment plan, </w:t>
      </w:r>
      <w:r w:rsidR="0D85BCD4" w:rsidRPr="42D9612E">
        <w:rPr>
          <w:i/>
          <w:iCs/>
          <w:sz w:val="22"/>
          <w:szCs w:val="22"/>
        </w:rPr>
        <w:t xml:space="preserve">developing </w:t>
      </w:r>
      <w:r w:rsidR="7112EA76" w:rsidRPr="42D9612E">
        <w:rPr>
          <w:i/>
          <w:iCs/>
          <w:sz w:val="22"/>
          <w:szCs w:val="22"/>
        </w:rPr>
        <w:t xml:space="preserve">one </w:t>
      </w:r>
      <w:r w:rsidR="0D85BCD4" w:rsidRPr="42D9612E">
        <w:rPr>
          <w:i/>
          <w:iCs/>
          <w:sz w:val="22"/>
          <w:szCs w:val="22"/>
        </w:rPr>
        <w:t xml:space="preserve">should be a goal of the strategic action plan. Please </w:t>
      </w:r>
      <w:r w:rsidR="00CC70EE">
        <w:rPr>
          <w:i/>
          <w:sz w:val="22"/>
          <w:szCs w:val="22"/>
        </w:rPr>
        <w:t xml:space="preserve">contact Academic </w:t>
      </w:r>
      <w:r w:rsidR="005B5450" w:rsidRPr="00452A4F">
        <w:rPr>
          <w:i/>
          <w:sz w:val="22"/>
          <w:szCs w:val="22"/>
        </w:rPr>
        <w:t xml:space="preserve">Assessment Director </w:t>
      </w:r>
      <w:r w:rsidR="00CC70EE">
        <w:rPr>
          <w:i/>
          <w:sz w:val="22"/>
          <w:szCs w:val="22"/>
        </w:rPr>
        <w:t xml:space="preserve">Michael Nguyen </w:t>
      </w:r>
      <w:r w:rsidR="005B5450" w:rsidRPr="00452A4F">
        <w:rPr>
          <w:i/>
          <w:sz w:val="22"/>
          <w:szCs w:val="22"/>
        </w:rPr>
        <w:t>(</w:t>
      </w:r>
      <w:hyperlink r:id="rId15" w:history="1">
        <w:r w:rsidR="00CC70EE">
          <w:rPr>
            <w:rStyle w:val="Hyperlink"/>
            <w:i/>
            <w:sz w:val="22"/>
            <w:szCs w:val="22"/>
          </w:rPr>
          <w:t>mnguy300</w:t>
        </w:r>
        <w:r w:rsidR="00CC70EE" w:rsidRPr="00452A4F">
          <w:rPr>
            <w:rStyle w:val="Hyperlink"/>
            <w:i/>
            <w:sz w:val="22"/>
            <w:szCs w:val="22"/>
          </w:rPr>
          <w:t>@calpoly.edu)</w:t>
        </w:r>
      </w:hyperlink>
      <w:r w:rsidR="005B5450" w:rsidRPr="00452A4F">
        <w:rPr>
          <w:i/>
          <w:sz w:val="22"/>
          <w:szCs w:val="22"/>
        </w:rPr>
        <w:t xml:space="preserve"> </w:t>
      </w:r>
      <w:r w:rsidR="00CC70EE">
        <w:rPr>
          <w:i/>
          <w:sz w:val="22"/>
          <w:szCs w:val="22"/>
        </w:rPr>
        <w:t xml:space="preserve">for assistance </w:t>
      </w:r>
      <w:r w:rsidR="005B5450" w:rsidRPr="00452A4F">
        <w:rPr>
          <w:i/>
          <w:sz w:val="22"/>
          <w:szCs w:val="22"/>
        </w:rPr>
        <w:t>in this area</w:t>
      </w:r>
      <w:r w:rsidR="00E805AD" w:rsidRPr="00452A4F">
        <w:rPr>
          <w:i/>
          <w:sz w:val="22"/>
          <w:szCs w:val="22"/>
        </w:rPr>
        <w:t>.</w:t>
      </w:r>
    </w:p>
    <w:p w14:paraId="07881DBD" w14:textId="77777777" w:rsidR="00AA751E" w:rsidRPr="00452A4F" w:rsidRDefault="00AA751E" w:rsidP="00A071C7">
      <w:pPr>
        <w:rPr>
          <w:i/>
          <w:sz w:val="22"/>
          <w:szCs w:val="22"/>
        </w:rPr>
      </w:pPr>
    </w:p>
    <w:p w14:paraId="251C71D1" w14:textId="495C9D96" w:rsidR="004204A7" w:rsidRPr="00452A4F" w:rsidRDefault="00A071C7" w:rsidP="003C049B">
      <w:pPr>
        <w:outlineLvl w:val="0"/>
        <w:rPr>
          <w:b/>
          <w:sz w:val="22"/>
          <w:szCs w:val="22"/>
        </w:rPr>
      </w:pPr>
      <w:r w:rsidRPr="00452A4F">
        <w:rPr>
          <w:b/>
          <w:sz w:val="22"/>
          <w:szCs w:val="22"/>
        </w:rPr>
        <w:t xml:space="preserve">B. </w:t>
      </w:r>
      <w:r w:rsidR="004204A7" w:rsidRPr="00452A4F">
        <w:rPr>
          <w:b/>
          <w:sz w:val="22"/>
          <w:szCs w:val="22"/>
        </w:rPr>
        <w:t>Student Success</w:t>
      </w:r>
    </w:p>
    <w:p w14:paraId="7B8DB3CB" w14:textId="77777777" w:rsidR="00CC4CF2" w:rsidRDefault="00CC4CF2" w:rsidP="00F15D31">
      <w:pPr>
        <w:rPr>
          <w:b/>
          <w:i/>
          <w:sz w:val="22"/>
          <w:szCs w:val="22"/>
        </w:rPr>
      </w:pPr>
    </w:p>
    <w:p w14:paraId="5BDF93C1" w14:textId="3EC595A4" w:rsidR="00CC4703" w:rsidRPr="00452A4F" w:rsidRDefault="00220099" w:rsidP="00F15D31">
      <w:pPr>
        <w:rPr>
          <w:i/>
          <w:sz w:val="22"/>
          <w:szCs w:val="22"/>
        </w:rPr>
      </w:pPr>
      <w:r w:rsidRPr="00452A4F">
        <w:rPr>
          <w:b/>
          <w:i/>
          <w:sz w:val="22"/>
          <w:szCs w:val="22"/>
        </w:rPr>
        <w:t xml:space="preserve">Persistence and Graduation Rates. </w:t>
      </w:r>
      <w:r w:rsidR="00731B63">
        <w:rPr>
          <w:b/>
          <w:i/>
          <w:sz w:val="22"/>
          <w:szCs w:val="22"/>
        </w:rPr>
        <w:t xml:space="preserve">Please review the </w:t>
      </w:r>
      <w:r w:rsidR="00F15D31">
        <w:rPr>
          <w:i/>
          <w:sz w:val="22"/>
          <w:szCs w:val="22"/>
        </w:rPr>
        <w:t xml:space="preserve">data </w:t>
      </w:r>
      <w:r w:rsidR="00731B63">
        <w:rPr>
          <w:i/>
          <w:sz w:val="22"/>
          <w:szCs w:val="22"/>
        </w:rPr>
        <w:t xml:space="preserve">provided by Academic Programs </w:t>
      </w:r>
      <w:r w:rsidR="00F15D31">
        <w:rPr>
          <w:i/>
          <w:sz w:val="22"/>
          <w:szCs w:val="22"/>
        </w:rPr>
        <w:t>regarding graduation rates</w:t>
      </w:r>
      <w:r w:rsidR="00AA2FF6">
        <w:rPr>
          <w:i/>
          <w:sz w:val="22"/>
          <w:szCs w:val="22"/>
        </w:rPr>
        <w:t xml:space="preserve"> for your planned program length (typically 1 or 2 years)</w:t>
      </w:r>
      <w:r w:rsidR="00F15D31">
        <w:rPr>
          <w:i/>
          <w:sz w:val="22"/>
          <w:szCs w:val="22"/>
        </w:rPr>
        <w:t xml:space="preserve"> over the </w:t>
      </w:r>
      <w:r w:rsidR="005568C5">
        <w:rPr>
          <w:i/>
          <w:sz w:val="22"/>
          <w:szCs w:val="22"/>
        </w:rPr>
        <w:t>period under review</w:t>
      </w:r>
      <w:r w:rsidR="00F15D31">
        <w:rPr>
          <w:i/>
          <w:sz w:val="22"/>
          <w:szCs w:val="22"/>
        </w:rPr>
        <w:t xml:space="preserve">. Over the same time </w:t>
      </w:r>
      <w:r w:rsidR="005568C5">
        <w:rPr>
          <w:i/>
          <w:sz w:val="22"/>
          <w:szCs w:val="22"/>
        </w:rPr>
        <w:t>span</w:t>
      </w:r>
      <w:r w:rsidR="00F15D31">
        <w:rPr>
          <w:i/>
          <w:sz w:val="22"/>
          <w:szCs w:val="22"/>
        </w:rPr>
        <w:t>, how many students were discontinued from the program due to academic performan</w:t>
      </w:r>
      <w:r w:rsidR="008F1CB4">
        <w:rPr>
          <w:i/>
          <w:sz w:val="22"/>
          <w:szCs w:val="22"/>
        </w:rPr>
        <w:t xml:space="preserve">ce? </w:t>
      </w:r>
      <w:r w:rsidR="00F15D31">
        <w:rPr>
          <w:i/>
          <w:sz w:val="22"/>
          <w:szCs w:val="22"/>
        </w:rPr>
        <w:t xml:space="preserve"> </w:t>
      </w:r>
      <w:r w:rsidR="008F1CB4">
        <w:rPr>
          <w:i/>
          <w:sz w:val="22"/>
          <w:szCs w:val="22"/>
        </w:rPr>
        <w:t>H</w:t>
      </w:r>
      <w:r w:rsidR="00F15D31">
        <w:rPr>
          <w:i/>
          <w:sz w:val="22"/>
          <w:szCs w:val="22"/>
        </w:rPr>
        <w:t xml:space="preserve">ow many students left the program without completing their degree? </w:t>
      </w:r>
      <w:r w:rsidR="00AA2FF6">
        <w:rPr>
          <w:i/>
          <w:sz w:val="22"/>
          <w:szCs w:val="22"/>
        </w:rPr>
        <w:t xml:space="preserve">If offerings include a blended program, how many </w:t>
      </w:r>
      <w:r w:rsidR="008F1CB4">
        <w:rPr>
          <w:i/>
          <w:sz w:val="22"/>
          <w:szCs w:val="22"/>
        </w:rPr>
        <w:t xml:space="preserve">blended </w:t>
      </w:r>
      <w:r w:rsidR="00AA2FF6">
        <w:rPr>
          <w:i/>
          <w:sz w:val="22"/>
          <w:szCs w:val="22"/>
        </w:rPr>
        <w:t xml:space="preserve">students leave with no degree? With their bachelor’s only? </w:t>
      </w:r>
      <w:r w:rsidR="00F15D31">
        <w:rPr>
          <w:i/>
          <w:sz w:val="22"/>
          <w:szCs w:val="22"/>
        </w:rPr>
        <w:t>What are the program trends and how can the program help improve graduation rates?</w:t>
      </w:r>
    </w:p>
    <w:p w14:paraId="55AF9DC3" w14:textId="77777777" w:rsidR="00C9608B" w:rsidRPr="00452A4F" w:rsidRDefault="00C9608B" w:rsidP="00996066">
      <w:pPr>
        <w:rPr>
          <w:i/>
          <w:sz w:val="22"/>
          <w:szCs w:val="22"/>
        </w:rPr>
      </w:pPr>
    </w:p>
    <w:p w14:paraId="4B9E5496" w14:textId="0D85073F" w:rsidR="00C9608B" w:rsidRPr="00452A4F" w:rsidRDefault="00C9608B" w:rsidP="00996066">
      <w:pPr>
        <w:rPr>
          <w:i/>
          <w:sz w:val="20"/>
          <w:szCs w:val="20"/>
        </w:rPr>
      </w:pPr>
      <w:r w:rsidRPr="00452A4F">
        <w:rPr>
          <w:i/>
          <w:sz w:val="20"/>
          <w:szCs w:val="20"/>
        </w:rPr>
        <w:t>Note: The student numbers in a small program will show a high degree of variability</w:t>
      </w:r>
      <w:r w:rsidR="00E6556A" w:rsidRPr="00452A4F">
        <w:rPr>
          <w:i/>
          <w:sz w:val="20"/>
          <w:szCs w:val="20"/>
        </w:rPr>
        <w:t>, making it difficult to read trends</w:t>
      </w:r>
      <w:r w:rsidRPr="00452A4F">
        <w:rPr>
          <w:i/>
          <w:sz w:val="20"/>
          <w:szCs w:val="20"/>
        </w:rPr>
        <w:t>.</w:t>
      </w:r>
      <w:r w:rsidR="00E6556A" w:rsidRPr="00452A4F">
        <w:rPr>
          <w:i/>
          <w:sz w:val="20"/>
          <w:szCs w:val="20"/>
        </w:rPr>
        <w:t xml:space="preserve"> In this case, averaging the numbers over </w:t>
      </w:r>
      <w:r w:rsidR="005568C5">
        <w:rPr>
          <w:i/>
          <w:sz w:val="20"/>
          <w:szCs w:val="20"/>
        </w:rPr>
        <w:t>the period under review</w:t>
      </w:r>
      <w:r w:rsidR="00E6556A" w:rsidRPr="00452A4F">
        <w:rPr>
          <w:i/>
          <w:sz w:val="20"/>
          <w:szCs w:val="20"/>
        </w:rPr>
        <w:t xml:space="preserve"> may provide a better basis for comparison.</w:t>
      </w:r>
    </w:p>
    <w:p w14:paraId="4C4DBBCE" w14:textId="77777777" w:rsidR="0074210F" w:rsidRPr="00452A4F" w:rsidRDefault="0074210F" w:rsidP="00A071C7">
      <w:pPr>
        <w:rPr>
          <w:i/>
          <w:sz w:val="22"/>
          <w:szCs w:val="22"/>
        </w:rPr>
      </w:pPr>
    </w:p>
    <w:p w14:paraId="53A6FF22" w14:textId="7EDDEE42" w:rsidR="00A8756D" w:rsidRPr="00CC5939" w:rsidRDefault="00AA2FF6" w:rsidP="00A071C7">
      <w:pPr>
        <w:rPr>
          <w:i/>
          <w:sz w:val="22"/>
          <w:szCs w:val="22"/>
        </w:rPr>
      </w:pPr>
      <w:r w:rsidRPr="00ED1CF5">
        <w:rPr>
          <w:bCs/>
          <w:i/>
          <w:sz w:val="22"/>
          <w:szCs w:val="22"/>
        </w:rPr>
        <w:t xml:space="preserve">Please discuss if there are particular challenges to persistence and/or graduation rates (e.g., </w:t>
      </w:r>
      <w:r w:rsidR="3958CDCB" w:rsidRPr="42D9612E">
        <w:rPr>
          <w:i/>
          <w:iCs/>
          <w:sz w:val="22"/>
          <w:szCs w:val="22"/>
        </w:rPr>
        <w:t>h</w:t>
      </w:r>
      <w:r w:rsidR="71B7CC02" w:rsidRPr="42D9612E">
        <w:rPr>
          <w:i/>
          <w:iCs/>
          <w:sz w:val="22"/>
          <w:szCs w:val="22"/>
        </w:rPr>
        <w:t xml:space="preserve">igh </w:t>
      </w:r>
      <w:r w:rsidR="7C83BD7A" w:rsidRPr="42D9612E">
        <w:rPr>
          <w:i/>
          <w:iCs/>
          <w:sz w:val="22"/>
          <w:szCs w:val="22"/>
        </w:rPr>
        <w:t>f</w:t>
      </w:r>
      <w:r w:rsidR="71B7CC02" w:rsidRPr="42D9612E">
        <w:rPr>
          <w:i/>
          <w:iCs/>
          <w:sz w:val="22"/>
          <w:szCs w:val="22"/>
        </w:rPr>
        <w:t xml:space="preserve">ailure </w:t>
      </w:r>
      <w:r w:rsidR="4A82F8CD" w:rsidRPr="42D9612E">
        <w:rPr>
          <w:i/>
          <w:iCs/>
          <w:sz w:val="22"/>
          <w:szCs w:val="22"/>
        </w:rPr>
        <w:t>r</w:t>
      </w:r>
      <w:r w:rsidR="71B7CC02" w:rsidRPr="42D9612E">
        <w:rPr>
          <w:i/>
          <w:iCs/>
          <w:sz w:val="22"/>
          <w:szCs w:val="22"/>
        </w:rPr>
        <w:t xml:space="preserve">ate </w:t>
      </w:r>
      <w:r w:rsidR="6348B4F0" w:rsidRPr="42D9612E">
        <w:rPr>
          <w:i/>
          <w:iCs/>
          <w:sz w:val="22"/>
          <w:szCs w:val="22"/>
        </w:rPr>
        <w:t>c</w:t>
      </w:r>
      <w:r w:rsidR="71B7CC02" w:rsidRPr="42D9612E">
        <w:rPr>
          <w:i/>
          <w:iCs/>
          <w:sz w:val="22"/>
          <w:szCs w:val="22"/>
        </w:rPr>
        <w:t>ourses</w:t>
      </w:r>
      <w:r w:rsidRPr="42D9612E">
        <w:rPr>
          <w:i/>
          <w:iCs/>
          <w:sz w:val="22"/>
          <w:szCs w:val="22"/>
        </w:rPr>
        <w:t xml:space="preserve">, </w:t>
      </w:r>
      <w:r w:rsidR="4294D9FB" w:rsidRPr="42D9612E">
        <w:rPr>
          <w:i/>
          <w:iCs/>
          <w:sz w:val="22"/>
          <w:szCs w:val="22"/>
        </w:rPr>
        <w:t>t</w:t>
      </w:r>
      <w:r w:rsidRPr="42D9612E">
        <w:rPr>
          <w:i/>
          <w:iCs/>
          <w:sz w:val="22"/>
          <w:szCs w:val="22"/>
        </w:rPr>
        <w:t xml:space="preserve">hesis </w:t>
      </w:r>
      <w:r w:rsidR="1C805C62" w:rsidRPr="42D9612E">
        <w:rPr>
          <w:i/>
          <w:iCs/>
          <w:sz w:val="22"/>
          <w:szCs w:val="22"/>
        </w:rPr>
        <w:t>c</w:t>
      </w:r>
      <w:r w:rsidRPr="42D9612E">
        <w:rPr>
          <w:i/>
          <w:iCs/>
          <w:sz w:val="22"/>
          <w:szCs w:val="22"/>
        </w:rPr>
        <w:t xml:space="preserve">ompletion, </w:t>
      </w:r>
      <w:r w:rsidR="314D488C" w:rsidRPr="42D9612E">
        <w:rPr>
          <w:i/>
          <w:iCs/>
          <w:sz w:val="22"/>
          <w:szCs w:val="22"/>
        </w:rPr>
        <w:t>c</w:t>
      </w:r>
      <w:r w:rsidRPr="42D9612E">
        <w:rPr>
          <w:i/>
          <w:iCs/>
          <w:sz w:val="22"/>
          <w:szCs w:val="22"/>
        </w:rPr>
        <w:t xml:space="preserve">ourse </w:t>
      </w:r>
      <w:r w:rsidR="2D1D3B7B" w:rsidRPr="42D9612E">
        <w:rPr>
          <w:i/>
          <w:iCs/>
          <w:sz w:val="22"/>
          <w:szCs w:val="22"/>
        </w:rPr>
        <w:t>o</w:t>
      </w:r>
      <w:r w:rsidRPr="42D9612E">
        <w:rPr>
          <w:i/>
          <w:iCs/>
          <w:sz w:val="22"/>
          <w:szCs w:val="22"/>
        </w:rPr>
        <w:t>fferings, etc.)</w:t>
      </w:r>
      <w:r w:rsidR="71B7CC02" w:rsidRPr="42D9612E">
        <w:rPr>
          <w:i/>
          <w:iCs/>
          <w:sz w:val="22"/>
          <w:szCs w:val="22"/>
        </w:rPr>
        <w:t>.</w:t>
      </w:r>
      <w:r w:rsidR="4A5CEC91" w:rsidRPr="095C8D85">
        <w:rPr>
          <w:i/>
          <w:iCs/>
          <w:sz w:val="22"/>
          <w:szCs w:val="22"/>
        </w:rPr>
        <w:t xml:space="preserve"> </w:t>
      </w:r>
      <w:r w:rsidRPr="00ED1CF5">
        <w:rPr>
          <w:bCs/>
          <w:i/>
          <w:sz w:val="22"/>
          <w:szCs w:val="22"/>
        </w:rPr>
        <w:t>What has the program done to address these challenges</w:t>
      </w:r>
      <w:r w:rsidR="008F1CB4">
        <w:rPr>
          <w:bCs/>
          <w:i/>
          <w:sz w:val="22"/>
          <w:szCs w:val="22"/>
        </w:rPr>
        <w:t>?</w:t>
      </w:r>
      <w:r>
        <w:rPr>
          <w:b/>
          <w:i/>
          <w:sz w:val="22"/>
          <w:szCs w:val="22"/>
        </w:rPr>
        <w:t xml:space="preserve"> </w:t>
      </w:r>
      <w:r w:rsidR="00DF3012" w:rsidRPr="00452A4F">
        <w:rPr>
          <w:b/>
          <w:i/>
          <w:sz w:val="22"/>
          <w:szCs w:val="22"/>
        </w:rPr>
        <w:t xml:space="preserve"> </w:t>
      </w:r>
      <w:r w:rsidR="00D71ACE" w:rsidRPr="00452A4F">
        <w:rPr>
          <w:i/>
          <w:sz w:val="22"/>
          <w:szCs w:val="22"/>
        </w:rPr>
        <w:t>Using the Grade Analysis dashboard</w:t>
      </w:r>
      <w:r w:rsidR="00A8756D" w:rsidRPr="00452A4F">
        <w:rPr>
          <w:i/>
          <w:sz w:val="22"/>
          <w:szCs w:val="22"/>
        </w:rPr>
        <w:t xml:space="preserve">, </w:t>
      </w:r>
      <w:r w:rsidR="00BC2C81" w:rsidRPr="00452A4F">
        <w:rPr>
          <w:i/>
          <w:sz w:val="22"/>
          <w:szCs w:val="22"/>
        </w:rPr>
        <w:t xml:space="preserve">download the </w:t>
      </w:r>
      <w:r w:rsidR="00AB3CF0">
        <w:rPr>
          <w:i/>
          <w:sz w:val="22"/>
          <w:szCs w:val="22"/>
        </w:rPr>
        <w:t>program</w:t>
      </w:r>
      <w:r w:rsidR="00BC2C81" w:rsidRPr="00452A4F">
        <w:rPr>
          <w:i/>
          <w:sz w:val="22"/>
          <w:szCs w:val="22"/>
        </w:rPr>
        <w:t xml:space="preserve">’s grade distributions by course and section and include the </w:t>
      </w:r>
      <w:r w:rsidR="004A3467" w:rsidRPr="00452A4F">
        <w:rPr>
          <w:i/>
          <w:sz w:val="22"/>
          <w:szCs w:val="22"/>
        </w:rPr>
        <w:t xml:space="preserve">two </w:t>
      </w:r>
      <w:r w:rsidR="008177BF" w:rsidRPr="00D95BA4">
        <w:rPr>
          <w:i/>
          <w:sz w:val="22"/>
          <w:szCs w:val="22"/>
        </w:rPr>
        <w:t xml:space="preserve">spreadsheets in </w:t>
      </w:r>
      <w:r w:rsidR="00D95BA4" w:rsidRPr="00D95BA4">
        <w:rPr>
          <w:i/>
          <w:sz w:val="22"/>
          <w:szCs w:val="22"/>
        </w:rPr>
        <w:t>Appendix G</w:t>
      </w:r>
      <w:r w:rsidR="00A77018" w:rsidRPr="00D95BA4">
        <w:rPr>
          <w:i/>
          <w:sz w:val="22"/>
          <w:szCs w:val="22"/>
        </w:rPr>
        <w:t xml:space="preserve"> after</w:t>
      </w:r>
      <w:r w:rsidR="00A77018" w:rsidRPr="00452A4F">
        <w:rPr>
          <w:i/>
          <w:sz w:val="22"/>
          <w:szCs w:val="22"/>
        </w:rPr>
        <w:t xml:space="preserve"> deleting </w:t>
      </w:r>
      <w:r w:rsidR="005D383D" w:rsidRPr="00452A4F">
        <w:rPr>
          <w:i/>
          <w:sz w:val="22"/>
          <w:szCs w:val="22"/>
        </w:rPr>
        <w:t>the i</w:t>
      </w:r>
      <w:r w:rsidR="00DF3012" w:rsidRPr="00452A4F">
        <w:rPr>
          <w:i/>
          <w:sz w:val="22"/>
          <w:szCs w:val="22"/>
        </w:rPr>
        <w:t>nstructor</w:t>
      </w:r>
      <w:r w:rsidR="005D383D" w:rsidRPr="00452A4F">
        <w:rPr>
          <w:i/>
          <w:sz w:val="22"/>
          <w:szCs w:val="22"/>
        </w:rPr>
        <w:t xml:space="preserve"> names</w:t>
      </w:r>
      <w:r w:rsidR="00DF3012" w:rsidRPr="00452A4F">
        <w:rPr>
          <w:i/>
          <w:sz w:val="22"/>
          <w:szCs w:val="22"/>
        </w:rPr>
        <w:t>.</w:t>
      </w:r>
      <w:r w:rsidR="00A77018" w:rsidRPr="00452A4F">
        <w:rPr>
          <w:i/>
          <w:sz w:val="22"/>
          <w:szCs w:val="22"/>
        </w:rPr>
        <w:t xml:space="preserve"> </w:t>
      </w:r>
      <w:r w:rsidR="005D383D" w:rsidRPr="00452A4F">
        <w:rPr>
          <w:i/>
          <w:sz w:val="22"/>
          <w:szCs w:val="22"/>
        </w:rPr>
        <w:t xml:space="preserve">Do any of </w:t>
      </w:r>
      <w:r w:rsidR="00DF3012" w:rsidRPr="00452A4F">
        <w:rPr>
          <w:i/>
          <w:sz w:val="22"/>
          <w:szCs w:val="22"/>
        </w:rPr>
        <w:t xml:space="preserve">the </w:t>
      </w:r>
      <w:r w:rsidR="00AB3CF0">
        <w:rPr>
          <w:i/>
          <w:sz w:val="22"/>
          <w:szCs w:val="22"/>
        </w:rPr>
        <w:t>program</w:t>
      </w:r>
      <w:r w:rsidR="00DF3012" w:rsidRPr="00452A4F">
        <w:rPr>
          <w:i/>
          <w:sz w:val="22"/>
          <w:szCs w:val="22"/>
        </w:rPr>
        <w:t xml:space="preserve">’s </w:t>
      </w:r>
      <w:r w:rsidR="005D383D" w:rsidRPr="00452A4F">
        <w:rPr>
          <w:i/>
          <w:sz w:val="22"/>
          <w:szCs w:val="22"/>
        </w:rPr>
        <w:t>courses</w:t>
      </w:r>
      <w:r w:rsidR="00996066" w:rsidRPr="00452A4F">
        <w:rPr>
          <w:i/>
          <w:sz w:val="22"/>
          <w:szCs w:val="22"/>
        </w:rPr>
        <w:t xml:space="preserve"> </w:t>
      </w:r>
      <w:r w:rsidR="005D383D" w:rsidRPr="00452A4F">
        <w:rPr>
          <w:i/>
          <w:sz w:val="22"/>
          <w:szCs w:val="22"/>
        </w:rPr>
        <w:t xml:space="preserve">have </w:t>
      </w:r>
      <w:r w:rsidR="00ED1CF5">
        <w:rPr>
          <w:i/>
          <w:sz w:val="22"/>
          <w:szCs w:val="22"/>
        </w:rPr>
        <w:t xml:space="preserve">noticeable patterns in grading (e.g., </w:t>
      </w:r>
      <w:r w:rsidR="005D383D" w:rsidRPr="00452A4F">
        <w:rPr>
          <w:i/>
          <w:sz w:val="22"/>
          <w:szCs w:val="22"/>
        </w:rPr>
        <w:t>high failure rates</w:t>
      </w:r>
      <w:r w:rsidR="00ED1CF5">
        <w:rPr>
          <w:i/>
          <w:sz w:val="22"/>
          <w:szCs w:val="22"/>
        </w:rPr>
        <w:t>, high incompletion rates, high report in progress rates</w:t>
      </w:r>
      <w:r w:rsidR="7A7B5B07" w:rsidRPr="095C8D85">
        <w:rPr>
          <w:i/>
          <w:iCs/>
          <w:sz w:val="22"/>
          <w:szCs w:val="22"/>
        </w:rPr>
        <w:t>.</w:t>
      </w:r>
      <w:r w:rsidR="00ED1CF5">
        <w:rPr>
          <w:i/>
          <w:sz w:val="22"/>
          <w:szCs w:val="22"/>
        </w:rPr>
        <w:t xml:space="preserve"> </w:t>
      </w:r>
      <w:r w:rsidR="00DF3012" w:rsidRPr="00452A4F">
        <w:rPr>
          <w:i/>
          <w:sz w:val="22"/>
          <w:szCs w:val="22"/>
        </w:rPr>
        <w:t xml:space="preserve"> </w:t>
      </w:r>
      <w:r w:rsidR="005D383D" w:rsidRPr="00452A4F">
        <w:rPr>
          <w:i/>
          <w:sz w:val="22"/>
          <w:szCs w:val="22"/>
        </w:rPr>
        <w:t xml:space="preserve">If </w:t>
      </w:r>
      <w:r w:rsidR="00ED1CF5">
        <w:rPr>
          <w:i/>
          <w:sz w:val="22"/>
          <w:szCs w:val="22"/>
        </w:rPr>
        <w:t>there is a noticeable trend</w:t>
      </w:r>
      <w:r w:rsidR="00996066" w:rsidRPr="00452A4F">
        <w:rPr>
          <w:i/>
          <w:sz w:val="22"/>
          <w:szCs w:val="22"/>
        </w:rPr>
        <w:t>,</w:t>
      </w:r>
      <w:r w:rsidR="005D383D" w:rsidRPr="00452A4F">
        <w:rPr>
          <w:i/>
          <w:sz w:val="22"/>
          <w:szCs w:val="22"/>
        </w:rPr>
        <w:t xml:space="preserve"> how has </w:t>
      </w:r>
      <w:r w:rsidR="00DF3012" w:rsidRPr="00452A4F">
        <w:rPr>
          <w:i/>
          <w:sz w:val="22"/>
          <w:szCs w:val="22"/>
        </w:rPr>
        <w:t xml:space="preserve">it </w:t>
      </w:r>
      <w:r w:rsidR="005D383D" w:rsidRPr="00452A4F">
        <w:rPr>
          <w:i/>
          <w:sz w:val="22"/>
          <w:szCs w:val="22"/>
        </w:rPr>
        <w:t>been addressed</w:t>
      </w:r>
      <w:r w:rsidR="005D383D" w:rsidRPr="005B37FF">
        <w:rPr>
          <w:i/>
          <w:sz w:val="22"/>
          <w:szCs w:val="22"/>
        </w:rPr>
        <w:t>?</w:t>
      </w:r>
      <w:r w:rsidR="005B37FF" w:rsidRPr="009962EF">
        <w:rPr>
          <w:i/>
          <w:sz w:val="22"/>
          <w:szCs w:val="22"/>
        </w:rPr>
        <w:t xml:space="preserve"> </w:t>
      </w:r>
      <w:r w:rsidR="005B37FF" w:rsidRPr="009B64A0">
        <w:rPr>
          <w:i/>
          <w:sz w:val="22"/>
          <w:szCs w:val="22"/>
        </w:rPr>
        <w:t xml:space="preserve">If you have a blended program, you should consider if there are important or meaningful differences </w:t>
      </w:r>
      <w:r w:rsidR="000168CE">
        <w:rPr>
          <w:i/>
          <w:sz w:val="22"/>
          <w:szCs w:val="22"/>
        </w:rPr>
        <w:t xml:space="preserve">in </w:t>
      </w:r>
      <w:r w:rsidR="005B37FF" w:rsidRPr="009B64A0">
        <w:rPr>
          <w:i/>
          <w:sz w:val="22"/>
          <w:szCs w:val="22"/>
        </w:rPr>
        <w:t>persistence and graduate rates between blended and externally admitted students.</w:t>
      </w:r>
    </w:p>
    <w:p w14:paraId="059C7BB2" w14:textId="77777777" w:rsidR="00CC4CF2" w:rsidRPr="00CC5939" w:rsidRDefault="00CC4CF2" w:rsidP="00A071C7">
      <w:pPr>
        <w:rPr>
          <w:i/>
          <w:sz w:val="22"/>
          <w:szCs w:val="22"/>
        </w:rPr>
      </w:pPr>
    </w:p>
    <w:p w14:paraId="5F421536" w14:textId="5B0C7A8C" w:rsidR="00CC4CF2" w:rsidRDefault="000E3182" w:rsidP="00A071C7">
      <w:pPr>
        <w:rPr>
          <w:i/>
          <w:sz w:val="22"/>
          <w:szCs w:val="22"/>
        </w:rPr>
      </w:pPr>
      <w:r>
        <w:rPr>
          <w:b/>
          <w:i/>
          <w:sz w:val="22"/>
          <w:szCs w:val="22"/>
        </w:rPr>
        <w:t xml:space="preserve">Unique Populations. </w:t>
      </w:r>
      <w:r w:rsidR="00AA2FF6">
        <w:rPr>
          <w:bCs/>
          <w:i/>
          <w:sz w:val="22"/>
          <w:szCs w:val="22"/>
        </w:rPr>
        <w:t xml:space="preserve">Please comment on </w:t>
      </w:r>
      <w:r w:rsidR="008F1CB4">
        <w:rPr>
          <w:bCs/>
          <w:i/>
          <w:sz w:val="22"/>
          <w:szCs w:val="22"/>
        </w:rPr>
        <w:t xml:space="preserve">the </w:t>
      </w:r>
      <w:r w:rsidR="00AA2FF6">
        <w:rPr>
          <w:bCs/>
          <w:i/>
          <w:sz w:val="22"/>
          <w:szCs w:val="22"/>
        </w:rPr>
        <w:t xml:space="preserve">unique populations of students in your program. (1) </w:t>
      </w:r>
      <w:r w:rsidR="00CC4CF2">
        <w:rPr>
          <w:i/>
          <w:sz w:val="22"/>
          <w:szCs w:val="22"/>
        </w:rPr>
        <w:t>How many undergraduate students</w:t>
      </w:r>
      <w:r w:rsidR="00AA2FF6">
        <w:rPr>
          <w:i/>
          <w:sz w:val="22"/>
          <w:szCs w:val="22"/>
        </w:rPr>
        <w:t xml:space="preserve"> </w:t>
      </w:r>
      <w:r w:rsidR="00CC4CF2">
        <w:rPr>
          <w:i/>
          <w:sz w:val="22"/>
          <w:szCs w:val="22"/>
        </w:rPr>
        <w:t xml:space="preserve">are enrolled in </w:t>
      </w:r>
      <w:r w:rsidR="00AA2FF6">
        <w:rPr>
          <w:i/>
          <w:sz w:val="22"/>
          <w:szCs w:val="22"/>
        </w:rPr>
        <w:t>500-</w:t>
      </w:r>
      <w:r w:rsidR="00CC4CF2">
        <w:rPr>
          <w:i/>
          <w:sz w:val="22"/>
          <w:szCs w:val="22"/>
        </w:rPr>
        <w:t xml:space="preserve">level courses in the program? How does the involvement of </w:t>
      </w:r>
      <w:r w:rsidR="00AA2FF6">
        <w:rPr>
          <w:i/>
          <w:sz w:val="22"/>
          <w:szCs w:val="22"/>
        </w:rPr>
        <w:t xml:space="preserve">these </w:t>
      </w:r>
      <w:r w:rsidR="00CC4CF2">
        <w:rPr>
          <w:i/>
          <w:sz w:val="22"/>
          <w:szCs w:val="22"/>
        </w:rPr>
        <w:t xml:space="preserve">undergraduates impact the learning experience for your graduate students? </w:t>
      </w:r>
      <w:r w:rsidR="00243A40">
        <w:rPr>
          <w:i/>
          <w:sz w:val="22"/>
          <w:szCs w:val="22"/>
        </w:rPr>
        <w:t>(Please exclude undergraduate students participating in your blended program</w:t>
      </w:r>
      <w:r w:rsidR="008F1CB4">
        <w:rPr>
          <w:i/>
          <w:sz w:val="22"/>
          <w:szCs w:val="22"/>
        </w:rPr>
        <w:t xml:space="preserve"> in this discussion</w:t>
      </w:r>
      <w:r w:rsidR="00243A40">
        <w:rPr>
          <w:i/>
          <w:sz w:val="22"/>
          <w:szCs w:val="22"/>
        </w:rPr>
        <w:t xml:space="preserve">, if applicable.) (2) </w:t>
      </w:r>
      <w:r w:rsidR="00CC4CF2">
        <w:rPr>
          <w:i/>
          <w:sz w:val="22"/>
          <w:szCs w:val="22"/>
        </w:rPr>
        <w:t>What percentage of students in the program have a non-Cal Poly undergraduate degree? How does the preparation and success of these students compare with those who attended Cal Poly as undergraduates?</w:t>
      </w:r>
      <w:r w:rsidR="00243A40">
        <w:rPr>
          <w:i/>
          <w:sz w:val="22"/>
          <w:szCs w:val="22"/>
        </w:rPr>
        <w:t xml:space="preserve"> (Please exclude undergraduate students participating in your blended program, if applicable.) (3) If applicable, please </w:t>
      </w:r>
      <w:r w:rsidR="00CC70EE">
        <w:rPr>
          <w:i/>
          <w:sz w:val="22"/>
          <w:szCs w:val="22"/>
        </w:rPr>
        <w:t>compare the</w:t>
      </w:r>
      <w:r w:rsidR="00243A40">
        <w:rPr>
          <w:i/>
          <w:sz w:val="22"/>
          <w:szCs w:val="22"/>
        </w:rPr>
        <w:t xml:space="preserve"> performance </w:t>
      </w:r>
      <w:r w:rsidR="00CC70EE">
        <w:rPr>
          <w:i/>
          <w:sz w:val="22"/>
          <w:szCs w:val="22"/>
        </w:rPr>
        <w:t>of</w:t>
      </w:r>
      <w:r w:rsidR="00243A40">
        <w:rPr>
          <w:i/>
          <w:sz w:val="22"/>
          <w:szCs w:val="22"/>
        </w:rPr>
        <w:t xml:space="preserve"> blended students and traditional graduate students. Are there notable differences in graduation rates, in </w:t>
      </w:r>
      <w:r w:rsidR="008F1CB4">
        <w:rPr>
          <w:i/>
          <w:sz w:val="22"/>
          <w:szCs w:val="22"/>
        </w:rPr>
        <w:t xml:space="preserve">preparation, in </w:t>
      </w:r>
      <w:r w:rsidR="00243A40">
        <w:rPr>
          <w:i/>
          <w:sz w:val="22"/>
          <w:szCs w:val="22"/>
        </w:rPr>
        <w:t>performance, etc.?</w:t>
      </w:r>
    </w:p>
    <w:p w14:paraId="7299A661" w14:textId="0B90BD98" w:rsidR="000E1102" w:rsidRDefault="000E1102" w:rsidP="00A071C7">
      <w:pPr>
        <w:rPr>
          <w:i/>
          <w:sz w:val="22"/>
          <w:szCs w:val="22"/>
        </w:rPr>
      </w:pPr>
    </w:p>
    <w:p w14:paraId="2F0C2D0F" w14:textId="41284DF6" w:rsidR="000E1102" w:rsidRDefault="00243A40" w:rsidP="000E1102">
      <w:pPr>
        <w:outlineLvl w:val="0"/>
        <w:rPr>
          <w:i/>
          <w:sz w:val="22"/>
          <w:szCs w:val="22"/>
        </w:rPr>
      </w:pPr>
      <w:r>
        <w:rPr>
          <w:b/>
          <w:bCs/>
          <w:i/>
          <w:sz w:val="22"/>
          <w:szCs w:val="22"/>
        </w:rPr>
        <w:t xml:space="preserve">Additional Metrics of Student Success. </w:t>
      </w:r>
      <w:r>
        <w:rPr>
          <w:i/>
          <w:sz w:val="22"/>
          <w:szCs w:val="22"/>
        </w:rPr>
        <w:t xml:space="preserve">Provide data on any additional metrics of student success your program uses. This may include, but is not limited to, the number of students publishing as single or co-authors </w:t>
      </w:r>
      <w:r w:rsidR="000E1102">
        <w:rPr>
          <w:i/>
          <w:sz w:val="22"/>
          <w:szCs w:val="22"/>
        </w:rPr>
        <w:t>in peer-review journal</w:t>
      </w:r>
      <w:r>
        <w:rPr>
          <w:i/>
          <w:sz w:val="22"/>
          <w:szCs w:val="22"/>
        </w:rPr>
        <w:t>s; connections and work with community projects; the number of students presenting at</w:t>
      </w:r>
      <w:r w:rsidR="000E1102">
        <w:rPr>
          <w:i/>
          <w:sz w:val="22"/>
          <w:szCs w:val="22"/>
        </w:rPr>
        <w:t xml:space="preserve"> professional conferenc</w:t>
      </w:r>
      <w:r>
        <w:rPr>
          <w:i/>
          <w:sz w:val="22"/>
          <w:szCs w:val="22"/>
        </w:rPr>
        <w:t xml:space="preserve">es; </w:t>
      </w:r>
      <w:r w:rsidR="000A2E64">
        <w:rPr>
          <w:i/>
          <w:sz w:val="22"/>
          <w:szCs w:val="22"/>
        </w:rPr>
        <w:t>grant- or industry-sponsored project work; etc</w:t>
      </w:r>
      <w:r>
        <w:rPr>
          <w:i/>
          <w:sz w:val="22"/>
          <w:szCs w:val="22"/>
        </w:rPr>
        <w:t>.</w:t>
      </w:r>
    </w:p>
    <w:p w14:paraId="012976A3" w14:textId="77777777" w:rsidR="000E1102" w:rsidRDefault="000E1102" w:rsidP="000E1102">
      <w:pPr>
        <w:outlineLvl w:val="0"/>
        <w:rPr>
          <w:i/>
          <w:sz w:val="22"/>
          <w:szCs w:val="22"/>
        </w:rPr>
      </w:pPr>
    </w:p>
    <w:p w14:paraId="2A0AD07F" w14:textId="77777777" w:rsidR="00F60168" w:rsidRPr="00452A4F" w:rsidRDefault="002B3358" w:rsidP="003C049B">
      <w:pPr>
        <w:outlineLvl w:val="0"/>
        <w:rPr>
          <w:b/>
          <w:sz w:val="22"/>
          <w:szCs w:val="22"/>
        </w:rPr>
      </w:pPr>
      <w:r w:rsidRPr="00452A4F">
        <w:rPr>
          <w:b/>
          <w:sz w:val="22"/>
          <w:szCs w:val="22"/>
        </w:rPr>
        <w:t>C</w:t>
      </w:r>
      <w:r w:rsidR="00A071C7" w:rsidRPr="00452A4F">
        <w:rPr>
          <w:b/>
          <w:sz w:val="22"/>
          <w:szCs w:val="22"/>
        </w:rPr>
        <w:t xml:space="preserve">. </w:t>
      </w:r>
      <w:r w:rsidR="00F60168" w:rsidRPr="00452A4F">
        <w:rPr>
          <w:b/>
          <w:sz w:val="22"/>
          <w:szCs w:val="22"/>
        </w:rPr>
        <w:t>Student Engagement</w:t>
      </w:r>
    </w:p>
    <w:p w14:paraId="5E432C1D" w14:textId="77777777" w:rsidR="00F60168" w:rsidRPr="00452A4F" w:rsidRDefault="00F60168" w:rsidP="003C049B">
      <w:pPr>
        <w:outlineLvl w:val="0"/>
        <w:rPr>
          <w:b/>
          <w:sz w:val="22"/>
          <w:szCs w:val="22"/>
        </w:rPr>
      </w:pPr>
    </w:p>
    <w:p w14:paraId="39A6E423" w14:textId="4373AB04" w:rsidR="00F60168" w:rsidRPr="00452A4F" w:rsidRDefault="00F60168" w:rsidP="003C049B">
      <w:pPr>
        <w:outlineLvl w:val="0"/>
        <w:rPr>
          <w:i/>
          <w:sz w:val="22"/>
          <w:szCs w:val="22"/>
        </w:rPr>
      </w:pPr>
      <w:r w:rsidRPr="00452A4F">
        <w:rPr>
          <w:i/>
          <w:sz w:val="22"/>
          <w:szCs w:val="22"/>
        </w:rPr>
        <w:t xml:space="preserve">Describe any methods (e.g., surveys and focus groups) used during the </w:t>
      </w:r>
      <w:r w:rsidR="0019401B">
        <w:rPr>
          <w:i/>
          <w:sz w:val="22"/>
          <w:szCs w:val="22"/>
        </w:rPr>
        <w:t>period under review</w:t>
      </w:r>
      <w:r w:rsidRPr="00452A4F">
        <w:rPr>
          <w:i/>
          <w:sz w:val="22"/>
          <w:szCs w:val="22"/>
        </w:rPr>
        <w:t xml:space="preserve"> to obtain feedback</w:t>
      </w:r>
      <w:r w:rsidR="00B66E33" w:rsidRPr="00452A4F">
        <w:rPr>
          <w:i/>
          <w:sz w:val="22"/>
          <w:szCs w:val="22"/>
        </w:rPr>
        <w:t xml:space="preserve"> on the program</w:t>
      </w:r>
      <w:r w:rsidRPr="00452A4F">
        <w:rPr>
          <w:i/>
          <w:sz w:val="22"/>
          <w:szCs w:val="22"/>
        </w:rPr>
        <w:t xml:space="preserve"> from currently enrolled students. What do the results suggest about student satisfaction with the degree program?</w:t>
      </w:r>
    </w:p>
    <w:p w14:paraId="66D18D11" w14:textId="77777777" w:rsidR="00100C45" w:rsidRPr="00452A4F" w:rsidRDefault="00100C45" w:rsidP="003C049B">
      <w:pPr>
        <w:outlineLvl w:val="0"/>
        <w:rPr>
          <w:i/>
          <w:sz w:val="22"/>
          <w:szCs w:val="22"/>
        </w:rPr>
      </w:pPr>
    </w:p>
    <w:p w14:paraId="200CE430" w14:textId="0F04193A" w:rsidR="00BD472E" w:rsidRPr="00452A4F" w:rsidRDefault="00A52672" w:rsidP="003C049B">
      <w:pPr>
        <w:outlineLvl w:val="0"/>
        <w:rPr>
          <w:i/>
          <w:sz w:val="22"/>
          <w:szCs w:val="22"/>
        </w:rPr>
      </w:pPr>
      <w:r>
        <w:rPr>
          <w:i/>
          <w:sz w:val="22"/>
          <w:szCs w:val="22"/>
        </w:rPr>
        <w:t xml:space="preserve">Describe any </w:t>
      </w:r>
      <w:r w:rsidR="005E6CED" w:rsidRPr="00452A4F">
        <w:rPr>
          <w:i/>
          <w:sz w:val="22"/>
          <w:szCs w:val="22"/>
        </w:rPr>
        <w:t>methods</w:t>
      </w:r>
      <w:r>
        <w:rPr>
          <w:i/>
          <w:sz w:val="22"/>
          <w:szCs w:val="22"/>
        </w:rPr>
        <w:t xml:space="preserve"> used</w:t>
      </w:r>
      <w:r w:rsidR="005E6CED" w:rsidRPr="00452A4F">
        <w:rPr>
          <w:i/>
          <w:sz w:val="22"/>
          <w:szCs w:val="22"/>
        </w:rPr>
        <w:t xml:space="preserve"> </w:t>
      </w:r>
      <w:r>
        <w:rPr>
          <w:i/>
          <w:sz w:val="22"/>
          <w:szCs w:val="22"/>
        </w:rPr>
        <w:t>to involve</w:t>
      </w:r>
      <w:r w:rsidR="00360B39" w:rsidRPr="00452A4F">
        <w:rPr>
          <w:i/>
          <w:sz w:val="22"/>
          <w:szCs w:val="22"/>
        </w:rPr>
        <w:t xml:space="preserve"> students in </w:t>
      </w:r>
      <w:r w:rsidR="005E6CED" w:rsidRPr="00452A4F">
        <w:rPr>
          <w:i/>
          <w:sz w:val="22"/>
          <w:szCs w:val="22"/>
        </w:rPr>
        <w:t xml:space="preserve">the governance of the department and program (e.g., College Based Fee Committee or student members of faculty committees). </w:t>
      </w:r>
      <w:r w:rsidR="002C6F9B" w:rsidRPr="00452A4F">
        <w:rPr>
          <w:i/>
          <w:sz w:val="22"/>
          <w:szCs w:val="22"/>
        </w:rPr>
        <w:t>What has been their contribution</w:t>
      </w:r>
      <w:r w:rsidR="0019401B">
        <w:rPr>
          <w:i/>
          <w:sz w:val="22"/>
          <w:szCs w:val="22"/>
        </w:rPr>
        <w:t xml:space="preserve"> to the program review process</w:t>
      </w:r>
      <w:r w:rsidR="00BD472E" w:rsidRPr="00452A4F">
        <w:rPr>
          <w:i/>
          <w:sz w:val="22"/>
          <w:szCs w:val="22"/>
        </w:rPr>
        <w:t>?</w:t>
      </w:r>
    </w:p>
    <w:p w14:paraId="325B1C29" w14:textId="77777777" w:rsidR="00BD472E" w:rsidRPr="00452A4F" w:rsidRDefault="00BD472E" w:rsidP="003C049B">
      <w:pPr>
        <w:outlineLvl w:val="0"/>
        <w:rPr>
          <w:i/>
          <w:sz w:val="22"/>
          <w:szCs w:val="22"/>
        </w:rPr>
      </w:pPr>
    </w:p>
    <w:p w14:paraId="4EE90FB8" w14:textId="7AE893DA" w:rsidR="0019401B" w:rsidRPr="00A329A0" w:rsidRDefault="0019401B" w:rsidP="0019401B">
      <w:pPr>
        <w:outlineLvl w:val="0"/>
        <w:rPr>
          <w:i/>
          <w:sz w:val="20"/>
          <w:szCs w:val="20"/>
        </w:rPr>
      </w:pPr>
      <w:r w:rsidRPr="00DB7DA1">
        <w:rPr>
          <w:i/>
          <w:sz w:val="20"/>
          <w:szCs w:val="20"/>
        </w:rPr>
        <w:t>Note:</w:t>
      </w:r>
      <w:r w:rsidRPr="00DB7DA1">
        <w:rPr>
          <w:b/>
          <w:i/>
          <w:sz w:val="20"/>
          <w:szCs w:val="20"/>
        </w:rPr>
        <w:t xml:space="preserve"> </w:t>
      </w:r>
      <w:r w:rsidRPr="00DB7DA1">
        <w:rPr>
          <w:i/>
          <w:sz w:val="20"/>
          <w:szCs w:val="20"/>
        </w:rPr>
        <w:t xml:space="preserve">According to the </w:t>
      </w:r>
      <w:r w:rsidR="00A81D48">
        <w:rPr>
          <w:i/>
          <w:sz w:val="20"/>
          <w:szCs w:val="20"/>
        </w:rPr>
        <w:t>WSCUC</w:t>
      </w:r>
      <w:r w:rsidRPr="00DB7DA1">
        <w:rPr>
          <w:i/>
          <w:sz w:val="20"/>
          <w:szCs w:val="20"/>
        </w:rPr>
        <w:t xml:space="preserve"> Program Review Rubric, students should be partners in the program review process. They may make an active contribution by offering poster sessions, demonstrating the application of rubrics, or providing their own feedback on the program in private meetings. Reviewers should be able to examine samples of student work.</w:t>
      </w:r>
      <w:r w:rsidRPr="00DB7DA1">
        <w:rPr>
          <w:rStyle w:val="FootnoteReference"/>
          <w:i/>
          <w:sz w:val="20"/>
          <w:szCs w:val="20"/>
        </w:rPr>
        <w:footnoteReference w:id="5"/>
      </w:r>
      <w:r w:rsidRPr="00DB7DA1">
        <w:rPr>
          <w:i/>
          <w:sz w:val="20"/>
          <w:szCs w:val="20"/>
        </w:rPr>
        <w:t xml:space="preserve"> </w:t>
      </w:r>
    </w:p>
    <w:p w14:paraId="352C2612" w14:textId="77777777" w:rsidR="00F60168" w:rsidRPr="00452A4F" w:rsidRDefault="00F60168" w:rsidP="003C049B">
      <w:pPr>
        <w:outlineLvl w:val="0"/>
        <w:rPr>
          <w:b/>
          <w:sz w:val="22"/>
          <w:szCs w:val="22"/>
        </w:rPr>
      </w:pPr>
    </w:p>
    <w:p w14:paraId="756BA1A5" w14:textId="528AE2D0" w:rsidR="009D50AE" w:rsidRPr="00452A4F" w:rsidRDefault="00F60168" w:rsidP="003C049B">
      <w:pPr>
        <w:outlineLvl w:val="0"/>
        <w:rPr>
          <w:b/>
          <w:sz w:val="22"/>
          <w:szCs w:val="22"/>
        </w:rPr>
      </w:pPr>
      <w:r w:rsidRPr="00452A4F">
        <w:rPr>
          <w:b/>
          <w:sz w:val="22"/>
          <w:szCs w:val="22"/>
        </w:rPr>
        <w:t xml:space="preserve">D. </w:t>
      </w:r>
      <w:r w:rsidR="009D50AE" w:rsidRPr="00452A4F">
        <w:rPr>
          <w:b/>
          <w:sz w:val="22"/>
          <w:szCs w:val="22"/>
        </w:rPr>
        <w:t>Graduate Success</w:t>
      </w:r>
    </w:p>
    <w:p w14:paraId="07628C1F" w14:textId="77777777" w:rsidR="005370AA" w:rsidRPr="00452A4F" w:rsidRDefault="005370AA" w:rsidP="00A071C7">
      <w:pPr>
        <w:rPr>
          <w:b/>
          <w:sz w:val="22"/>
          <w:szCs w:val="22"/>
        </w:rPr>
      </w:pPr>
    </w:p>
    <w:p w14:paraId="6121086B" w14:textId="6E015AF2" w:rsidR="005370AA" w:rsidRPr="00452A4F" w:rsidRDefault="00A67E55" w:rsidP="00A071C7">
      <w:pPr>
        <w:rPr>
          <w:i/>
          <w:sz w:val="22"/>
          <w:szCs w:val="22"/>
        </w:rPr>
      </w:pPr>
      <w:r>
        <w:rPr>
          <w:i/>
          <w:sz w:val="22"/>
          <w:szCs w:val="22"/>
        </w:rPr>
        <w:t xml:space="preserve">Provide data on graduate success, including employment data and additional </w:t>
      </w:r>
      <w:r w:rsidR="008F1CB4">
        <w:rPr>
          <w:i/>
          <w:sz w:val="22"/>
          <w:szCs w:val="22"/>
        </w:rPr>
        <w:t>education sought</w:t>
      </w:r>
      <w:r>
        <w:rPr>
          <w:i/>
          <w:sz w:val="22"/>
          <w:szCs w:val="22"/>
        </w:rPr>
        <w:t xml:space="preserve">. </w:t>
      </w:r>
      <w:r w:rsidR="00B37414">
        <w:rPr>
          <w:i/>
          <w:sz w:val="22"/>
          <w:szCs w:val="22"/>
        </w:rPr>
        <w:t>How many of your graduates go on to doctoral</w:t>
      </w:r>
      <w:r>
        <w:rPr>
          <w:i/>
          <w:sz w:val="22"/>
          <w:szCs w:val="22"/>
        </w:rPr>
        <w:t xml:space="preserve"> or other advanced</w:t>
      </w:r>
      <w:r w:rsidR="00B37414">
        <w:rPr>
          <w:i/>
          <w:sz w:val="22"/>
          <w:szCs w:val="22"/>
        </w:rPr>
        <w:t xml:space="preserve"> degree programs</w:t>
      </w:r>
      <w:r>
        <w:rPr>
          <w:i/>
          <w:sz w:val="22"/>
          <w:szCs w:val="22"/>
        </w:rPr>
        <w:t>? H</w:t>
      </w:r>
      <w:r w:rsidR="00B37414">
        <w:rPr>
          <w:i/>
          <w:sz w:val="22"/>
          <w:szCs w:val="22"/>
        </w:rPr>
        <w:t>ow many go into industry</w:t>
      </w:r>
      <w:r>
        <w:rPr>
          <w:i/>
          <w:sz w:val="22"/>
          <w:szCs w:val="22"/>
        </w:rPr>
        <w:t>, practice, or employment</w:t>
      </w:r>
      <w:r w:rsidR="00B37414">
        <w:rPr>
          <w:i/>
          <w:sz w:val="22"/>
          <w:szCs w:val="22"/>
        </w:rPr>
        <w:t>? Identify key industry sectors and companies that hire your graduates. How many graduates</w:t>
      </w:r>
      <w:r w:rsidR="005370AA" w:rsidRPr="00452A4F">
        <w:rPr>
          <w:i/>
          <w:sz w:val="22"/>
          <w:szCs w:val="22"/>
        </w:rPr>
        <w:t xml:space="preserve"> </w:t>
      </w:r>
      <w:r w:rsidR="00B37414">
        <w:rPr>
          <w:i/>
          <w:sz w:val="22"/>
          <w:szCs w:val="22"/>
        </w:rPr>
        <w:t>hav</w:t>
      </w:r>
      <w:r w:rsidR="00A52672">
        <w:rPr>
          <w:i/>
          <w:sz w:val="22"/>
          <w:szCs w:val="22"/>
        </w:rPr>
        <w:t xml:space="preserve">e jobs </w:t>
      </w:r>
      <w:r>
        <w:rPr>
          <w:i/>
          <w:sz w:val="22"/>
          <w:szCs w:val="22"/>
        </w:rPr>
        <w:t xml:space="preserve">immediately </w:t>
      </w:r>
      <w:r w:rsidR="00A52672">
        <w:rPr>
          <w:i/>
          <w:sz w:val="22"/>
          <w:szCs w:val="22"/>
        </w:rPr>
        <w:t>upon completion of their</w:t>
      </w:r>
      <w:r w:rsidR="00B37414">
        <w:rPr>
          <w:i/>
          <w:sz w:val="22"/>
          <w:szCs w:val="22"/>
        </w:rPr>
        <w:t xml:space="preserve"> degree?</w:t>
      </w:r>
      <w:r w:rsidR="005370AA" w:rsidRPr="00452A4F">
        <w:rPr>
          <w:i/>
          <w:sz w:val="22"/>
          <w:szCs w:val="22"/>
        </w:rPr>
        <w:t xml:space="preserve"> </w:t>
      </w:r>
      <w:r>
        <w:rPr>
          <w:i/>
          <w:sz w:val="22"/>
          <w:szCs w:val="22"/>
        </w:rPr>
        <w:t xml:space="preserve">Do you have data on 3-and 5-year career/employment? </w:t>
      </w:r>
      <w:r w:rsidR="00F1600B" w:rsidRPr="00452A4F">
        <w:rPr>
          <w:i/>
          <w:sz w:val="22"/>
          <w:szCs w:val="22"/>
        </w:rPr>
        <w:t>D</w:t>
      </w:r>
      <w:r w:rsidR="005370AA" w:rsidRPr="00452A4F">
        <w:rPr>
          <w:i/>
          <w:sz w:val="22"/>
          <w:szCs w:val="22"/>
        </w:rPr>
        <w:t xml:space="preserve">escribe any other measures of graduate success </w:t>
      </w:r>
      <w:r w:rsidR="00C16E30" w:rsidRPr="00452A4F">
        <w:rPr>
          <w:i/>
          <w:sz w:val="22"/>
          <w:szCs w:val="22"/>
        </w:rPr>
        <w:t xml:space="preserve">used by the </w:t>
      </w:r>
      <w:r w:rsidR="00B37414">
        <w:rPr>
          <w:i/>
          <w:sz w:val="22"/>
          <w:szCs w:val="22"/>
        </w:rPr>
        <w:t>program</w:t>
      </w:r>
      <w:r w:rsidR="00C16E30" w:rsidRPr="00452A4F">
        <w:rPr>
          <w:i/>
          <w:sz w:val="22"/>
          <w:szCs w:val="22"/>
        </w:rPr>
        <w:t xml:space="preserve"> </w:t>
      </w:r>
      <w:r w:rsidR="005370AA" w:rsidRPr="00452A4F">
        <w:rPr>
          <w:i/>
          <w:sz w:val="22"/>
          <w:szCs w:val="22"/>
        </w:rPr>
        <w:t xml:space="preserve">(e.g., </w:t>
      </w:r>
      <w:r w:rsidR="00706E3A" w:rsidRPr="00452A4F">
        <w:rPr>
          <w:i/>
          <w:sz w:val="22"/>
          <w:szCs w:val="22"/>
        </w:rPr>
        <w:t xml:space="preserve">pass rates on </w:t>
      </w:r>
      <w:r w:rsidR="005370AA" w:rsidRPr="00452A4F">
        <w:rPr>
          <w:i/>
          <w:sz w:val="22"/>
          <w:szCs w:val="22"/>
        </w:rPr>
        <w:t>professional exams, certification/licensing/registration rates, etc.)</w:t>
      </w:r>
      <w:r w:rsidR="003E126A" w:rsidRPr="00452A4F">
        <w:rPr>
          <w:i/>
          <w:sz w:val="22"/>
          <w:szCs w:val="22"/>
        </w:rPr>
        <w:t xml:space="preserve">.  What do </w:t>
      </w:r>
      <w:r w:rsidR="00C603E2" w:rsidRPr="00452A4F">
        <w:rPr>
          <w:i/>
          <w:sz w:val="22"/>
          <w:szCs w:val="22"/>
        </w:rPr>
        <w:t>the</w:t>
      </w:r>
      <w:r w:rsidR="00B37414">
        <w:rPr>
          <w:i/>
          <w:sz w:val="22"/>
          <w:szCs w:val="22"/>
        </w:rPr>
        <w:t>se data</w:t>
      </w:r>
      <w:r w:rsidR="00C603E2" w:rsidRPr="00452A4F">
        <w:rPr>
          <w:i/>
          <w:sz w:val="22"/>
          <w:szCs w:val="22"/>
        </w:rPr>
        <w:t xml:space="preserve"> </w:t>
      </w:r>
      <w:r w:rsidR="003E126A" w:rsidRPr="00452A4F">
        <w:rPr>
          <w:i/>
          <w:sz w:val="22"/>
          <w:szCs w:val="22"/>
        </w:rPr>
        <w:t xml:space="preserve">suggest about the </w:t>
      </w:r>
      <w:r w:rsidR="00F25E73" w:rsidRPr="00452A4F">
        <w:rPr>
          <w:i/>
          <w:sz w:val="22"/>
          <w:szCs w:val="22"/>
        </w:rPr>
        <w:t xml:space="preserve">effectiveness of the </w:t>
      </w:r>
      <w:r w:rsidR="003E126A" w:rsidRPr="00452A4F">
        <w:rPr>
          <w:i/>
          <w:sz w:val="22"/>
          <w:szCs w:val="22"/>
        </w:rPr>
        <w:t>program</w:t>
      </w:r>
      <w:r w:rsidR="0099011B" w:rsidRPr="00452A4F">
        <w:rPr>
          <w:i/>
          <w:sz w:val="22"/>
          <w:szCs w:val="22"/>
        </w:rPr>
        <w:t xml:space="preserve"> in preparing </w:t>
      </w:r>
      <w:r w:rsidR="00C16E30" w:rsidRPr="00452A4F">
        <w:rPr>
          <w:i/>
          <w:sz w:val="22"/>
          <w:szCs w:val="22"/>
        </w:rPr>
        <w:t xml:space="preserve">students </w:t>
      </w:r>
      <w:r w:rsidR="0099011B" w:rsidRPr="00452A4F">
        <w:rPr>
          <w:i/>
          <w:sz w:val="22"/>
          <w:szCs w:val="22"/>
        </w:rPr>
        <w:t>for their lives</w:t>
      </w:r>
      <w:r w:rsidR="00C16E30" w:rsidRPr="00452A4F">
        <w:rPr>
          <w:i/>
          <w:sz w:val="22"/>
          <w:szCs w:val="22"/>
        </w:rPr>
        <w:t xml:space="preserve"> after Cal Poly</w:t>
      </w:r>
      <w:r w:rsidR="003E126A" w:rsidRPr="00452A4F">
        <w:rPr>
          <w:i/>
          <w:sz w:val="22"/>
          <w:szCs w:val="22"/>
        </w:rPr>
        <w:t>?</w:t>
      </w:r>
    </w:p>
    <w:p w14:paraId="0D78F5B9" w14:textId="77777777" w:rsidR="003E126A" w:rsidRPr="00452A4F" w:rsidRDefault="003E126A" w:rsidP="00A071C7">
      <w:pPr>
        <w:rPr>
          <w:i/>
          <w:sz w:val="22"/>
          <w:szCs w:val="22"/>
        </w:rPr>
      </w:pPr>
    </w:p>
    <w:p w14:paraId="72DD10AC" w14:textId="6CB2DD73" w:rsidR="00354BF3" w:rsidRDefault="00C16E30" w:rsidP="00470023">
      <w:pPr>
        <w:rPr>
          <w:i/>
          <w:sz w:val="22"/>
          <w:szCs w:val="22"/>
        </w:rPr>
      </w:pPr>
      <w:r w:rsidRPr="00452A4F">
        <w:rPr>
          <w:i/>
          <w:sz w:val="22"/>
          <w:szCs w:val="22"/>
        </w:rPr>
        <w:t>D</w:t>
      </w:r>
      <w:r w:rsidR="003E126A" w:rsidRPr="00452A4F">
        <w:rPr>
          <w:i/>
          <w:sz w:val="22"/>
          <w:szCs w:val="22"/>
        </w:rPr>
        <w:t>escribe any measures used to obtain feedback from</w:t>
      </w:r>
      <w:r w:rsidR="00C46D06" w:rsidRPr="00452A4F">
        <w:rPr>
          <w:i/>
          <w:sz w:val="22"/>
          <w:szCs w:val="22"/>
        </w:rPr>
        <w:t xml:space="preserve"> </w:t>
      </w:r>
      <w:r w:rsidR="00817BEE" w:rsidRPr="00452A4F">
        <w:rPr>
          <w:i/>
          <w:sz w:val="22"/>
          <w:szCs w:val="22"/>
        </w:rPr>
        <w:t xml:space="preserve">recent graduates, </w:t>
      </w:r>
      <w:r w:rsidR="003E126A" w:rsidRPr="00452A4F">
        <w:rPr>
          <w:i/>
          <w:sz w:val="22"/>
          <w:szCs w:val="22"/>
        </w:rPr>
        <w:t>alumni</w:t>
      </w:r>
      <w:r w:rsidR="00817BEE" w:rsidRPr="00452A4F">
        <w:rPr>
          <w:i/>
          <w:sz w:val="22"/>
          <w:szCs w:val="22"/>
        </w:rPr>
        <w:t>,</w:t>
      </w:r>
      <w:r w:rsidR="003E126A" w:rsidRPr="00452A4F">
        <w:rPr>
          <w:i/>
          <w:sz w:val="22"/>
          <w:szCs w:val="22"/>
        </w:rPr>
        <w:t xml:space="preserve"> </w:t>
      </w:r>
      <w:r w:rsidR="000A0322" w:rsidRPr="00452A4F">
        <w:rPr>
          <w:i/>
          <w:sz w:val="22"/>
          <w:szCs w:val="22"/>
        </w:rPr>
        <w:t xml:space="preserve">and employers </w:t>
      </w:r>
      <w:r w:rsidR="003E126A" w:rsidRPr="00452A4F">
        <w:rPr>
          <w:i/>
          <w:sz w:val="22"/>
          <w:szCs w:val="22"/>
        </w:rPr>
        <w:t>(e</w:t>
      </w:r>
      <w:r w:rsidR="00C46D06" w:rsidRPr="00452A4F">
        <w:rPr>
          <w:i/>
          <w:sz w:val="22"/>
          <w:szCs w:val="22"/>
        </w:rPr>
        <w:t xml:space="preserve">.g., surveys, </w:t>
      </w:r>
      <w:r w:rsidR="000A0322" w:rsidRPr="00452A4F">
        <w:rPr>
          <w:i/>
          <w:sz w:val="22"/>
          <w:szCs w:val="22"/>
        </w:rPr>
        <w:t xml:space="preserve">focus groups, </w:t>
      </w:r>
      <w:r w:rsidR="00817BEE" w:rsidRPr="00452A4F">
        <w:rPr>
          <w:i/>
          <w:sz w:val="22"/>
          <w:szCs w:val="22"/>
        </w:rPr>
        <w:t xml:space="preserve">visiting professionals, </w:t>
      </w:r>
      <w:r w:rsidR="000A0322" w:rsidRPr="00452A4F">
        <w:rPr>
          <w:i/>
          <w:sz w:val="22"/>
          <w:szCs w:val="22"/>
        </w:rPr>
        <w:t>etc.</w:t>
      </w:r>
      <w:r w:rsidR="003E126A" w:rsidRPr="00452A4F">
        <w:rPr>
          <w:i/>
          <w:sz w:val="22"/>
          <w:szCs w:val="22"/>
        </w:rPr>
        <w:t>)</w:t>
      </w:r>
      <w:r w:rsidR="00FE0C00" w:rsidRPr="00452A4F">
        <w:rPr>
          <w:i/>
          <w:sz w:val="22"/>
          <w:szCs w:val="22"/>
        </w:rPr>
        <w:t>.  What do</w:t>
      </w:r>
      <w:r w:rsidR="00B37414">
        <w:rPr>
          <w:i/>
          <w:sz w:val="22"/>
          <w:szCs w:val="22"/>
        </w:rPr>
        <w:t>es</w:t>
      </w:r>
      <w:r w:rsidR="00FE0C00" w:rsidRPr="00452A4F">
        <w:rPr>
          <w:i/>
          <w:sz w:val="22"/>
          <w:szCs w:val="22"/>
        </w:rPr>
        <w:t xml:space="preserve"> </w:t>
      </w:r>
      <w:r w:rsidR="00B37414">
        <w:rPr>
          <w:i/>
          <w:sz w:val="22"/>
          <w:szCs w:val="22"/>
        </w:rPr>
        <w:t>the feedback</w:t>
      </w:r>
      <w:r w:rsidR="00C603E2" w:rsidRPr="00452A4F">
        <w:rPr>
          <w:i/>
          <w:sz w:val="22"/>
          <w:szCs w:val="22"/>
        </w:rPr>
        <w:t xml:space="preserve"> </w:t>
      </w:r>
      <w:r w:rsidR="00FE0C00" w:rsidRPr="00452A4F">
        <w:rPr>
          <w:i/>
          <w:sz w:val="22"/>
          <w:szCs w:val="22"/>
        </w:rPr>
        <w:t>suggest abou</w:t>
      </w:r>
      <w:r w:rsidR="00C46D06" w:rsidRPr="00452A4F">
        <w:rPr>
          <w:i/>
          <w:sz w:val="22"/>
          <w:szCs w:val="22"/>
        </w:rPr>
        <w:t xml:space="preserve">t the </w:t>
      </w:r>
      <w:r w:rsidR="000A0322" w:rsidRPr="00452A4F">
        <w:rPr>
          <w:i/>
          <w:sz w:val="22"/>
          <w:szCs w:val="22"/>
        </w:rPr>
        <w:t xml:space="preserve">effectiveness of the </w:t>
      </w:r>
      <w:r w:rsidR="00C46D06" w:rsidRPr="00452A4F">
        <w:rPr>
          <w:i/>
          <w:sz w:val="22"/>
          <w:szCs w:val="22"/>
        </w:rPr>
        <w:t>program</w:t>
      </w:r>
      <w:r w:rsidR="000A0322" w:rsidRPr="00452A4F">
        <w:rPr>
          <w:i/>
          <w:sz w:val="22"/>
          <w:szCs w:val="22"/>
        </w:rPr>
        <w:t>?</w:t>
      </w:r>
    </w:p>
    <w:p w14:paraId="4DF68BC2" w14:textId="25D58C33" w:rsidR="00A071C7" w:rsidRPr="00354BF3" w:rsidRDefault="00C46D06" w:rsidP="00470023">
      <w:pPr>
        <w:rPr>
          <w:i/>
          <w:sz w:val="22"/>
          <w:szCs w:val="22"/>
        </w:rPr>
      </w:pPr>
      <w:r>
        <w:rPr>
          <w:i/>
        </w:rPr>
        <w:t xml:space="preserve"> </w:t>
      </w:r>
    </w:p>
    <w:p w14:paraId="22B8F229" w14:textId="016D2746" w:rsidR="00A071C7" w:rsidRPr="0038758A" w:rsidRDefault="00BF0BF6" w:rsidP="0038758A">
      <w:pPr>
        <w:outlineLvl w:val="0"/>
        <w:rPr>
          <w:b/>
          <w:sz w:val="28"/>
          <w:szCs w:val="28"/>
        </w:rPr>
      </w:pPr>
      <w:r w:rsidRPr="00452A4F">
        <w:rPr>
          <w:b/>
          <w:sz w:val="28"/>
          <w:szCs w:val="28"/>
        </w:rPr>
        <w:t>V</w:t>
      </w:r>
      <w:r w:rsidR="00A071C7" w:rsidRPr="00452A4F">
        <w:rPr>
          <w:b/>
          <w:sz w:val="28"/>
          <w:szCs w:val="28"/>
        </w:rPr>
        <w:t xml:space="preserve">. </w:t>
      </w:r>
      <w:r w:rsidR="004204A7" w:rsidRPr="00452A4F">
        <w:rPr>
          <w:b/>
          <w:sz w:val="28"/>
          <w:szCs w:val="28"/>
        </w:rPr>
        <w:t xml:space="preserve">Program </w:t>
      </w:r>
      <w:r w:rsidR="009D50AE" w:rsidRPr="00452A4F">
        <w:rPr>
          <w:b/>
          <w:sz w:val="28"/>
          <w:szCs w:val="28"/>
        </w:rPr>
        <w:t>Planning</w:t>
      </w:r>
    </w:p>
    <w:p w14:paraId="53886A11" w14:textId="77777777" w:rsidR="0038758A" w:rsidRDefault="0038758A" w:rsidP="003C049B">
      <w:pPr>
        <w:outlineLvl w:val="0"/>
        <w:rPr>
          <w:b/>
          <w:sz w:val="22"/>
          <w:szCs w:val="22"/>
        </w:rPr>
      </w:pPr>
    </w:p>
    <w:p w14:paraId="7E04EF76" w14:textId="6D1EA75E" w:rsidR="009D50AE" w:rsidRPr="00452A4F" w:rsidRDefault="004669B1" w:rsidP="003C049B">
      <w:pPr>
        <w:outlineLvl w:val="0"/>
        <w:rPr>
          <w:b/>
          <w:sz w:val="22"/>
          <w:szCs w:val="22"/>
        </w:rPr>
      </w:pPr>
      <w:r w:rsidRPr="00452A4F">
        <w:rPr>
          <w:b/>
          <w:sz w:val="22"/>
          <w:szCs w:val="22"/>
        </w:rPr>
        <w:t>A</w:t>
      </w:r>
      <w:r w:rsidR="00A071C7" w:rsidRPr="00452A4F">
        <w:rPr>
          <w:b/>
          <w:sz w:val="22"/>
          <w:szCs w:val="22"/>
        </w:rPr>
        <w:t xml:space="preserve">. </w:t>
      </w:r>
      <w:r w:rsidR="00E4142A" w:rsidRPr="00452A4F">
        <w:rPr>
          <w:b/>
          <w:sz w:val="22"/>
          <w:szCs w:val="22"/>
        </w:rPr>
        <w:t>Student Demand</w:t>
      </w:r>
    </w:p>
    <w:p w14:paraId="656D919F" w14:textId="77777777" w:rsidR="00A67707" w:rsidRPr="00452A4F" w:rsidRDefault="00A67707" w:rsidP="00A071C7">
      <w:pPr>
        <w:rPr>
          <w:b/>
          <w:sz w:val="22"/>
          <w:szCs w:val="22"/>
        </w:rPr>
      </w:pPr>
    </w:p>
    <w:p w14:paraId="6101D556" w14:textId="1D7B39AF" w:rsidR="00F83345" w:rsidRPr="00452A4F" w:rsidRDefault="001F55D7" w:rsidP="5CA767FD">
      <w:pPr>
        <w:rPr>
          <w:i/>
          <w:iCs/>
          <w:sz w:val="22"/>
          <w:szCs w:val="22"/>
        </w:rPr>
      </w:pPr>
      <w:r w:rsidRPr="5CA767FD">
        <w:rPr>
          <w:b/>
          <w:bCs/>
          <w:i/>
          <w:iCs/>
          <w:sz w:val="22"/>
          <w:szCs w:val="22"/>
        </w:rPr>
        <w:t xml:space="preserve">Admissions. </w:t>
      </w:r>
      <w:r w:rsidR="00D128AA" w:rsidRPr="009B64A0">
        <w:rPr>
          <w:bCs/>
          <w:i/>
          <w:iCs/>
          <w:sz w:val="22"/>
          <w:szCs w:val="22"/>
        </w:rPr>
        <w:t>Using data provided by Graduate Education, a</w:t>
      </w:r>
      <w:r w:rsidR="00A67707" w:rsidRPr="009B64A0">
        <w:rPr>
          <w:i/>
          <w:iCs/>
          <w:sz w:val="22"/>
          <w:szCs w:val="22"/>
        </w:rPr>
        <w:t>nalyze</w:t>
      </w:r>
      <w:r w:rsidR="00A67707" w:rsidRPr="5CA767FD">
        <w:rPr>
          <w:i/>
          <w:iCs/>
          <w:sz w:val="22"/>
          <w:szCs w:val="22"/>
        </w:rPr>
        <w:t xml:space="preserve"> </w:t>
      </w:r>
      <w:r w:rsidR="00416D9D" w:rsidRPr="5CA767FD">
        <w:rPr>
          <w:i/>
          <w:iCs/>
          <w:sz w:val="22"/>
          <w:szCs w:val="22"/>
        </w:rPr>
        <w:t xml:space="preserve">admissions </w:t>
      </w:r>
      <w:r w:rsidR="00A67707" w:rsidRPr="5CA767FD">
        <w:rPr>
          <w:i/>
          <w:iCs/>
          <w:sz w:val="22"/>
          <w:szCs w:val="22"/>
        </w:rPr>
        <w:t>trends</w:t>
      </w:r>
      <w:r w:rsidR="00416D9D" w:rsidRPr="5CA767FD">
        <w:rPr>
          <w:i/>
          <w:iCs/>
          <w:sz w:val="22"/>
          <w:szCs w:val="22"/>
        </w:rPr>
        <w:t xml:space="preserve"> over the </w:t>
      </w:r>
      <w:r w:rsidR="00D86898" w:rsidRPr="5CA767FD">
        <w:rPr>
          <w:i/>
          <w:iCs/>
          <w:sz w:val="22"/>
          <w:szCs w:val="22"/>
        </w:rPr>
        <w:t>period under review</w:t>
      </w:r>
      <w:r w:rsidR="00416D9D" w:rsidRPr="5CA767FD">
        <w:rPr>
          <w:i/>
          <w:iCs/>
          <w:sz w:val="22"/>
          <w:szCs w:val="22"/>
        </w:rPr>
        <w:t xml:space="preserve"> </w:t>
      </w:r>
      <w:r w:rsidR="00272032" w:rsidRPr="5CA767FD">
        <w:rPr>
          <w:i/>
          <w:iCs/>
          <w:sz w:val="22"/>
          <w:szCs w:val="22"/>
        </w:rPr>
        <w:t>—</w:t>
      </w:r>
      <w:r w:rsidR="00A67707" w:rsidRPr="5CA767FD">
        <w:rPr>
          <w:i/>
          <w:iCs/>
          <w:sz w:val="22"/>
          <w:szCs w:val="22"/>
        </w:rPr>
        <w:t xml:space="preserve"> </w:t>
      </w:r>
      <w:r w:rsidR="0019497B" w:rsidRPr="5CA767FD">
        <w:rPr>
          <w:i/>
          <w:iCs/>
          <w:sz w:val="22"/>
          <w:szCs w:val="22"/>
        </w:rPr>
        <w:t>students who applied</w:t>
      </w:r>
      <w:r w:rsidR="00A67707" w:rsidRPr="5CA767FD">
        <w:rPr>
          <w:i/>
          <w:iCs/>
          <w:sz w:val="22"/>
          <w:szCs w:val="22"/>
        </w:rPr>
        <w:t xml:space="preserve">, </w:t>
      </w:r>
      <w:r w:rsidR="0019497B" w:rsidRPr="5CA767FD">
        <w:rPr>
          <w:i/>
          <w:iCs/>
          <w:sz w:val="22"/>
          <w:szCs w:val="22"/>
        </w:rPr>
        <w:t xml:space="preserve">were </w:t>
      </w:r>
      <w:r w:rsidR="00416D9D" w:rsidRPr="5CA767FD">
        <w:rPr>
          <w:i/>
          <w:iCs/>
          <w:sz w:val="22"/>
          <w:szCs w:val="22"/>
        </w:rPr>
        <w:t>selected, and enrolled</w:t>
      </w:r>
      <w:r w:rsidR="00A67707" w:rsidRPr="5CA767FD">
        <w:rPr>
          <w:i/>
          <w:iCs/>
          <w:sz w:val="22"/>
          <w:szCs w:val="22"/>
        </w:rPr>
        <w:t xml:space="preserve">. </w:t>
      </w:r>
      <w:r w:rsidR="00E57A40" w:rsidRPr="5CA767FD">
        <w:rPr>
          <w:i/>
          <w:iCs/>
          <w:sz w:val="22"/>
          <w:szCs w:val="22"/>
        </w:rPr>
        <w:t>Is the program enrolling the desired number of students?</w:t>
      </w:r>
    </w:p>
    <w:p w14:paraId="39B2290E" w14:textId="77777777" w:rsidR="00F83345" w:rsidRPr="00452A4F" w:rsidRDefault="00F83345" w:rsidP="008E4091">
      <w:pPr>
        <w:rPr>
          <w:i/>
          <w:sz w:val="22"/>
          <w:szCs w:val="22"/>
        </w:rPr>
      </w:pPr>
    </w:p>
    <w:p w14:paraId="1AE7D6F3" w14:textId="1B60C2CC" w:rsidR="008E4091" w:rsidRDefault="009A53B8" w:rsidP="008E4091">
      <w:pPr>
        <w:rPr>
          <w:i/>
          <w:sz w:val="22"/>
          <w:szCs w:val="22"/>
        </w:rPr>
      </w:pPr>
      <w:r w:rsidRPr="00452A4F">
        <w:rPr>
          <w:i/>
          <w:sz w:val="22"/>
          <w:szCs w:val="22"/>
        </w:rPr>
        <w:t xml:space="preserve">Analyze trends in entrance measures </w:t>
      </w:r>
      <w:r w:rsidR="00A67E55">
        <w:rPr>
          <w:i/>
          <w:sz w:val="22"/>
          <w:szCs w:val="22"/>
        </w:rPr>
        <w:t xml:space="preserve">over the period of review </w:t>
      </w:r>
      <w:r w:rsidRPr="00452A4F">
        <w:rPr>
          <w:i/>
          <w:sz w:val="22"/>
          <w:szCs w:val="22"/>
        </w:rPr>
        <w:t xml:space="preserve">— </w:t>
      </w:r>
      <w:r w:rsidR="000435B4" w:rsidRPr="00452A4F">
        <w:rPr>
          <w:i/>
          <w:sz w:val="22"/>
          <w:szCs w:val="22"/>
        </w:rPr>
        <w:t>Grade Point Average (</w:t>
      </w:r>
      <w:r w:rsidRPr="00452A4F">
        <w:rPr>
          <w:i/>
          <w:sz w:val="22"/>
          <w:szCs w:val="22"/>
        </w:rPr>
        <w:t>GPA</w:t>
      </w:r>
      <w:r w:rsidR="000435B4" w:rsidRPr="00452A4F">
        <w:rPr>
          <w:i/>
          <w:sz w:val="22"/>
          <w:szCs w:val="22"/>
        </w:rPr>
        <w:t>)</w:t>
      </w:r>
      <w:r w:rsidRPr="00452A4F">
        <w:rPr>
          <w:i/>
          <w:sz w:val="22"/>
          <w:szCs w:val="22"/>
        </w:rPr>
        <w:t>,</w:t>
      </w:r>
      <w:r w:rsidR="00416D9D">
        <w:rPr>
          <w:i/>
          <w:sz w:val="22"/>
          <w:szCs w:val="22"/>
        </w:rPr>
        <w:t xml:space="preserve"> standard test scores such as the GRE or GMAT</w:t>
      </w:r>
      <w:r w:rsidR="00A67E55">
        <w:rPr>
          <w:i/>
          <w:sz w:val="22"/>
          <w:szCs w:val="22"/>
        </w:rPr>
        <w:t xml:space="preserve"> if required (noting if such tests are required for all applicants or only for those without a Cal Poly undergraduate degree)</w:t>
      </w:r>
      <w:r w:rsidR="00416D9D">
        <w:rPr>
          <w:i/>
          <w:sz w:val="22"/>
          <w:szCs w:val="22"/>
        </w:rPr>
        <w:t>,</w:t>
      </w:r>
      <w:r w:rsidRPr="00452A4F">
        <w:rPr>
          <w:i/>
          <w:sz w:val="22"/>
          <w:szCs w:val="22"/>
        </w:rPr>
        <w:t xml:space="preserve"> </w:t>
      </w:r>
      <w:r w:rsidR="00416D9D">
        <w:rPr>
          <w:i/>
          <w:sz w:val="22"/>
          <w:szCs w:val="22"/>
        </w:rPr>
        <w:t xml:space="preserve">verification of writing competency, and other factors in determining graduate success </w:t>
      </w:r>
      <w:r w:rsidRPr="00452A4F">
        <w:rPr>
          <w:i/>
          <w:sz w:val="22"/>
          <w:szCs w:val="22"/>
        </w:rPr>
        <w:t xml:space="preserve">as applicable. </w:t>
      </w:r>
      <w:r w:rsidR="00416D9D">
        <w:rPr>
          <w:i/>
          <w:sz w:val="22"/>
          <w:szCs w:val="22"/>
        </w:rPr>
        <w:t>For international students, consider TO</w:t>
      </w:r>
      <w:r w:rsidR="000644BF">
        <w:rPr>
          <w:i/>
          <w:sz w:val="22"/>
          <w:szCs w:val="22"/>
        </w:rPr>
        <w:t>E</w:t>
      </w:r>
      <w:r w:rsidR="00416D9D">
        <w:rPr>
          <w:i/>
          <w:sz w:val="22"/>
          <w:szCs w:val="22"/>
        </w:rPr>
        <w:t xml:space="preserve">FL scores. </w:t>
      </w:r>
      <w:r w:rsidR="008E4091" w:rsidRPr="00452A4F">
        <w:rPr>
          <w:i/>
          <w:sz w:val="22"/>
          <w:szCs w:val="22"/>
        </w:rPr>
        <w:t xml:space="preserve">Is the program enrolling the </w:t>
      </w:r>
      <w:r w:rsidR="00180199" w:rsidRPr="00452A4F">
        <w:rPr>
          <w:i/>
          <w:sz w:val="22"/>
          <w:szCs w:val="22"/>
        </w:rPr>
        <w:t xml:space="preserve">desired </w:t>
      </w:r>
      <w:r w:rsidR="009A0543" w:rsidRPr="00452A4F">
        <w:rPr>
          <w:i/>
          <w:sz w:val="22"/>
          <w:szCs w:val="22"/>
        </w:rPr>
        <w:t xml:space="preserve">quality of </w:t>
      </w:r>
      <w:r w:rsidR="00180199" w:rsidRPr="00452A4F">
        <w:rPr>
          <w:i/>
          <w:sz w:val="22"/>
          <w:szCs w:val="22"/>
        </w:rPr>
        <w:t>students</w:t>
      </w:r>
      <w:r w:rsidR="008E4091" w:rsidRPr="00452A4F">
        <w:rPr>
          <w:i/>
          <w:sz w:val="22"/>
          <w:szCs w:val="22"/>
        </w:rPr>
        <w:t xml:space="preserve">? </w:t>
      </w:r>
      <w:r w:rsidR="00030B6E" w:rsidRPr="009B64A0">
        <w:rPr>
          <w:i/>
          <w:iCs/>
          <w:sz w:val="22"/>
          <w:szCs w:val="22"/>
        </w:rPr>
        <w:t>If you have a blended program, what is the percentage of students enrolled from each admission source</w:t>
      </w:r>
      <w:r w:rsidR="00F74898" w:rsidRPr="009B64A0">
        <w:rPr>
          <w:i/>
          <w:iCs/>
          <w:sz w:val="22"/>
          <w:szCs w:val="22"/>
        </w:rPr>
        <w:t xml:space="preserve">. You may want to </w:t>
      </w:r>
      <w:r w:rsidR="00030B6E" w:rsidRPr="009B64A0">
        <w:rPr>
          <w:i/>
          <w:iCs/>
          <w:sz w:val="22"/>
          <w:szCs w:val="22"/>
        </w:rPr>
        <w:t xml:space="preserve">include </w:t>
      </w:r>
      <w:r w:rsidR="00F74898" w:rsidRPr="009B64A0">
        <w:rPr>
          <w:i/>
          <w:iCs/>
          <w:sz w:val="22"/>
          <w:szCs w:val="22"/>
        </w:rPr>
        <w:t>a</w:t>
      </w:r>
      <w:r w:rsidR="00030B6E" w:rsidRPr="009B64A0">
        <w:rPr>
          <w:i/>
          <w:iCs/>
          <w:sz w:val="22"/>
          <w:szCs w:val="22"/>
        </w:rPr>
        <w:t xml:space="preserve"> discussion in differences in entrance measures or desired quality amongst your student populations.</w:t>
      </w:r>
    </w:p>
    <w:p w14:paraId="3378344A" w14:textId="77777777" w:rsidR="001F55D7" w:rsidRDefault="001F55D7" w:rsidP="008E4091">
      <w:pPr>
        <w:rPr>
          <w:i/>
          <w:sz w:val="22"/>
          <w:szCs w:val="22"/>
        </w:rPr>
      </w:pPr>
    </w:p>
    <w:p w14:paraId="257AC118" w14:textId="34AB3472" w:rsidR="001F55D7" w:rsidRPr="001F55D7" w:rsidRDefault="001F55D7" w:rsidP="008E4091">
      <w:pPr>
        <w:rPr>
          <w:i/>
          <w:sz w:val="22"/>
          <w:szCs w:val="22"/>
        </w:rPr>
      </w:pPr>
      <w:r>
        <w:rPr>
          <w:b/>
          <w:i/>
          <w:sz w:val="22"/>
          <w:szCs w:val="22"/>
        </w:rPr>
        <w:lastRenderedPageBreak/>
        <w:t xml:space="preserve">Recruitment. </w:t>
      </w:r>
      <w:r>
        <w:rPr>
          <w:i/>
          <w:sz w:val="22"/>
          <w:szCs w:val="22"/>
        </w:rPr>
        <w:t xml:space="preserve">Identify potential undergraduate programs in CA that could supply students for </w:t>
      </w:r>
      <w:r w:rsidR="00A67E55">
        <w:rPr>
          <w:i/>
          <w:sz w:val="22"/>
          <w:szCs w:val="22"/>
        </w:rPr>
        <w:t>your</w:t>
      </w:r>
      <w:r>
        <w:rPr>
          <w:i/>
          <w:sz w:val="22"/>
          <w:szCs w:val="22"/>
        </w:rPr>
        <w:t xml:space="preserve"> program.  Describe any key educational</w:t>
      </w:r>
      <w:r w:rsidR="008F1CB4">
        <w:rPr>
          <w:i/>
          <w:sz w:val="22"/>
          <w:szCs w:val="22"/>
        </w:rPr>
        <w:t xml:space="preserve"> and/or professional </w:t>
      </w:r>
      <w:r>
        <w:rPr>
          <w:i/>
          <w:sz w:val="22"/>
          <w:szCs w:val="22"/>
        </w:rPr>
        <w:t xml:space="preserve">outcomes that differentiate </w:t>
      </w:r>
      <w:r w:rsidR="00A67E55">
        <w:rPr>
          <w:i/>
          <w:sz w:val="22"/>
          <w:szCs w:val="22"/>
        </w:rPr>
        <w:t xml:space="preserve">your </w:t>
      </w:r>
      <w:r>
        <w:rPr>
          <w:i/>
          <w:sz w:val="22"/>
          <w:szCs w:val="22"/>
        </w:rPr>
        <w:t>program from others offered in CA.  Identify individuals who will support recruitment efforts for the program.</w:t>
      </w:r>
    </w:p>
    <w:p w14:paraId="4B2DECC3" w14:textId="77777777" w:rsidR="008E4091" w:rsidRPr="00452A4F" w:rsidRDefault="008E4091" w:rsidP="008E4091">
      <w:pPr>
        <w:rPr>
          <w:i/>
          <w:sz w:val="22"/>
          <w:szCs w:val="22"/>
        </w:rPr>
      </w:pPr>
    </w:p>
    <w:p w14:paraId="1E638A50" w14:textId="6A6A6FF5" w:rsidR="00005B9F" w:rsidRPr="00452A4F" w:rsidRDefault="004669B1" w:rsidP="003C049B">
      <w:pPr>
        <w:outlineLvl w:val="0"/>
        <w:rPr>
          <w:b/>
          <w:sz w:val="22"/>
          <w:szCs w:val="22"/>
        </w:rPr>
      </w:pPr>
      <w:r w:rsidRPr="00452A4F">
        <w:rPr>
          <w:b/>
          <w:sz w:val="22"/>
          <w:szCs w:val="22"/>
        </w:rPr>
        <w:t>B</w:t>
      </w:r>
      <w:r w:rsidR="00A071C7" w:rsidRPr="00452A4F">
        <w:rPr>
          <w:b/>
          <w:sz w:val="22"/>
          <w:szCs w:val="22"/>
        </w:rPr>
        <w:t xml:space="preserve">. </w:t>
      </w:r>
      <w:r w:rsidR="00E4142A" w:rsidRPr="00452A4F">
        <w:rPr>
          <w:b/>
          <w:sz w:val="22"/>
          <w:szCs w:val="22"/>
        </w:rPr>
        <w:t xml:space="preserve">Instructional </w:t>
      </w:r>
      <w:r w:rsidR="00005B9F" w:rsidRPr="00452A4F">
        <w:rPr>
          <w:b/>
          <w:sz w:val="22"/>
          <w:szCs w:val="22"/>
        </w:rPr>
        <w:t>Capacity</w:t>
      </w:r>
      <w:r w:rsidR="00AB47E2" w:rsidRPr="00452A4F">
        <w:rPr>
          <w:b/>
          <w:sz w:val="22"/>
          <w:szCs w:val="22"/>
        </w:rPr>
        <w:t xml:space="preserve"> and </w:t>
      </w:r>
      <w:r w:rsidR="004E4E92" w:rsidRPr="00452A4F">
        <w:rPr>
          <w:b/>
          <w:sz w:val="22"/>
          <w:szCs w:val="22"/>
        </w:rPr>
        <w:t xml:space="preserve">Enrolled </w:t>
      </w:r>
      <w:r w:rsidR="00105244" w:rsidRPr="00452A4F">
        <w:rPr>
          <w:b/>
          <w:sz w:val="22"/>
          <w:szCs w:val="22"/>
        </w:rPr>
        <w:t>S</w:t>
      </w:r>
      <w:r w:rsidR="004E4E92" w:rsidRPr="00452A4F">
        <w:rPr>
          <w:b/>
          <w:sz w:val="22"/>
          <w:szCs w:val="22"/>
        </w:rPr>
        <w:t xml:space="preserve">tudent </w:t>
      </w:r>
      <w:r w:rsidR="00AB47E2" w:rsidRPr="00452A4F">
        <w:rPr>
          <w:b/>
          <w:sz w:val="22"/>
          <w:szCs w:val="22"/>
        </w:rPr>
        <w:t>Demand</w:t>
      </w:r>
    </w:p>
    <w:p w14:paraId="15152B4A" w14:textId="77777777" w:rsidR="00AF76C3" w:rsidRPr="00452A4F" w:rsidRDefault="00AF76C3" w:rsidP="00A071C7">
      <w:pPr>
        <w:rPr>
          <w:b/>
          <w:sz w:val="22"/>
          <w:szCs w:val="22"/>
        </w:rPr>
      </w:pPr>
    </w:p>
    <w:p w14:paraId="054CC6F5" w14:textId="7AD1B182" w:rsidR="00C9677A" w:rsidRPr="00D95BA4" w:rsidRDefault="006B1B4C" w:rsidP="00AB47E2">
      <w:pPr>
        <w:rPr>
          <w:i/>
          <w:sz w:val="22"/>
          <w:szCs w:val="22"/>
        </w:rPr>
      </w:pPr>
      <w:r>
        <w:rPr>
          <w:i/>
          <w:sz w:val="22"/>
          <w:szCs w:val="22"/>
        </w:rPr>
        <w:t>Using the SCU Production Pro</w:t>
      </w:r>
      <w:r w:rsidRPr="00D95BA4">
        <w:rPr>
          <w:i/>
          <w:sz w:val="22"/>
          <w:szCs w:val="22"/>
        </w:rPr>
        <w:t>file (</w:t>
      </w:r>
      <w:r w:rsidR="00D95BA4" w:rsidRPr="00D95BA4">
        <w:rPr>
          <w:i/>
          <w:sz w:val="22"/>
          <w:szCs w:val="22"/>
        </w:rPr>
        <w:t>Appendix H</w:t>
      </w:r>
      <w:r w:rsidRPr="00D95BA4">
        <w:rPr>
          <w:i/>
          <w:sz w:val="22"/>
          <w:szCs w:val="22"/>
        </w:rPr>
        <w:t>), i</w:t>
      </w:r>
      <w:r w:rsidR="001C47FD" w:rsidRPr="00D95BA4">
        <w:rPr>
          <w:i/>
          <w:sz w:val="22"/>
          <w:szCs w:val="22"/>
        </w:rPr>
        <w:t xml:space="preserve">ndicate the approximate percentage of teaching effort that is required </w:t>
      </w:r>
      <w:r w:rsidRPr="00D95BA4">
        <w:rPr>
          <w:i/>
          <w:sz w:val="22"/>
          <w:szCs w:val="22"/>
        </w:rPr>
        <w:t>to support the graduate</w:t>
      </w:r>
      <w:r w:rsidR="008F5C28" w:rsidRPr="00D95BA4">
        <w:rPr>
          <w:i/>
          <w:sz w:val="22"/>
          <w:szCs w:val="22"/>
        </w:rPr>
        <w:t xml:space="preserve"> program.  Is the academic unit able to meet the course demand needs for your students, including the ability to offer sufficient courses </w:t>
      </w:r>
      <w:r w:rsidR="008F1CB4">
        <w:rPr>
          <w:i/>
          <w:sz w:val="22"/>
          <w:szCs w:val="22"/>
        </w:rPr>
        <w:t xml:space="preserve">and supervision support </w:t>
      </w:r>
      <w:r w:rsidR="008F5C28" w:rsidRPr="00D95BA4">
        <w:rPr>
          <w:i/>
          <w:sz w:val="22"/>
          <w:szCs w:val="22"/>
        </w:rPr>
        <w:t>each quarter?</w:t>
      </w:r>
    </w:p>
    <w:p w14:paraId="2283272A" w14:textId="77777777" w:rsidR="001C47FD" w:rsidRPr="00D95BA4" w:rsidRDefault="001C47FD" w:rsidP="00AB47E2">
      <w:pPr>
        <w:rPr>
          <w:i/>
          <w:sz w:val="22"/>
          <w:szCs w:val="22"/>
        </w:rPr>
      </w:pPr>
    </w:p>
    <w:p w14:paraId="43EF1194" w14:textId="44399C60" w:rsidR="004E4E92" w:rsidRPr="00452A4F" w:rsidRDefault="0099352D" w:rsidP="00AB47E2">
      <w:pPr>
        <w:rPr>
          <w:i/>
          <w:sz w:val="22"/>
          <w:szCs w:val="22"/>
        </w:rPr>
      </w:pPr>
      <w:r w:rsidRPr="00D95BA4">
        <w:rPr>
          <w:i/>
          <w:sz w:val="22"/>
          <w:szCs w:val="22"/>
        </w:rPr>
        <w:t xml:space="preserve">Given the </w:t>
      </w:r>
      <w:r w:rsidR="00DE01B9" w:rsidRPr="00D95BA4">
        <w:rPr>
          <w:i/>
          <w:sz w:val="22"/>
          <w:szCs w:val="22"/>
        </w:rPr>
        <w:t xml:space="preserve">existing </w:t>
      </w:r>
      <w:r w:rsidR="000435B4" w:rsidRPr="00D95BA4">
        <w:rPr>
          <w:i/>
          <w:sz w:val="22"/>
          <w:szCs w:val="22"/>
        </w:rPr>
        <w:t xml:space="preserve">curriculum and the </w:t>
      </w:r>
      <w:r w:rsidRPr="00D95BA4">
        <w:rPr>
          <w:i/>
          <w:sz w:val="22"/>
          <w:szCs w:val="22"/>
        </w:rPr>
        <w:t xml:space="preserve">resources that are </w:t>
      </w:r>
      <w:r w:rsidR="00DE01B9" w:rsidRPr="00D95BA4">
        <w:rPr>
          <w:i/>
          <w:sz w:val="22"/>
          <w:szCs w:val="22"/>
        </w:rPr>
        <w:t xml:space="preserve">currently </w:t>
      </w:r>
      <w:r w:rsidR="001F55D7" w:rsidRPr="00D95BA4">
        <w:rPr>
          <w:i/>
          <w:sz w:val="22"/>
          <w:szCs w:val="22"/>
        </w:rPr>
        <w:t>available to the program</w:t>
      </w:r>
      <w:r w:rsidRPr="00D95BA4">
        <w:rPr>
          <w:i/>
          <w:sz w:val="22"/>
          <w:szCs w:val="22"/>
        </w:rPr>
        <w:t xml:space="preserve"> (i.e., faculty, facilities, and equipment), estimate the number</w:t>
      </w:r>
      <w:r w:rsidR="000868AB" w:rsidRPr="00D95BA4">
        <w:rPr>
          <w:i/>
          <w:sz w:val="22"/>
          <w:szCs w:val="22"/>
        </w:rPr>
        <w:t>s</w:t>
      </w:r>
      <w:r w:rsidRPr="00D95BA4">
        <w:rPr>
          <w:i/>
          <w:sz w:val="22"/>
          <w:szCs w:val="22"/>
        </w:rPr>
        <w:t xml:space="preserve"> of </w:t>
      </w:r>
      <w:r w:rsidR="0006264C" w:rsidRPr="00D95BA4">
        <w:rPr>
          <w:i/>
          <w:sz w:val="22"/>
          <w:szCs w:val="22"/>
        </w:rPr>
        <w:t xml:space="preserve">unique </w:t>
      </w:r>
      <w:r w:rsidRPr="00D95BA4">
        <w:rPr>
          <w:i/>
          <w:sz w:val="22"/>
          <w:szCs w:val="22"/>
        </w:rPr>
        <w:t xml:space="preserve">students that the </w:t>
      </w:r>
      <w:r w:rsidR="001F55D7" w:rsidRPr="00D95BA4">
        <w:rPr>
          <w:i/>
          <w:sz w:val="22"/>
          <w:szCs w:val="22"/>
        </w:rPr>
        <w:t>program</w:t>
      </w:r>
      <w:r w:rsidR="00814CD3" w:rsidRPr="00D95BA4">
        <w:rPr>
          <w:i/>
          <w:sz w:val="22"/>
          <w:szCs w:val="22"/>
        </w:rPr>
        <w:t xml:space="preserve"> </w:t>
      </w:r>
      <w:r w:rsidRPr="00D95BA4">
        <w:rPr>
          <w:i/>
          <w:sz w:val="22"/>
          <w:szCs w:val="22"/>
        </w:rPr>
        <w:t xml:space="preserve">can </w:t>
      </w:r>
      <w:r w:rsidR="000868AB" w:rsidRPr="00D95BA4">
        <w:rPr>
          <w:i/>
          <w:sz w:val="22"/>
          <w:szCs w:val="22"/>
        </w:rPr>
        <w:t>accommodate</w:t>
      </w:r>
      <w:r w:rsidRPr="00D95BA4">
        <w:rPr>
          <w:i/>
          <w:sz w:val="22"/>
          <w:szCs w:val="22"/>
        </w:rPr>
        <w:t xml:space="preserve">. How do these estimates compare to the actual numbers of </w:t>
      </w:r>
      <w:r w:rsidR="00B81CB0" w:rsidRPr="00D95BA4">
        <w:rPr>
          <w:i/>
          <w:sz w:val="22"/>
          <w:szCs w:val="22"/>
        </w:rPr>
        <w:t>unique</w:t>
      </w:r>
      <w:r w:rsidRPr="00D95BA4">
        <w:rPr>
          <w:i/>
          <w:sz w:val="22"/>
          <w:szCs w:val="22"/>
        </w:rPr>
        <w:t xml:space="preserve"> students served over the last </w:t>
      </w:r>
      <w:r w:rsidR="0006264C" w:rsidRPr="00D95BA4">
        <w:rPr>
          <w:i/>
          <w:sz w:val="22"/>
          <w:szCs w:val="22"/>
        </w:rPr>
        <w:t>three</w:t>
      </w:r>
      <w:r w:rsidRPr="00D95BA4">
        <w:rPr>
          <w:i/>
          <w:sz w:val="22"/>
          <w:szCs w:val="22"/>
        </w:rPr>
        <w:t xml:space="preserve"> years?</w:t>
      </w:r>
      <w:r w:rsidR="00E16959" w:rsidRPr="00D95BA4">
        <w:rPr>
          <w:i/>
          <w:sz w:val="22"/>
          <w:szCs w:val="22"/>
        </w:rPr>
        <w:t xml:space="preserve"> (</w:t>
      </w:r>
      <w:r w:rsidR="002E4AFD" w:rsidRPr="00D95BA4">
        <w:rPr>
          <w:i/>
          <w:sz w:val="22"/>
          <w:szCs w:val="22"/>
        </w:rPr>
        <w:t xml:space="preserve">This information is available in the Enrollment and Schedule Planning dashboard under the </w:t>
      </w:r>
      <w:r w:rsidR="00C62155" w:rsidRPr="00D95BA4">
        <w:rPr>
          <w:i/>
          <w:sz w:val="22"/>
          <w:szCs w:val="22"/>
        </w:rPr>
        <w:t>Schedule Planning tab</w:t>
      </w:r>
      <w:r w:rsidR="00E16959" w:rsidRPr="00D95BA4">
        <w:rPr>
          <w:i/>
          <w:sz w:val="22"/>
          <w:szCs w:val="22"/>
        </w:rPr>
        <w:t>)</w:t>
      </w:r>
      <w:r w:rsidR="000435B4" w:rsidRPr="00D95BA4">
        <w:rPr>
          <w:i/>
          <w:sz w:val="22"/>
          <w:szCs w:val="22"/>
        </w:rPr>
        <w:t xml:space="preserve">.  </w:t>
      </w:r>
      <w:r w:rsidR="00E16959" w:rsidRPr="00D95BA4">
        <w:rPr>
          <w:i/>
          <w:sz w:val="22"/>
          <w:szCs w:val="22"/>
        </w:rPr>
        <w:t>Compare the growth or decline of faculty</w:t>
      </w:r>
      <w:r w:rsidR="00A9363D" w:rsidRPr="00D95BA4">
        <w:rPr>
          <w:i/>
          <w:sz w:val="22"/>
          <w:szCs w:val="22"/>
        </w:rPr>
        <w:t xml:space="preserve"> (</w:t>
      </w:r>
      <w:r w:rsidR="00D95BA4" w:rsidRPr="00D95BA4">
        <w:rPr>
          <w:i/>
          <w:sz w:val="22"/>
          <w:szCs w:val="22"/>
        </w:rPr>
        <w:t>Appendix D</w:t>
      </w:r>
      <w:r w:rsidR="00A9363D" w:rsidRPr="00D95BA4">
        <w:rPr>
          <w:i/>
          <w:sz w:val="22"/>
          <w:szCs w:val="22"/>
        </w:rPr>
        <w:t>)</w:t>
      </w:r>
      <w:r w:rsidR="00E16959" w:rsidRPr="00D95BA4">
        <w:rPr>
          <w:i/>
          <w:sz w:val="22"/>
          <w:szCs w:val="22"/>
        </w:rPr>
        <w:t xml:space="preserve"> to the growth</w:t>
      </w:r>
      <w:r w:rsidR="001F55D7" w:rsidRPr="00D95BA4">
        <w:rPr>
          <w:i/>
          <w:sz w:val="22"/>
          <w:szCs w:val="22"/>
        </w:rPr>
        <w:t xml:space="preserve"> or decline of teaching demand</w:t>
      </w:r>
      <w:r w:rsidR="00E16959" w:rsidRPr="00D95BA4">
        <w:rPr>
          <w:i/>
          <w:sz w:val="22"/>
          <w:szCs w:val="22"/>
        </w:rPr>
        <w:t>.</w:t>
      </w:r>
      <w:r w:rsidR="00A9363D" w:rsidRPr="00D95BA4">
        <w:rPr>
          <w:i/>
          <w:sz w:val="22"/>
          <w:szCs w:val="22"/>
        </w:rPr>
        <w:t xml:space="preserve"> </w:t>
      </w:r>
      <w:r w:rsidR="00DE01B9" w:rsidRPr="00D95BA4">
        <w:rPr>
          <w:i/>
          <w:sz w:val="22"/>
          <w:szCs w:val="22"/>
        </w:rPr>
        <w:t xml:space="preserve">Are there </w:t>
      </w:r>
      <w:r w:rsidR="000435B4" w:rsidRPr="00D95BA4">
        <w:rPr>
          <w:i/>
          <w:sz w:val="22"/>
          <w:szCs w:val="22"/>
        </w:rPr>
        <w:t xml:space="preserve">curricular revisions </w:t>
      </w:r>
      <w:r w:rsidR="00DE01B9" w:rsidRPr="00D95BA4">
        <w:rPr>
          <w:i/>
          <w:sz w:val="22"/>
          <w:szCs w:val="22"/>
        </w:rPr>
        <w:t xml:space="preserve">that might be made to </w:t>
      </w:r>
      <w:r w:rsidR="000435B4" w:rsidRPr="00D95BA4">
        <w:rPr>
          <w:i/>
          <w:sz w:val="22"/>
          <w:szCs w:val="22"/>
        </w:rPr>
        <w:t xml:space="preserve">improve </w:t>
      </w:r>
      <w:r w:rsidR="00DE01B9" w:rsidRPr="00D95BA4">
        <w:rPr>
          <w:i/>
          <w:sz w:val="22"/>
          <w:szCs w:val="22"/>
        </w:rPr>
        <w:t>the</w:t>
      </w:r>
      <w:r w:rsidR="00DE01B9" w:rsidRPr="00452A4F">
        <w:rPr>
          <w:i/>
          <w:sz w:val="22"/>
          <w:szCs w:val="22"/>
        </w:rPr>
        <w:t xml:space="preserve"> program’s </w:t>
      </w:r>
      <w:r w:rsidR="000435B4" w:rsidRPr="00452A4F">
        <w:rPr>
          <w:i/>
          <w:sz w:val="22"/>
          <w:szCs w:val="22"/>
        </w:rPr>
        <w:t xml:space="preserve">educational effectiveness and </w:t>
      </w:r>
      <w:r w:rsidR="00DE01B9" w:rsidRPr="00452A4F">
        <w:rPr>
          <w:i/>
          <w:sz w:val="22"/>
          <w:szCs w:val="22"/>
        </w:rPr>
        <w:t xml:space="preserve">increase its </w:t>
      </w:r>
      <w:r w:rsidR="000435B4" w:rsidRPr="00452A4F">
        <w:rPr>
          <w:i/>
          <w:sz w:val="22"/>
          <w:szCs w:val="22"/>
        </w:rPr>
        <w:t>capacity</w:t>
      </w:r>
      <w:r w:rsidR="00DE01B9" w:rsidRPr="00452A4F">
        <w:rPr>
          <w:i/>
          <w:sz w:val="22"/>
          <w:szCs w:val="22"/>
        </w:rPr>
        <w:t>?</w:t>
      </w:r>
    </w:p>
    <w:p w14:paraId="3F6FC6EC" w14:textId="481D415A" w:rsidR="0099352D" w:rsidRPr="00452A4F" w:rsidRDefault="0099352D" w:rsidP="0099352D">
      <w:pPr>
        <w:rPr>
          <w:i/>
          <w:sz w:val="22"/>
          <w:szCs w:val="22"/>
        </w:rPr>
      </w:pPr>
    </w:p>
    <w:p w14:paraId="70AF56D9" w14:textId="360D160C" w:rsidR="00005B9F" w:rsidRPr="00452A4F" w:rsidRDefault="00F93F16" w:rsidP="006653E2">
      <w:pPr>
        <w:rPr>
          <w:b/>
          <w:sz w:val="22"/>
          <w:szCs w:val="22"/>
        </w:rPr>
      </w:pPr>
      <w:r>
        <w:rPr>
          <w:b/>
          <w:sz w:val="22"/>
          <w:szCs w:val="22"/>
        </w:rPr>
        <w:t>C</w:t>
      </w:r>
      <w:r w:rsidR="00A071C7" w:rsidRPr="00452A4F">
        <w:rPr>
          <w:b/>
          <w:sz w:val="22"/>
          <w:szCs w:val="22"/>
        </w:rPr>
        <w:t xml:space="preserve">. </w:t>
      </w:r>
      <w:r w:rsidR="00005B9F" w:rsidRPr="00452A4F">
        <w:rPr>
          <w:b/>
          <w:sz w:val="22"/>
          <w:szCs w:val="22"/>
        </w:rPr>
        <w:t>Employer Demand</w:t>
      </w:r>
      <w:r w:rsidR="003501D4" w:rsidRPr="00452A4F">
        <w:rPr>
          <w:b/>
          <w:sz w:val="22"/>
          <w:szCs w:val="22"/>
        </w:rPr>
        <w:t xml:space="preserve"> for Graduates</w:t>
      </w:r>
    </w:p>
    <w:p w14:paraId="0B82EFC1" w14:textId="77777777" w:rsidR="006519C1" w:rsidRPr="00452A4F" w:rsidRDefault="006519C1" w:rsidP="00A071C7">
      <w:pPr>
        <w:rPr>
          <w:b/>
          <w:sz w:val="22"/>
          <w:szCs w:val="22"/>
        </w:rPr>
      </w:pPr>
    </w:p>
    <w:p w14:paraId="68708174" w14:textId="1004C2E9" w:rsidR="005E4D44" w:rsidRPr="00452A4F" w:rsidRDefault="005E4D44" w:rsidP="00A071C7">
      <w:pPr>
        <w:rPr>
          <w:i/>
          <w:sz w:val="22"/>
          <w:szCs w:val="22"/>
        </w:rPr>
      </w:pPr>
      <w:r w:rsidRPr="00452A4F">
        <w:rPr>
          <w:i/>
          <w:sz w:val="22"/>
          <w:szCs w:val="22"/>
        </w:rPr>
        <w:t xml:space="preserve">Describe the </w:t>
      </w:r>
      <w:r w:rsidR="00C16614" w:rsidRPr="00452A4F">
        <w:rPr>
          <w:i/>
          <w:sz w:val="22"/>
          <w:szCs w:val="22"/>
        </w:rPr>
        <w:t xml:space="preserve">job </w:t>
      </w:r>
      <w:r w:rsidRPr="00452A4F">
        <w:rPr>
          <w:i/>
          <w:sz w:val="22"/>
          <w:szCs w:val="22"/>
        </w:rPr>
        <w:t>opportunities available to students after they complete the degree program.</w:t>
      </w:r>
      <w:r w:rsidR="00C16614" w:rsidRPr="00452A4F">
        <w:rPr>
          <w:i/>
          <w:sz w:val="22"/>
          <w:szCs w:val="22"/>
        </w:rPr>
        <w:t xml:space="preserve"> How well is the program meeting the needs of employers? </w:t>
      </w:r>
      <w:r w:rsidR="003501D4" w:rsidRPr="00452A4F">
        <w:rPr>
          <w:i/>
          <w:sz w:val="22"/>
          <w:szCs w:val="22"/>
        </w:rPr>
        <w:t xml:space="preserve">Does the demand for graduates justify the </w:t>
      </w:r>
      <w:r w:rsidR="00AD0F78" w:rsidRPr="00452A4F">
        <w:rPr>
          <w:i/>
          <w:sz w:val="22"/>
          <w:szCs w:val="22"/>
        </w:rPr>
        <w:t xml:space="preserve">current size </w:t>
      </w:r>
      <w:r w:rsidR="00EE087E" w:rsidRPr="00452A4F">
        <w:rPr>
          <w:i/>
          <w:sz w:val="22"/>
          <w:szCs w:val="22"/>
        </w:rPr>
        <w:t xml:space="preserve">and focus </w:t>
      </w:r>
      <w:r w:rsidR="003501D4" w:rsidRPr="00452A4F">
        <w:rPr>
          <w:i/>
          <w:sz w:val="22"/>
          <w:szCs w:val="22"/>
        </w:rPr>
        <w:t>of the program?</w:t>
      </w:r>
      <w:r w:rsidR="00AD0F78" w:rsidRPr="00452A4F">
        <w:rPr>
          <w:i/>
          <w:sz w:val="22"/>
          <w:szCs w:val="22"/>
        </w:rPr>
        <w:t xml:space="preserve"> </w:t>
      </w:r>
      <w:r w:rsidR="000435B4" w:rsidRPr="00452A4F">
        <w:rPr>
          <w:i/>
          <w:sz w:val="22"/>
          <w:szCs w:val="22"/>
        </w:rPr>
        <w:t xml:space="preserve">What does the demand </w:t>
      </w:r>
      <w:r w:rsidR="00EE087E" w:rsidRPr="00452A4F">
        <w:rPr>
          <w:i/>
          <w:sz w:val="22"/>
          <w:szCs w:val="22"/>
        </w:rPr>
        <w:t xml:space="preserve">suggest </w:t>
      </w:r>
      <w:r w:rsidR="000435B4" w:rsidRPr="00452A4F">
        <w:rPr>
          <w:i/>
          <w:sz w:val="22"/>
          <w:szCs w:val="22"/>
        </w:rPr>
        <w:t xml:space="preserve">about the </w:t>
      </w:r>
      <w:r w:rsidR="00EE087E" w:rsidRPr="00452A4F">
        <w:rPr>
          <w:i/>
          <w:sz w:val="22"/>
          <w:szCs w:val="22"/>
        </w:rPr>
        <w:t xml:space="preserve">future </w:t>
      </w:r>
      <w:r w:rsidR="000435B4" w:rsidRPr="00452A4F">
        <w:rPr>
          <w:i/>
          <w:sz w:val="22"/>
          <w:szCs w:val="22"/>
        </w:rPr>
        <w:t>size and focus?</w:t>
      </w:r>
    </w:p>
    <w:p w14:paraId="08AB721B" w14:textId="77777777" w:rsidR="005E4D44" w:rsidRPr="00452A4F" w:rsidRDefault="005E4D44" w:rsidP="00A071C7">
      <w:pPr>
        <w:rPr>
          <w:i/>
          <w:sz w:val="22"/>
          <w:szCs w:val="22"/>
        </w:rPr>
      </w:pPr>
    </w:p>
    <w:p w14:paraId="7506C4F3" w14:textId="5EAB7B8B" w:rsidR="006E0FA6" w:rsidRPr="00452A4F" w:rsidRDefault="006E0FA6" w:rsidP="00A071C7">
      <w:pPr>
        <w:rPr>
          <w:i/>
          <w:sz w:val="22"/>
          <w:szCs w:val="22"/>
        </w:rPr>
      </w:pPr>
      <w:r w:rsidRPr="00452A4F">
        <w:rPr>
          <w:i/>
          <w:sz w:val="22"/>
          <w:szCs w:val="22"/>
        </w:rPr>
        <w:t xml:space="preserve">Using the information provided by the </w:t>
      </w:r>
      <w:r w:rsidR="006653E2" w:rsidRPr="00452A4F">
        <w:rPr>
          <w:i/>
          <w:sz w:val="22"/>
          <w:szCs w:val="22"/>
        </w:rPr>
        <w:t>f</w:t>
      </w:r>
      <w:r w:rsidRPr="00452A4F">
        <w:rPr>
          <w:i/>
          <w:sz w:val="22"/>
          <w:szCs w:val="22"/>
        </w:rPr>
        <w:t xml:space="preserve">ederal </w:t>
      </w:r>
      <w:hyperlink r:id="rId16" w:history="1">
        <w:r w:rsidRPr="00452A4F">
          <w:rPr>
            <w:rStyle w:val="Hyperlink"/>
            <w:i/>
            <w:sz w:val="22"/>
            <w:szCs w:val="22"/>
          </w:rPr>
          <w:t>Bureau of Labor Statistics</w:t>
        </w:r>
      </w:hyperlink>
      <w:r w:rsidRPr="00452A4F">
        <w:rPr>
          <w:i/>
          <w:sz w:val="22"/>
          <w:szCs w:val="22"/>
        </w:rPr>
        <w:t xml:space="preserve"> </w:t>
      </w:r>
      <w:r w:rsidR="00C40ABE" w:rsidRPr="00452A4F">
        <w:rPr>
          <w:i/>
          <w:sz w:val="22"/>
          <w:szCs w:val="22"/>
        </w:rPr>
        <w:t xml:space="preserve">(BLS) </w:t>
      </w:r>
      <w:r w:rsidRPr="00452A4F">
        <w:rPr>
          <w:i/>
          <w:sz w:val="22"/>
          <w:szCs w:val="22"/>
        </w:rPr>
        <w:t xml:space="preserve">and the state </w:t>
      </w:r>
      <w:hyperlink r:id="rId17" w:history="1">
        <w:r w:rsidRPr="00452A4F">
          <w:rPr>
            <w:rStyle w:val="Hyperlink"/>
            <w:i/>
            <w:sz w:val="22"/>
            <w:szCs w:val="22"/>
          </w:rPr>
          <w:t>Employment Development Department</w:t>
        </w:r>
      </w:hyperlink>
      <w:r w:rsidR="00C40ABE" w:rsidRPr="00452A4F">
        <w:rPr>
          <w:i/>
          <w:sz w:val="22"/>
          <w:szCs w:val="22"/>
        </w:rPr>
        <w:t xml:space="preserve"> (EDD)</w:t>
      </w:r>
      <w:r w:rsidR="00E43965" w:rsidRPr="00452A4F">
        <w:rPr>
          <w:i/>
          <w:sz w:val="22"/>
          <w:szCs w:val="22"/>
        </w:rPr>
        <w:t xml:space="preserve">, summarize the employment </w:t>
      </w:r>
      <w:r w:rsidR="003E21E5" w:rsidRPr="00452A4F">
        <w:rPr>
          <w:i/>
          <w:sz w:val="22"/>
          <w:szCs w:val="22"/>
        </w:rPr>
        <w:t xml:space="preserve">trends </w:t>
      </w:r>
      <w:r w:rsidR="00E43965" w:rsidRPr="00452A4F">
        <w:rPr>
          <w:i/>
          <w:sz w:val="22"/>
          <w:szCs w:val="22"/>
        </w:rPr>
        <w:t xml:space="preserve">for the field(s) represented by the degree program. </w:t>
      </w:r>
      <w:r w:rsidR="003E21E5" w:rsidRPr="00452A4F">
        <w:rPr>
          <w:i/>
          <w:sz w:val="22"/>
          <w:szCs w:val="22"/>
        </w:rPr>
        <w:t xml:space="preserve">How has </w:t>
      </w:r>
      <w:r w:rsidR="00E43965" w:rsidRPr="00452A4F">
        <w:rPr>
          <w:i/>
          <w:sz w:val="22"/>
          <w:szCs w:val="22"/>
        </w:rPr>
        <w:t xml:space="preserve">the </w:t>
      </w:r>
      <w:r w:rsidR="0019399D" w:rsidRPr="00452A4F">
        <w:rPr>
          <w:i/>
          <w:sz w:val="22"/>
          <w:szCs w:val="22"/>
        </w:rPr>
        <w:t xml:space="preserve">department </w:t>
      </w:r>
      <w:r w:rsidR="00E43965" w:rsidRPr="00452A4F">
        <w:rPr>
          <w:i/>
          <w:sz w:val="22"/>
          <w:szCs w:val="22"/>
        </w:rPr>
        <w:t>prepared to meet the needs of the future?</w:t>
      </w:r>
      <w:r w:rsidR="0019399D" w:rsidRPr="00452A4F">
        <w:rPr>
          <w:i/>
          <w:sz w:val="22"/>
          <w:szCs w:val="22"/>
        </w:rPr>
        <w:t xml:space="preserve"> The following links may be useful:</w:t>
      </w:r>
    </w:p>
    <w:p w14:paraId="3E813A46" w14:textId="5C8275C0" w:rsidR="00C40ABE" w:rsidRPr="00452A4F" w:rsidRDefault="00C40ABE" w:rsidP="006653E2">
      <w:pPr>
        <w:pStyle w:val="ListParagraph"/>
        <w:numPr>
          <w:ilvl w:val="0"/>
          <w:numId w:val="6"/>
        </w:numPr>
        <w:rPr>
          <w:i/>
          <w:sz w:val="22"/>
          <w:szCs w:val="22"/>
        </w:rPr>
      </w:pPr>
      <w:r w:rsidRPr="00452A4F">
        <w:rPr>
          <w:i/>
          <w:sz w:val="22"/>
          <w:szCs w:val="22"/>
        </w:rPr>
        <w:t xml:space="preserve">BLS </w:t>
      </w:r>
      <w:hyperlink r:id="rId18" w:history="1">
        <w:r w:rsidRPr="00452A4F">
          <w:rPr>
            <w:rStyle w:val="Hyperlink"/>
            <w:i/>
            <w:sz w:val="22"/>
            <w:szCs w:val="22"/>
          </w:rPr>
          <w:t>Employment Projections</w:t>
        </w:r>
      </w:hyperlink>
      <w:r w:rsidRPr="00452A4F">
        <w:rPr>
          <w:i/>
          <w:sz w:val="22"/>
          <w:szCs w:val="22"/>
        </w:rPr>
        <w:t xml:space="preserve">, especially the </w:t>
      </w:r>
      <w:hyperlink r:id="rId19" w:history="1">
        <w:r w:rsidRPr="00452A4F">
          <w:rPr>
            <w:rStyle w:val="Hyperlink"/>
            <w:i/>
            <w:sz w:val="22"/>
            <w:szCs w:val="22"/>
          </w:rPr>
          <w:t>Occupational Projections Data</w:t>
        </w:r>
      </w:hyperlink>
      <w:r w:rsidRPr="00452A4F">
        <w:rPr>
          <w:i/>
          <w:sz w:val="22"/>
          <w:szCs w:val="22"/>
        </w:rPr>
        <w:t>.</w:t>
      </w:r>
    </w:p>
    <w:p w14:paraId="165F9B7A" w14:textId="77777777" w:rsidR="00C40ABE" w:rsidRPr="00452A4F" w:rsidRDefault="00C40ABE" w:rsidP="00C40ABE">
      <w:pPr>
        <w:pStyle w:val="ListParagraph"/>
        <w:numPr>
          <w:ilvl w:val="0"/>
          <w:numId w:val="6"/>
        </w:numPr>
        <w:rPr>
          <w:i/>
          <w:sz w:val="22"/>
          <w:szCs w:val="22"/>
        </w:rPr>
      </w:pPr>
      <w:r w:rsidRPr="00452A4F">
        <w:rPr>
          <w:i/>
          <w:sz w:val="22"/>
          <w:szCs w:val="22"/>
        </w:rPr>
        <w:t xml:space="preserve">BLS </w:t>
      </w:r>
      <w:hyperlink r:id="rId20" w:history="1">
        <w:r w:rsidRPr="00452A4F">
          <w:rPr>
            <w:rStyle w:val="Hyperlink"/>
            <w:i/>
            <w:sz w:val="22"/>
            <w:szCs w:val="22"/>
          </w:rPr>
          <w:t>Occupational Employment Statistics</w:t>
        </w:r>
      </w:hyperlink>
      <w:r w:rsidRPr="00452A4F">
        <w:rPr>
          <w:i/>
          <w:sz w:val="22"/>
          <w:szCs w:val="22"/>
        </w:rPr>
        <w:t xml:space="preserve">, especially the </w:t>
      </w:r>
      <w:hyperlink r:id="rId21" w:history="1">
        <w:r w:rsidRPr="00452A4F">
          <w:rPr>
            <w:rStyle w:val="Hyperlink"/>
            <w:i/>
            <w:sz w:val="22"/>
            <w:szCs w:val="22"/>
          </w:rPr>
          <w:t>Occupation Profiles</w:t>
        </w:r>
      </w:hyperlink>
      <w:r w:rsidRPr="00452A4F">
        <w:rPr>
          <w:i/>
          <w:sz w:val="22"/>
          <w:szCs w:val="22"/>
        </w:rPr>
        <w:t xml:space="preserve">. </w:t>
      </w:r>
    </w:p>
    <w:p w14:paraId="547808C3" w14:textId="77777777" w:rsidR="00354BF3" w:rsidRDefault="00C40ABE" w:rsidP="00470023">
      <w:pPr>
        <w:pStyle w:val="ListParagraph"/>
        <w:numPr>
          <w:ilvl w:val="0"/>
          <w:numId w:val="6"/>
        </w:numPr>
        <w:rPr>
          <w:bCs/>
          <w:i/>
          <w:sz w:val="22"/>
          <w:szCs w:val="22"/>
        </w:rPr>
      </w:pPr>
      <w:r w:rsidRPr="00452A4F">
        <w:rPr>
          <w:i/>
          <w:sz w:val="22"/>
          <w:szCs w:val="22"/>
        </w:rPr>
        <w:t>EDD</w:t>
      </w:r>
      <w:r w:rsidR="009B1FC6" w:rsidRPr="00452A4F">
        <w:rPr>
          <w:i/>
          <w:sz w:val="22"/>
          <w:szCs w:val="22"/>
        </w:rPr>
        <w:t xml:space="preserve"> </w:t>
      </w:r>
      <w:hyperlink r:id="rId22" w:history="1">
        <w:r w:rsidR="00E80EFA" w:rsidRPr="00452A4F">
          <w:rPr>
            <w:rStyle w:val="Hyperlink"/>
            <w:i/>
            <w:sz w:val="22"/>
            <w:szCs w:val="22"/>
          </w:rPr>
          <w:t>Employment Projections</w:t>
        </w:r>
      </w:hyperlink>
      <w:r w:rsidR="00F76B29" w:rsidRPr="00452A4F">
        <w:rPr>
          <w:i/>
          <w:sz w:val="22"/>
          <w:szCs w:val="22"/>
        </w:rPr>
        <w:t xml:space="preserve">, especially the </w:t>
      </w:r>
      <w:hyperlink r:id="rId23" w:history="1">
        <w:r w:rsidR="00F76B29" w:rsidRPr="00452A4F">
          <w:rPr>
            <w:rStyle w:val="Hyperlink"/>
            <w:bCs/>
            <w:i/>
            <w:sz w:val="22"/>
            <w:szCs w:val="22"/>
          </w:rPr>
          <w:t>Occupation Projections for 2014-24</w:t>
        </w:r>
      </w:hyperlink>
      <w:r w:rsidR="00D044F3" w:rsidRPr="00452A4F">
        <w:rPr>
          <w:bCs/>
          <w:i/>
          <w:sz w:val="22"/>
          <w:szCs w:val="22"/>
        </w:rPr>
        <w:t xml:space="preserve">; </w:t>
      </w:r>
      <w:hyperlink r:id="rId24" w:history="1">
        <w:r w:rsidR="00D044F3" w:rsidRPr="00452A4F">
          <w:rPr>
            <w:rStyle w:val="Hyperlink"/>
            <w:bCs/>
            <w:i/>
            <w:sz w:val="22"/>
            <w:szCs w:val="22"/>
          </w:rPr>
          <w:t>Industry Data</w:t>
        </w:r>
      </w:hyperlink>
      <w:r w:rsidR="00D044F3" w:rsidRPr="00452A4F">
        <w:rPr>
          <w:bCs/>
          <w:i/>
          <w:sz w:val="22"/>
          <w:szCs w:val="22"/>
        </w:rPr>
        <w:t xml:space="preserve">; and </w:t>
      </w:r>
      <w:hyperlink r:id="rId25" w:history="1">
        <w:r w:rsidR="00D044F3" w:rsidRPr="00452A4F">
          <w:rPr>
            <w:rStyle w:val="Hyperlink"/>
            <w:bCs/>
            <w:i/>
            <w:sz w:val="22"/>
            <w:szCs w:val="22"/>
          </w:rPr>
          <w:t>Labor Market Information for Educators and Trainers</w:t>
        </w:r>
      </w:hyperlink>
      <w:r w:rsidR="00F76B29" w:rsidRPr="00452A4F">
        <w:rPr>
          <w:bCs/>
          <w:i/>
          <w:sz w:val="22"/>
          <w:szCs w:val="22"/>
        </w:rPr>
        <w:t>.</w:t>
      </w:r>
    </w:p>
    <w:p w14:paraId="31F58078" w14:textId="1BF50A57" w:rsidR="00A071C7" w:rsidRPr="00354BF3" w:rsidRDefault="00C40ABE" w:rsidP="00354BF3">
      <w:pPr>
        <w:ind w:left="360"/>
        <w:rPr>
          <w:bCs/>
          <w:i/>
          <w:sz w:val="22"/>
          <w:szCs w:val="22"/>
        </w:rPr>
      </w:pPr>
      <w:r w:rsidRPr="00354BF3" w:rsidDel="00C40ABE">
        <w:rPr>
          <w:i/>
        </w:rPr>
        <w:t xml:space="preserve"> </w:t>
      </w:r>
    </w:p>
    <w:p w14:paraId="022A9542" w14:textId="56821EDF" w:rsidR="00A071C7" w:rsidRPr="0038758A" w:rsidRDefault="00BF0BF6" w:rsidP="0038758A">
      <w:pPr>
        <w:outlineLvl w:val="0"/>
        <w:rPr>
          <w:b/>
          <w:sz w:val="28"/>
          <w:szCs w:val="28"/>
        </w:rPr>
      </w:pPr>
      <w:r w:rsidRPr="00452A4F">
        <w:rPr>
          <w:b/>
          <w:sz w:val="28"/>
          <w:szCs w:val="28"/>
        </w:rPr>
        <w:t>VI</w:t>
      </w:r>
      <w:r w:rsidR="00A071C7" w:rsidRPr="00452A4F">
        <w:rPr>
          <w:b/>
          <w:sz w:val="28"/>
          <w:szCs w:val="28"/>
        </w:rPr>
        <w:t xml:space="preserve">. </w:t>
      </w:r>
      <w:r w:rsidR="004204A7" w:rsidRPr="00452A4F">
        <w:rPr>
          <w:b/>
          <w:sz w:val="28"/>
          <w:szCs w:val="28"/>
        </w:rPr>
        <w:t>Theme</w:t>
      </w:r>
    </w:p>
    <w:p w14:paraId="1BD336D5" w14:textId="77777777" w:rsidR="0038758A" w:rsidRDefault="0038758A" w:rsidP="003C049B">
      <w:pPr>
        <w:outlineLvl w:val="0"/>
        <w:rPr>
          <w:b/>
          <w:sz w:val="22"/>
          <w:szCs w:val="22"/>
        </w:rPr>
      </w:pPr>
    </w:p>
    <w:p w14:paraId="022A99CB" w14:textId="1A9380D8" w:rsidR="00F76DC7" w:rsidRPr="00452A4F" w:rsidRDefault="0094296F" w:rsidP="003C049B">
      <w:pPr>
        <w:outlineLvl w:val="0"/>
        <w:rPr>
          <w:b/>
          <w:sz w:val="22"/>
          <w:szCs w:val="22"/>
        </w:rPr>
      </w:pPr>
      <w:r>
        <w:rPr>
          <w:b/>
          <w:sz w:val="22"/>
          <w:szCs w:val="22"/>
        </w:rPr>
        <w:t>A</w:t>
      </w:r>
      <w:r w:rsidR="00A071C7" w:rsidRPr="00452A4F">
        <w:rPr>
          <w:b/>
          <w:sz w:val="22"/>
          <w:szCs w:val="22"/>
        </w:rPr>
        <w:t xml:space="preserve">. </w:t>
      </w:r>
      <w:r w:rsidR="00F76DC7" w:rsidRPr="00452A4F">
        <w:rPr>
          <w:b/>
          <w:sz w:val="22"/>
          <w:szCs w:val="22"/>
        </w:rPr>
        <w:t>University</w:t>
      </w:r>
      <w:r w:rsidR="004A1536" w:rsidRPr="00452A4F">
        <w:rPr>
          <w:b/>
          <w:sz w:val="22"/>
          <w:szCs w:val="22"/>
        </w:rPr>
        <w:t xml:space="preserve"> Theme</w:t>
      </w:r>
      <w:r w:rsidR="00F76DC7" w:rsidRPr="00452A4F">
        <w:rPr>
          <w:b/>
          <w:sz w:val="22"/>
          <w:szCs w:val="22"/>
        </w:rPr>
        <w:t>: Diversity and Inclusi</w:t>
      </w:r>
      <w:r w:rsidR="00D86898">
        <w:rPr>
          <w:b/>
          <w:sz w:val="22"/>
          <w:szCs w:val="22"/>
        </w:rPr>
        <w:t>on</w:t>
      </w:r>
    </w:p>
    <w:p w14:paraId="2F817C57" w14:textId="77777777" w:rsidR="00690DD1" w:rsidRPr="00452A4F" w:rsidRDefault="00690DD1" w:rsidP="00A071C7">
      <w:pPr>
        <w:rPr>
          <w:b/>
          <w:sz w:val="22"/>
          <w:szCs w:val="22"/>
        </w:rPr>
      </w:pPr>
    </w:p>
    <w:p w14:paraId="6BBCF0D6" w14:textId="1CD3D7A8" w:rsidR="00D86898" w:rsidRPr="003E6601" w:rsidRDefault="00D86898" w:rsidP="00D86898">
      <w:pPr>
        <w:rPr>
          <w:i/>
          <w:sz w:val="22"/>
          <w:szCs w:val="22"/>
        </w:rPr>
      </w:pPr>
      <w:r w:rsidRPr="003E6601">
        <w:rPr>
          <w:b/>
          <w:i/>
          <w:sz w:val="22"/>
          <w:szCs w:val="22"/>
        </w:rPr>
        <w:t xml:space="preserve">Diversity of Students.  </w:t>
      </w:r>
      <w:r>
        <w:rPr>
          <w:i/>
          <w:sz w:val="22"/>
          <w:szCs w:val="22"/>
        </w:rPr>
        <w:t xml:space="preserve">Consider the program's </w:t>
      </w:r>
      <w:r w:rsidRPr="003E6601">
        <w:rPr>
          <w:i/>
          <w:sz w:val="22"/>
          <w:szCs w:val="22"/>
        </w:rPr>
        <w:t xml:space="preserve">graduate enrollment profile disaggregated by gender </w:t>
      </w:r>
      <w:r w:rsidR="00016BE8">
        <w:rPr>
          <w:i/>
          <w:sz w:val="22"/>
          <w:szCs w:val="22"/>
        </w:rPr>
        <w:t xml:space="preserve">and </w:t>
      </w:r>
      <w:r w:rsidRPr="003E6601">
        <w:rPr>
          <w:i/>
          <w:sz w:val="22"/>
          <w:szCs w:val="22"/>
        </w:rPr>
        <w:t>underrepresented minority (URM) status</w:t>
      </w:r>
      <w:r w:rsidR="00016BE8">
        <w:rPr>
          <w:i/>
          <w:sz w:val="22"/>
          <w:szCs w:val="22"/>
        </w:rPr>
        <w:t xml:space="preserve"> </w:t>
      </w:r>
      <w:r w:rsidR="00D62479">
        <w:rPr>
          <w:i/>
          <w:sz w:val="22"/>
          <w:szCs w:val="22"/>
        </w:rPr>
        <w:t>(Appendix I</w:t>
      </w:r>
      <w:r w:rsidRPr="003E6601">
        <w:rPr>
          <w:i/>
          <w:sz w:val="22"/>
          <w:szCs w:val="22"/>
        </w:rPr>
        <w:t xml:space="preserve">).  How diverse is the student body of the program?  Is the program becoming more or less diverse over time? </w:t>
      </w:r>
    </w:p>
    <w:p w14:paraId="4A702745" w14:textId="77777777" w:rsidR="00D86898" w:rsidRPr="003E6601" w:rsidRDefault="00D86898" w:rsidP="00D86898">
      <w:pPr>
        <w:rPr>
          <w:i/>
          <w:sz w:val="22"/>
          <w:szCs w:val="22"/>
        </w:rPr>
      </w:pPr>
    </w:p>
    <w:p w14:paraId="4B9F60B3" w14:textId="78F37852" w:rsidR="00D86898" w:rsidRPr="003E6601" w:rsidRDefault="00D86898" w:rsidP="00D86898">
      <w:pPr>
        <w:rPr>
          <w:i/>
          <w:sz w:val="22"/>
          <w:szCs w:val="22"/>
        </w:rPr>
      </w:pPr>
      <w:r w:rsidRPr="003E6601">
        <w:rPr>
          <w:b/>
          <w:i/>
          <w:sz w:val="22"/>
          <w:szCs w:val="22"/>
        </w:rPr>
        <w:t xml:space="preserve">Diversity of Faculty and Staff.  </w:t>
      </w:r>
      <w:r w:rsidR="00D62479">
        <w:rPr>
          <w:i/>
          <w:sz w:val="22"/>
          <w:szCs w:val="22"/>
        </w:rPr>
        <w:t xml:space="preserve">Describe the </w:t>
      </w:r>
      <w:r w:rsidR="00016BE8">
        <w:rPr>
          <w:i/>
          <w:sz w:val="22"/>
          <w:szCs w:val="22"/>
        </w:rPr>
        <w:t>depar</w:t>
      </w:r>
      <w:r w:rsidR="00E77720">
        <w:rPr>
          <w:i/>
          <w:sz w:val="22"/>
          <w:szCs w:val="22"/>
        </w:rPr>
        <w:t>t</w:t>
      </w:r>
      <w:r w:rsidR="00016BE8">
        <w:rPr>
          <w:i/>
          <w:sz w:val="22"/>
          <w:szCs w:val="22"/>
        </w:rPr>
        <w:t>ment’</w:t>
      </w:r>
      <w:r w:rsidRPr="003E6601">
        <w:rPr>
          <w:i/>
          <w:sz w:val="22"/>
          <w:szCs w:val="22"/>
        </w:rPr>
        <w:t>s efforts to recruit and hire a diverse facul</w:t>
      </w:r>
      <w:r w:rsidR="00D62479">
        <w:rPr>
          <w:i/>
          <w:sz w:val="22"/>
          <w:szCs w:val="22"/>
        </w:rPr>
        <w:t xml:space="preserve">ty and staff.  If the </w:t>
      </w:r>
      <w:r w:rsidR="00016BE8">
        <w:rPr>
          <w:i/>
          <w:sz w:val="22"/>
          <w:szCs w:val="22"/>
        </w:rPr>
        <w:t>department</w:t>
      </w:r>
      <w:r w:rsidR="00016BE8" w:rsidRPr="003E6601">
        <w:rPr>
          <w:i/>
          <w:sz w:val="22"/>
          <w:szCs w:val="22"/>
        </w:rPr>
        <w:t xml:space="preserve"> </w:t>
      </w:r>
      <w:r w:rsidRPr="003E6601">
        <w:rPr>
          <w:i/>
          <w:sz w:val="22"/>
          <w:szCs w:val="22"/>
        </w:rPr>
        <w:t xml:space="preserve">has conducted a faculty or staff search over the period under review, what steps </w:t>
      </w:r>
      <w:r w:rsidR="00D62479">
        <w:rPr>
          <w:i/>
          <w:sz w:val="22"/>
          <w:szCs w:val="22"/>
        </w:rPr>
        <w:t xml:space="preserve">were taken </w:t>
      </w:r>
      <w:r w:rsidRPr="003E6601">
        <w:rPr>
          <w:i/>
          <w:sz w:val="22"/>
          <w:szCs w:val="22"/>
        </w:rPr>
        <w:t>to ensure a diverse pool of candidates?  How successful were these efforts?</w:t>
      </w:r>
      <w:r w:rsidRPr="003E6601" w:rsidDel="00E2566E">
        <w:rPr>
          <w:rStyle w:val="CommentReference"/>
          <w:sz w:val="22"/>
          <w:szCs w:val="22"/>
        </w:rPr>
        <w:t xml:space="preserve"> </w:t>
      </w:r>
    </w:p>
    <w:p w14:paraId="3C4D9CAD" w14:textId="77777777" w:rsidR="00D86898" w:rsidRPr="003E6601" w:rsidRDefault="00D86898" w:rsidP="00D86898">
      <w:pPr>
        <w:rPr>
          <w:sz w:val="22"/>
          <w:szCs w:val="22"/>
        </w:rPr>
      </w:pPr>
    </w:p>
    <w:p w14:paraId="08807709" w14:textId="67088C81" w:rsidR="00D86898" w:rsidRPr="003E6601" w:rsidRDefault="00D86898" w:rsidP="00D86898">
      <w:pPr>
        <w:rPr>
          <w:i/>
          <w:sz w:val="22"/>
          <w:szCs w:val="22"/>
        </w:rPr>
      </w:pPr>
      <w:r w:rsidRPr="003E6601">
        <w:rPr>
          <w:i/>
          <w:sz w:val="22"/>
          <w:szCs w:val="22"/>
        </w:rPr>
        <w:lastRenderedPageBreak/>
        <w:t xml:space="preserve">Describe the </w:t>
      </w:r>
      <w:r w:rsidR="00016BE8">
        <w:rPr>
          <w:i/>
          <w:sz w:val="22"/>
          <w:szCs w:val="22"/>
        </w:rPr>
        <w:t>department</w:t>
      </w:r>
      <w:r w:rsidR="00016BE8" w:rsidRPr="003E6601">
        <w:rPr>
          <w:i/>
          <w:sz w:val="22"/>
          <w:szCs w:val="22"/>
        </w:rPr>
        <w:t xml:space="preserve">'s </w:t>
      </w:r>
      <w:r w:rsidRPr="003E6601">
        <w:rPr>
          <w:i/>
          <w:sz w:val="22"/>
          <w:szCs w:val="22"/>
        </w:rPr>
        <w:t>efforts to retain a diverse faculty and staff.  How successful have these efforts been? Does the</w:t>
      </w:r>
      <w:r w:rsidR="00D62479">
        <w:rPr>
          <w:i/>
          <w:sz w:val="22"/>
          <w:szCs w:val="22"/>
        </w:rPr>
        <w:t xml:space="preserve"> </w:t>
      </w:r>
      <w:r w:rsidR="00016BE8">
        <w:rPr>
          <w:i/>
          <w:sz w:val="22"/>
          <w:szCs w:val="22"/>
        </w:rPr>
        <w:t>department</w:t>
      </w:r>
      <w:r w:rsidRPr="003E6601">
        <w:rPr>
          <w:i/>
          <w:sz w:val="22"/>
          <w:szCs w:val="22"/>
        </w:rPr>
        <w:t xml:space="preserve"> face any special challenges in this area?</w:t>
      </w:r>
    </w:p>
    <w:p w14:paraId="4363541C" w14:textId="77777777" w:rsidR="00D86898" w:rsidRPr="003E6601" w:rsidRDefault="00D86898" w:rsidP="00D86898">
      <w:pPr>
        <w:rPr>
          <w:i/>
          <w:sz w:val="22"/>
          <w:szCs w:val="22"/>
        </w:rPr>
      </w:pPr>
    </w:p>
    <w:p w14:paraId="549E86B8" w14:textId="5CFD52F5" w:rsidR="00D86898" w:rsidRPr="003E6601" w:rsidRDefault="00D86898" w:rsidP="00D86898">
      <w:pPr>
        <w:rPr>
          <w:i/>
          <w:sz w:val="22"/>
          <w:szCs w:val="22"/>
        </w:rPr>
      </w:pPr>
      <w:r w:rsidRPr="003E6601">
        <w:rPr>
          <w:i/>
          <w:sz w:val="22"/>
          <w:szCs w:val="22"/>
        </w:rPr>
        <w:t xml:space="preserve">Note: Because of privacy concerns, the </w:t>
      </w:r>
      <w:r w:rsidR="00D62479">
        <w:rPr>
          <w:i/>
          <w:sz w:val="22"/>
          <w:szCs w:val="22"/>
        </w:rPr>
        <w:t>program</w:t>
      </w:r>
      <w:r w:rsidRPr="003E6601">
        <w:rPr>
          <w:i/>
          <w:sz w:val="22"/>
          <w:szCs w:val="22"/>
        </w:rPr>
        <w:t xml:space="preserve"> is not being asked to track faculty and staff demographics.</w:t>
      </w:r>
    </w:p>
    <w:p w14:paraId="12CB168E" w14:textId="77777777" w:rsidR="0038758A" w:rsidRPr="0038758A" w:rsidRDefault="0038758A" w:rsidP="00470023">
      <w:pPr>
        <w:rPr>
          <w:rFonts w:ascii="Times New Roman" w:eastAsia="Times New Roman" w:hAnsi="Times New Roman" w:cs="Times New Roman"/>
          <w:i/>
          <w:sz w:val="22"/>
          <w:szCs w:val="22"/>
        </w:rPr>
      </w:pPr>
    </w:p>
    <w:p w14:paraId="2259299A" w14:textId="142CF698" w:rsidR="00134D5D" w:rsidRPr="0038758A" w:rsidRDefault="00A071C7" w:rsidP="0038758A">
      <w:pPr>
        <w:outlineLvl w:val="0"/>
        <w:rPr>
          <w:b/>
          <w:sz w:val="28"/>
          <w:szCs w:val="28"/>
        </w:rPr>
      </w:pPr>
      <w:r w:rsidRPr="00452A4F">
        <w:rPr>
          <w:b/>
          <w:sz w:val="28"/>
          <w:szCs w:val="28"/>
        </w:rPr>
        <w:t>VI</w:t>
      </w:r>
      <w:r w:rsidR="004669B1" w:rsidRPr="00452A4F">
        <w:rPr>
          <w:b/>
          <w:sz w:val="28"/>
          <w:szCs w:val="28"/>
        </w:rPr>
        <w:t>I</w:t>
      </w:r>
      <w:r w:rsidRPr="00452A4F">
        <w:rPr>
          <w:b/>
          <w:sz w:val="28"/>
          <w:szCs w:val="28"/>
        </w:rPr>
        <w:t xml:space="preserve">. </w:t>
      </w:r>
      <w:r w:rsidR="004C48F4" w:rsidRPr="00452A4F">
        <w:rPr>
          <w:b/>
          <w:sz w:val="28"/>
          <w:szCs w:val="28"/>
        </w:rPr>
        <w:t>Findings</w:t>
      </w:r>
    </w:p>
    <w:p w14:paraId="1BFCD0C1" w14:textId="77777777" w:rsidR="0038758A" w:rsidRDefault="0038758A" w:rsidP="00470023">
      <w:pPr>
        <w:rPr>
          <w:i/>
          <w:sz w:val="22"/>
          <w:szCs w:val="22"/>
        </w:rPr>
      </w:pPr>
    </w:p>
    <w:p w14:paraId="1F89E116" w14:textId="77777777" w:rsidR="00D62479" w:rsidRDefault="00D62479" w:rsidP="00D62479">
      <w:pPr>
        <w:rPr>
          <w:i/>
          <w:sz w:val="22"/>
          <w:szCs w:val="22"/>
        </w:rPr>
      </w:pPr>
      <w:r w:rsidRPr="003E6601">
        <w:rPr>
          <w:i/>
          <w:sz w:val="22"/>
          <w:szCs w:val="22"/>
        </w:rPr>
        <w:t xml:space="preserve">Based on </w:t>
      </w:r>
      <w:r>
        <w:rPr>
          <w:i/>
          <w:sz w:val="22"/>
          <w:szCs w:val="22"/>
        </w:rPr>
        <w:t xml:space="preserve">the </w:t>
      </w:r>
      <w:r w:rsidRPr="003E6601">
        <w:rPr>
          <w:i/>
          <w:sz w:val="22"/>
          <w:szCs w:val="22"/>
        </w:rPr>
        <w:t xml:space="preserve">insights gained during the preparation of this self-study, what are the strengths of the program and what aspects should be improved?  </w:t>
      </w:r>
      <w:r>
        <w:rPr>
          <w:i/>
          <w:sz w:val="22"/>
          <w:szCs w:val="22"/>
        </w:rPr>
        <w:t>How might these findings influence the program’s strategic action plan?</w:t>
      </w:r>
    </w:p>
    <w:p w14:paraId="078CD041" w14:textId="77777777" w:rsidR="00D62479" w:rsidRDefault="00D62479" w:rsidP="00D62479">
      <w:pPr>
        <w:rPr>
          <w:i/>
          <w:sz w:val="22"/>
          <w:szCs w:val="22"/>
        </w:rPr>
      </w:pPr>
    </w:p>
    <w:p w14:paraId="401DF720" w14:textId="77777777" w:rsidR="00D62479" w:rsidRPr="003E6601" w:rsidRDefault="00D62479" w:rsidP="00D62479">
      <w:pPr>
        <w:rPr>
          <w:i/>
          <w:sz w:val="22"/>
          <w:szCs w:val="22"/>
        </w:rPr>
      </w:pPr>
      <w:r w:rsidRPr="003E6601">
        <w:rPr>
          <w:i/>
          <w:sz w:val="22"/>
          <w:szCs w:val="22"/>
        </w:rPr>
        <w:t xml:space="preserve">Based on this assessment, where would the department like </w:t>
      </w:r>
      <w:r>
        <w:rPr>
          <w:i/>
          <w:sz w:val="22"/>
          <w:szCs w:val="22"/>
        </w:rPr>
        <w:t xml:space="preserve">the degree program to </w:t>
      </w:r>
      <w:r w:rsidRPr="003E6601">
        <w:rPr>
          <w:i/>
          <w:sz w:val="22"/>
          <w:szCs w:val="22"/>
        </w:rPr>
        <w:t>be at the end of the next cycle of review?</w:t>
      </w:r>
      <w:r>
        <w:rPr>
          <w:i/>
          <w:sz w:val="22"/>
          <w:szCs w:val="22"/>
        </w:rPr>
        <w:t xml:space="preserve"> How might this forward-looking view of the program, its resources, and its effectiveness inform the department’s strategic goals?</w:t>
      </w:r>
    </w:p>
    <w:p w14:paraId="589E523A" w14:textId="77777777" w:rsidR="00D62479" w:rsidRPr="00452A4F" w:rsidRDefault="00D62479" w:rsidP="00D62479">
      <w:pPr>
        <w:rPr>
          <w:i/>
          <w:sz w:val="22"/>
          <w:szCs w:val="22"/>
        </w:rPr>
      </w:pPr>
    </w:p>
    <w:p w14:paraId="342832CA" w14:textId="0D314206" w:rsidR="000153A2" w:rsidRPr="00452A4F" w:rsidRDefault="00D62479" w:rsidP="00D62479">
      <w:pPr>
        <w:rPr>
          <w:i/>
          <w:sz w:val="20"/>
          <w:szCs w:val="20"/>
        </w:rPr>
      </w:pPr>
      <w:r w:rsidRPr="00452A4F">
        <w:rPr>
          <w:i/>
          <w:sz w:val="20"/>
          <w:szCs w:val="20"/>
        </w:rPr>
        <w:t xml:space="preserve">Note: This final section can be considered an executive summary of the current status of the program and </w:t>
      </w:r>
      <w:r>
        <w:rPr>
          <w:i/>
          <w:sz w:val="20"/>
          <w:szCs w:val="20"/>
        </w:rPr>
        <w:t xml:space="preserve">a suggestion of </w:t>
      </w:r>
      <w:r w:rsidRPr="00452A4F">
        <w:rPr>
          <w:i/>
          <w:sz w:val="20"/>
          <w:szCs w:val="20"/>
        </w:rPr>
        <w:t xml:space="preserve">its priorities for the next </w:t>
      </w:r>
      <w:r>
        <w:rPr>
          <w:i/>
          <w:sz w:val="20"/>
          <w:szCs w:val="20"/>
        </w:rPr>
        <w:t>seven</w:t>
      </w:r>
      <w:r w:rsidRPr="00452A4F">
        <w:rPr>
          <w:i/>
          <w:sz w:val="20"/>
          <w:szCs w:val="20"/>
        </w:rPr>
        <w:t xml:space="preserve"> years</w:t>
      </w:r>
    </w:p>
    <w:sectPr w:rsidR="000153A2" w:rsidRPr="00452A4F" w:rsidSect="00BD1BA1">
      <w:headerReference w:type="even" r:id="rId26"/>
      <w:headerReference w:type="default" r:id="rId27"/>
      <w:footerReference w:type="even" r:id="rId28"/>
      <w:footerReference w:type="default" r:id="rId29"/>
      <w:headerReference w:type="first" r:id="rId30"/>
      <w:footerReference w:type="first" r:id="rId31"/>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140822FD" w16cex:dateUtc="2021-07-28T18:52:00Z"/>
  <w16cex:commentExtensible w16cex:durableId="51633D82" w16cex:dateUtc="2021-07-19T21:09:00Z"/>
  <w16cex:commentExtensible w16cex:durableId="1AB53D70" w16cex:dateUtc="2021-07-28T16:59:00Z"/>
  <w16cex:commentExtensible w16cex:durableId="24ABB432" w16cex:dateUtc="2021-07-28T17:47:00Z"/>
  <w16cex:commentExtensible w16cex:durableId="24ABB540" w16cex:dateUtc="2021-07-28T17:5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14CC10" w14:textId="77777777" w:rsidR="00DD4D41" w:rsidRDefault="00DD4D41" w:rsidP="00636351">
      <w:r>
        <w:separator/>
      </w:r>
    </w:p>
  </w:endnote>
  <w:endnote w:type="continuationSeparator" w:id="0">
    <w:p w14:paraId="0E30026E" w14:textId="77777777" w:rsidR="00DD4D41" w:rsidRDefault="00DD4D41" w:rsidP="00636351">
      <w:r>
        <w:continuationSeparator/>
      </w:r>
    </w:p>
  </w:endnote>
  <w:endnote w:type="continuationNotice" w:id="1">
    <w:p w14:paraId="5F6F81BE" w14:textId="77777777" w:rsidR="00DD4D41" w:rsidRDefault="00DD4D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1B7A90" w14:textId="77777777" w:rsidR="009B64A0" w:rsidRDefault="009B64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6BE5AE" w14:textId="3B2AB936" w:rsidR="004A6F3D" w:rsidRPr="00FB6687" w:rsidRDefault="004A6F3D" w:rsidP="004A6F3D">
    <w:pPr>
      <w:tabs>
        <w:tab w:val="center" w:pos="5400"/>
      </w:tabs>
      <w:rPr>
        <w:sz w:val="16"/>
        <w:szCs w:val="16"/>
      </w:rPr>
    </w:pPr>
    <w:r>
      <w:rPr>
        <w:noProof/>
        <w:sz w:val="16"/>
        <w:szCs w:val="16"/>
      </w:rPr>
      <mc:AlternateContent>
        <mc:Choice Requires="wps">
          <w:drawing>
            <wp:anchor distT="0" distB="0" distL="114300" distR="114300" simplePos="0" relativeHeight="251658241" behindDoc="0" locked="0" layoutInCell="1" allowOverlap="1" wp14:anchorId="77572ADC" wp14:editId="66143447">
              <wp:simplePos x="0" y="0"/>
              <wp:positionH relativeFrom="column">
                <wp:align>center</wp:align>
              </wp:positionH>
              <wp:positionV relativeFrom="paragraph">
                <wp:posOffset>-14605</wp:posOffset>
              </wp:positionV>
              <wp:extent cx="6839712" cy="0"/>
              <wp:effectExtent l="0" t="0" r="18415" b="19050"/>
              <wp:wrapNone/>
              <wp:docPr id="10" name="Straight Connector 10"/>
              <wp:cNvGraphicFramePr/>
              <a:graphic xmlns:a="http://schemas.openxmlformats.org/drawingml/2006/main">
                <a:graphicData uri="http://schemas.microsoft.com/office/word/2010/wordprocessingShape">
                  <wps:wsp>
                    <wps:cNvCnPr/>
                    <wps:spPr>
                      <a:xfrm>
                        <a:off x="0" y="0"/>
                        <a:ext cx="6839712" cy="0"/>
                      </a:xfrm>
                      <a:prstGeom prst="line">
                        <a:avLst/>
                      </a:prstGeom>
                      <a:ln w="25400">
                        <a:solidFill>
                          <a:srgbClr val="29551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w:pict>
            <v:line id="Straight Connector 10" style="position:absolute;z-index:251658241;visibility:visible;mso-wrap-style:square;mso-width-percent:0;mso-wrap-distance-left:9pt;mso-wrap-distance-top:0;mso-wrap-distance-right:9pt;mso-wrap-distance-bottom:0;mso-position-horizontal:center;mso-position-horizontal-relative:text;mso-position-vertical:absolute;mso-position-vertical-relative:text;mso-width-percent:0;mso-width-relative:margin" o:spid="_x0000_s1026" strokecolor="#29551a" strokeweight="2pt" from="0,-1.15pt" to="538.55pt,-1.15pt" w14:anchorId="3CA034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"/>
          </w:pict>
        </mc:Fallback>
      </mc:AlternateContent>
    </w:r>
    <w:r w:rsidRPr="00622A0B">
      <w:rPr>
        <w:sz w:val="16"/>
        <w:szCs w:val="16"/>
      </w:rPr>
      <w:t xml:space="preserve"> </w:t>
    </w:r>
    <w:r>
      <w:rPr>
        <w:sz w:val="16"/>
        <w:szCs w:val="16"/>
      </w:rPr>
      <w:t>R</w:t>
    </w:r>
    <w:r w:rsidRPr="006949C9">
      <w:rPr>
        <w:sz w:val="16"/>
        <w:szCs w:val="16"/>
      </w:rPr>
      <w:t xml:space="preserve">evised </w:t>
    </w:r>
    <w:r w:rsidR="00323AAF">
      <w:rPr>
        <w:sz w:val="16"/>
        <w:szCs w:val="16"/>
      </w:rPr>
      <w:t>October</w:t>
    </w:r>
    <w:r w:rsidR="0001423D">
      <w:rPr>
        <w:sz w:val="16"/>
        <w:szCs w:val="16"/>
      </w:rPr>
      <w:t xml:space="preserve"> 202</w:t>
    </w:r>
    <w:r w:rsidR="005B6D5A">
      <w:rPr>
        <w:sz w:val="16"/>
        <w:szCs w:val="16"/>
      </w:rPr>
      <w:t>1</w:t>
    </w:r>
    <w:r w:rsidRPr="006949C9">
      <w:rPr>
        <w:i/>
        <w:sz w:val="16"/>
        <w:szCs w:val="16"/>
      </w:rPr>
      <w:ptab w:relativeTo="margin" w:alignment="center" w:leader="none"/>
    </w:r>
    <w:r w:rsidRPr="006949C9">
      <w:rPr>
        <w:i/>
        <w:sz w:val="16"/>
        <w:szCs w:val="16"/>
      </w:rPr>
      <w:t>Program Review Document</w:t>
    </w:r>
    <w:r w:rsidRPr="006949C9">
      <w:rPr>
        <w:sz w:val="16"/>
        <w:szCs w:val="16"/>
      </w:rPr>
      <w:ptab w:relativeTo="margin" w:alignment="right" w:leader="none"/>
    </w:r>
    <w:r>
      <w:rPr>
        <w:sz w:val="16"/>
        <w:szCs w:val="16"/>
      </w:rPr>
      <w:fldChar w:fldCharType="begin"/>
    </w:r>
    <w:r>
      <w:rPr>
        <w:sz w:val="16"/>
        <w:szCs w:val="16"/>
      </w:rPr>
      <w:instrText xml:space="preserve"> PAGE  \* Arabic  \* MERGEFORMAT </w:instrText>
    </w:r>
    <w:r>
      <w:rPr>
        <w:sz w:val="16"/>
        <w:szCs w:val="16"/>
      </w:rPr>
      <w:fldChar w:fldCharType="separate"/>
    </w:r>
    <w:r w:rsidR="00D95BA4">
      <w:rPr>
        <w:noProof/>
        <w:sz w:val="16"/>
        <w:szCs w:val="16"/>
      </w:rPr>
      <w:t>7</w:t>
    </w:r>
    <w:r>
      <w:rPr>
        <w:sz w:val="16"/>
        <w:szCs w:val="16"/>
      </w:rPr>
      <w:fldChar w:fldCharType="end"/>
    </w:r>
  </w:p>
  <w:p w14:paraId="2354D8E0" w14:textId="4D057525" w:rsidR="002F79A6" w:rsidRPr="004A6F3D" w:rsidRDefault="002F79A6" w:rsidP="004A6F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4EC41" w14:textId="77777777" w:rsidR="009B64A0" w:rsidRDefault="009B64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22B6BE" w14:textId="77777777" w:rsidR="00DD4D41" w:rsidRDefault="00DD4D41" w:rsidP="00636351">
      <w:r>
        <w:separator/>
      </w:r>
    </w:p>
  </w:footnote>
  <w:footnote w:type="continuationSeparator" w:id="0">
    <w:p w14:paraId="5207F8FD" w14:textId="77777777" w:rsidR="00DD4D41" w:rsidRDefault="00DD4D41" w:rsidP="00636351">
      <w:r>
        <w:continuationSeparator/>
      </w:r>
    </w:p>
  </w:footnote>
  <w:footnote w:type="continuationNotice" w:id="1">
    <w:p w14:paraId="59FCCE5E" w14:textId="77777777" w:rsidR="00DD4D41" w:rsidRDefault="00DD4D41"/>
  </w:footnote>
  <w:footnote w:id="2">
    <w:p w14:paraId="5266EF5B" w14:textId="28A9DD24" w:rsidR="009960A8" w:rsidRDefault="009960A8">
      <w:pPr>
        <w:pStyle w:val="FootnoteText"/>
      </w:pPr>
      <w:r>
        <w:rPr>
          <w:rStyle w:val="FootnoteReference"/>
        </w:rPr>
        <w:footnoteRef/>
      </w:r>
      <w:r>
        <w:t xml:space="preserve"> </w:t>
      </w:r>
      <w:r w:rsidR="00EE19B3" w:rsidRPr="00BD1BA1">
        <w:rPr>
          <w:sz w:val="20"/>
          <w:szCs w:val="20"/>
        </w:rPr>
        <w:t>WASC Senior College and University Commission</w:t>
      </w:r>
      <w:r w:rsidR="00EE19B3">
        <w:rPr>
          <w:sz w:val="20"/>
          <w:szCs w:val="20"/>
        </w:rPr>
        <w:t xml:space="preserve"> (WSCUC)</w:t>
      </w:r>
      <w:r w:rsidR="00EE19B3" w:rsidRPr="00BD1BA1">
        <w:rPr>
          <w:sz w:val="20"/>
          <w:szCs w:val="20"/>
        </w:rPr>
        <w:t>, “</w:t>
      </w:r>
      <w:hyperlink r:id="rId1" w:history="1">
        <w:r w:rsidR="00EE19B3" w:rsidRPr="00097597">
          <w:rPr>
            <w:rStyle w:val="Hyperlink"/>
            <w:sz w:val="20"/>
            <w:szCs w:val="20"/>
          </w:rPr>
          <w:t>Program Learning Outcomes Rubric</w:t>
        </w:r>
      </w:hyperlink>
      <w:r w:rsidR="00EE19B3" w:rsidRPr="00BD1BA1">
        <w:rPr>
          <w:sz w:val="20"/>
          <w:szCs w:val="20"/>
        </w:rPr>
        <w:t xml:space="preserve">,” </w:t>
      </w:r>
      <w:r w:rsidRPr="00BD1BA1">
        <w:rPr>
          <w:sz w:val="20"/>
          <w:szCs w:val="20"/>
        </w:rPr>
        <w:t>August 2013.</w:t>
      </w:r>
    </w:p>
  </w:footnote>
  <w:footnote w:id="3">
    <w:p w14:paraId="16A5BFDE" w14:textId="5B83488F" w:rsidR="003F7A5E" w:rsidRPr="00C86227" w:rsidRDefault="003F7A5E" w:rsidP="003F7A5E">
      <w:pPr>
        <w:pStyle w:val="FootnoteText"/>
        <w:rPr>
          <w:sz w:val="20"/>
          <w:szCs w:val="20"/>
        </w:rPr>
      </w:pPr>
      <w:r>
        <w:rPr>
          <w:rStyle w:val="FootnoteReference"/>
        </w:rPr>
        <w:footnoteRef/>
      </w:r>
      <w:r>
        <w:t xml:space="preserve"> </w:t>
      </w:r>
      <w:r w:rsidRPr="00C86227">
        <w:rPr>
          <w:sz w:val="20"/>
          <w:szCs w:val="20"/>
        </w:rPr>
        <w:t xml:space="preserve">The AAC&amp;U promotes high-impact practices that “have been widely tested and have been shown to be beneficial for college students from many backgrounds, especially historically underserved students.” </w:t>
      </w:r>
      <w:r w:rsidR="36F4DD67" w:rsidRPr="00C86227">
        <w:rPr>
          <w:sz w:val="20"/>
          <w:szCs w:val="20"/>
        </w:rPr>
        <w:t>In undergraduate degree programs, t</w:t>
      </w:r>
      <w:r w:rsidRPr="00C86227">
        <w:rPr>
          <w:sz w:val="20"/>
          <w:szCs w:val="20"/>
        </w:rPr>
        <w:t xml:space="preserve">hese practices include first-year experiences; common intellectual experiences; learning communities; writing-intensive courses; collaborative assignments and projects; research; diversity/global learning; e-portfolios; service and community-based learning; internships; capstone courses and projects. See </w:t>
      </w:r>
      <w:r w:rsidR="002D19A3">
        <w:rPr>
          <w:sz w:val="20"/>
          <w:szCs w:val="20"/>
        </w:rPr>
        <w:t xml:space="preserve">AAC&amp;U, </w:t>
      </w:r>
      <w:r w:rsidRPr="00C86227">
        <w:rPr>
          <w:sz w:val="20"/>
          <w:szCs w:val="20"/>
        </w:rPr>
        <w:t>“</w:t>
      </w:r>
      <w:hyperlink r:id="rId2" w:history="1">
        <w:r w:rsidRPr="00C86227">
          <w:rPr>
            <w:rStyle w:val="Hyperlink"/>
            <w:sz w:val="20"/>
            <w:szCs w:val="20"/>
          </w:rPr>
          <w:t>High-Impact Practices</w:t>
        </w:r>
      </w:hyperlink>
      <w:r w:rsidRPr="00C86227">
        <w:rPr>
          <w:sz w:val="20"/>
          <w:szCs w:val="20"/>
        </w:rPr>
        <w:t>.”</w:t>
      </w:r>
      <w:r w:rsidR="36F4DD67" w:rsidRPr="00C86227">
        <w:rPr>
          <w:sz w:val="20"/>
          <w:szCs w:val="20"/>
        </w:rPr>
        <w:t xml:space="preserve"> </w:t>
      </w:r>
      <w:r w:rsidR="00AC7C17">
        <w:rPr>
          <w:sz w:val="20"/>
          <w:szCs w:val="20"/>
        </w:rPr>
        <w:t>Many of these practices have a corollary in graduate programs and education</w:t>
      </w:r>
      <w:r w:rsidR="00D33162">
        <w:rPr>
          <w:sz w:val="20"/>
          <w:szCs w:val="20"/>
        </w:rPr>
        <w:t xml:space="preserve"> as a standard </w:t>
      </w:r>
      <w:r w:rsidR="00C54F17">
        <w:rPr>
          <w:sz w:val="20"/>
          <w:szCs w:val="20"/>
        </w:rPr>
        <w:t xml:space="preserve">programmatic </w:t>
      </w:r>
      <w:r w:rsidR="00D33162">
        <w:rPr>
          <w:sz w:val="20"/>
          <w:szCs w:val="20"/>
        </w:rPr>
        <w:t>practice</w:t>
      </w:r>
      <w:r w:rsidR="00C54F17">
        <w:rPr>
          <w:sz w:val="20"/>
          <w:szCs w:val="20"/>
        </w:rPr>
        <w:t xml:space="preserve"> or element</w:t>
      </w:r>
      <w:r w:rsidR="00D33162">
        <w:rPr>
          <w:sz w:val="20"/>
          <w:szCs w:val="20"/>
        </w:rPr>
        <w:t xml:space="preserve"> (e.g., </w:t>
      </w:r>
      <w:r w:rsidR="00A42D28">
        <w:rPr>
          <w:sz w:val="20"/>
          <w:szCs w:val="20"/>
        </w:rPr>
        <w:t>internships</w:t>
      </w:r>
      <w:r w:rsidR="00471D15">
        <w:rPr>
          <w:sz w:val="20"/>
          <w:szCs w:val="20"/>
        </w:rPr>
        <w:t xml:space="preserve">; original research projects; community-based learning). </w:t>
      </w:r>
    </w:p>
  </w:footnote>
  <w:footnote w:id="4">
    <w:p w14:paraId="4D94D440" w14:textId="5AF5C260" w:rsidR="00E43965" w:rsidRDefault="00E43965">
      <w:pPr>
        <w:pStyle w:val="FootnoteText"/>
      </w:pPr>
      <w:r>
        <w:rPr>
          <w:rStyle w:val="FootnoteReference"/>
        </w:rPr>
        <w:footnoteRef/>
      </w:r>
      <w:r>
        <w:t xml:space="preserve"> </w:t>
      </w:r>
      <w:r w:rsidR="00A81D48">
        <w:rPr>
          <w:sz w:val="20"/>
          <w:szCs w:val="20"/>
        </w:rPr>
        <w:t>WSCUC</w:t>
      </w:r>
      <w:r w:rsidRPr="00BD1BA1">
        <w:rPr>
          <w:sz w:val="20"/>
          <w:szCs w:val="20"/>
        </w:rPr>
        <w:t>, “Program Learning Outcomes Rubric</w:t>
      </w:r>
      <w:r w:rsidR="00963B4B">
        <w:rPr>
          <w:sz w:val="20"/>
          <w:szCs w:val="20"/>
        </w:rPr>
        <w:t>.</w:t>
      </w:r>
      <w:r w:rsidRPr="00BD1BA1">
        <w:rPr>
          <w:sz w:val="20"/>
          <w:szCs w:val="20"/>
        </w:rPr>
        <w:t>”</w:t>
      </w:r>
    </w:p>
  </w:footnote>
  <w:footnote w:id="5">
    <w:p w14:paraId="5E0CEED1" w14:textId="212EBEA9" w:rsidR="0019401B" w:rsidRDefault="0019401B" w:rsidP="0019401B">
      <w:pPr>
        <w:pStyle w:val="FootnoteText"/>
      </w:pPr>
      <w:r>
        <w:rPr>
          <w:rStyle w:val="FootnoteReference"/>
        </w:rPr>
        <w:footnoteRef/>
      </w:r>
      <w:r>
        <w:t xml:space="preserve"> </w:t>
      </w:r>
      <w:r w:rsidR="00A81D48">
        <w:rPr>
          <w:sz w:val="20"/>
          <w:szCs w:val="20"/>
        </w:rPr>
        <w:t>WSCUC</w:t>
      </w:r>
      <w:r w:rsidRPr="00BD1BA1">
        <w:rPr>
          <w:sz w:val="20"/>
          <w:szCs w:val="20"/>
        </w:rPr>
        <w:t xml:space="preserve">, </w:t>
      </w:r>
      <w:r w:rsidR="00E17E0D" w:rsidRPr="00BD1BA1">
        <w:rPr>
          <w:sz w:val="20"/>
          <w:szCs w:val="20"/>
        </w:rPr>
        <w:t>“</w:t>
      </w:r>
      <w:hyperlink r:id="rId3" w:history="1">
        <w:r w:rsidR="00E17E0D" w:rsidRPr="00097597">
          <w:rPr>
            <w:rStyle w:val="Hyperlink"/>
            <w:sz w:val="20"/>
            <w:szCs w:val="20"/>
          </w:rPr>
          <w:t>Program Review Rubric</w:t>
        </w:r>
      </w:hyperlink>
      <w:r w:rsidR="00E17E0D">
        <w:rPr>
          <w:sz w:val="20"/>
          <w:szCs w:val="20"/>
        </w:rPr>
        <w:t>,</w:t>
      </w:r>
      <w:r w:rsidR="00E17E0D" w:rsidRPr="00BD1BA1">
        <w:rPr>
          <w:sz w:val="20"/>
          <w:szCs w:val="20"/>
        </w:rPr>
        <w:t>”</w:t>
      </w:r>
      <w:r w:rsidR="00E17E0D">
        <w:rPr>
          <w:sz w:val="20"/>
          <w:szCs w:val="20"/>
        </w:rPr>
        <w:t xml:space="preserve"> August 201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3D244E" w14:textId="77777777" w:rsidR="009B64A0" w:rsidRDefault="009B64A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B8ABC2" w14:textId="21BC7322" w:rsidR="004A6F3D" w:rsidRPr="00323AAF" w:rsidRDefault="004A6F3D">
    <w:pPr>
      <w:pStyle w:val="Header"/>
      <w:rPr>
        <w:sz w:val="22"/>
        <w:szCs w:val="22"/>
      </w:rPr>
    </w:pPr>
    <w:r>
      <w:rPr>
        <w:noProof/>
      </w:rPr>
      <w:drawing>
        <wp:anchor distT="0" distB="0" distL="114300" distR="114300" simplePos="0" relativeHeight="251658240" behindDoc="0" locked="0" layoutInCell="1" allowOverlap="1" wp14:anchorId="424E0E01" wp14:editId="4B0E7474">
          <wp:simplePos x="0" y="0"/>
          <wp:positionH relativeFrom="margin">
            <wp:posOffset>-320040</wp:posOffset>
          </wp:positionH>
          <wp:positionV relativeFrom="paragraph">
            <wp:posOffset>-161925</wp:posOffset>
          </wp:positionV>
          <wp:extent cx="1853390" cy="44704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PU003_primary_logo_PMS349U"/>
                  <pic:cNvPicPr>
                    <a:picLocks noChangeAspect="1" noChangeArrowheads="1"/>
                  </pic:cNvPicPr>
                </pic:nvPicPr>
                <pic:blipFill>
                  <a:blip r:embed="rId1"/>
                  <a:stretch>
                    <a:fillRect/>
                  </a:stretch>
                </pic:blipFill>
                <pic:spPr bwMode="auto">
                  <a:xfrm>
                    <a:off x="0" y="0"/>
                    <a:ext cx="1853390" cy="4470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D715F3C" w14:textId="77777777" w:rsidR="004A6F3D" w:rsidRDefault="004A6F3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1A6F04" w14:textId="77777777" w:rsidR="009B64A0" w:rsidRDefault="009B64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3C731A"/>
    <w:multiLevelType w:val="hybridMultilevel"/>
    <w:tmpl w:val="E72AD71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A36FA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48896CD5"/>
    <w:multiLevelType w:val="hybridMultilevel"/>
    <w:tmpl w:val="D9867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BB3367"/>
    <w:multiLevelType w:val="hybridMultilevel"/>
    <w:tmpl w:val="881AC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12E721A"/>
    <w:multiLevelType w:val="hybridMultilevel"/>
    <w:tmpl w:val="648EF1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592448D"/>
    <w:multiLevelType w:val="hybridMultilevel"/>
    <w:tmpl w:val="16D2CBBC"/>
    <w:lvl w:ilvl="0" w:tplc="FF16B7C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1"/>
  </w:num>
  <w:num w:numId="4">
    <w:abstractNumId w:val="5"/>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hideSpellingErrors/>
  <w:hideGrammaticalErrors/>
  <w:defaultTabStop w:val="720"/>
  <w:drawingGridHorizontalSpacing w:val="120"/>
  <w:displayHorizontalDrawingGridEvery w:val="2"/>
  <w:displayVerticalDrawingGridEvery w:val="2"/>
  <w:characterSpacingControl w:val="doNotCompress"/>
  <w:hdrShapeDefaults>
    <o:shapedefaults v:ext="edit" spidmax="205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SxMDA0szA2MTUwMjZQ0lEKTi0uzszPAykwrQUAPbJOhSwAAAA="/>
  </w:docVars>
  <w:rsids>
    <w:rsidRoot w:val="004204A7"/>
    <w:rsid w:val="00000038"/>
    <w:rsid w:val="00004CB1"/>
    <w:rsid w:val="00005B9F"/>
    <w:rsid w:val="00006880"/>
    <w:rsid w:val="00013229"/>
    <w:rsid w:val="0001423D"/>
    <w:rsid w:val="00014428"/>
    <w:rsid w:val="000153A2"/>
    <w:rsid w:val="000168CE"/>
    <w:rsid w:val="00016BE8"/>
    <w:rsid w:val="00023AD7"/>
    <w:rsid w:val="00024FC6"/>
    <w:rsid w:val="00025416"/>
    <w:rsid w:val="00025BBD"/>
    <w:rsid w:val="00030B6E"/>
    <w:rsid w:val="00033323"/>
    <w:rsid w:val="000435B4"/>
    <w:rsid w:val="0004517D"/>
    <w:rsid w:val="000524E1"/>
    <w:rsid w:val="0006264C"/>
    <w:rsid w:val="000644BF"/>
    <w:rsid w:val="0007021E"/>
    <w:rsid w:val="00071C92"/>
    <w:rsid w:val="00076CD6"/>
    <w:rsid w:val="00080EFE"/>
    <w:rsid w:val="00086173"/>
    <w:rsid w:val="000868AB"/>
    <w:rsid w:val="00094A02"/>
    <w:rsid w:val="000974A7"/>
    <w:rsid w:val="000A0322"/>
    <w:rsid w:val="000A2C20"/>
    <w:rsid w:val="000A2E64"/>
    <w:rsid w:val="000A7CC2"/>
    <w:rsid w:val="000B356F"/>
    <w:rsid w:val="000C0F40"/>
    <w:rsid w:val="000C1F4E"/>
    <w:rsid w:val="000C258A"/>
    <w:rsid w:val="000C2EE5"/>
    <w:rsid w:val="000C32C4"/>
    <w:rsid w:val="000C7A34"/>
    <w:rsid w:val="000D1D8E"/>
    <w:rsid w:val="000D3ED4"/>
    <w:rsid w:val="000D5DCD"/>
    <w:rsid w:val="000D750F"/>
    <w:rsid w:val="000E1102"/>
    <w:rsid w:val="000E3182"/>
    <w:rsid w:val="000E431E"/>
    <w:rsid w:val="000E5435"/>
    <w:rsid w:val="000E7781"/>
    <w:rsid w:val="000F3034"/>
    <w:rsid w:val="000F3D2D"/>
    <w:rsid w:val="00100C45"/>
    <w:rsid w:val="00101387"/>
    <w:rsid w:val="00102A37"/>
    <w:rsid w:val="00104B98"/>
    <w:rsid w:val="00105244"/>
    <w:rsid w:val="00105EB4"/>
    <w:rsid w:val="001119B6"/>
    <w:rsid w:val="00112437"/>
    <w:rsid w:val="0011529F"/>
    <w:rsid w:val="00116778"/>
    <w:rsid w:val="00116CF1"/>
    <w:rsid w:val="00117E1B"/>
    <w:rsid w:val="00122E48"/>
    <w:rsid w:val="00133330"/>
    <w:rsid w:val="00134D5D"/>
    <w:rsid w:val="001358F9"/>
    <w:rsid w:val="00135B1C"/>
    <w:rsid w:val="001403C3"/>
    <w:rsid w:val="00145631"/>
    <w:rsid w:val="00151750"/>
    <w:rsid w:val="00151816"/>
    <w:rsid w:val="001527CC"/>
    <w:rsid w:val="00152AA1"/>
    <w:rsid w:val="00156749"/>
    <w:rsid w:val="00156804"/>
    <w:rsid w:val="00157685"/>
    <w:rsid w:val="00164476"/>
    <w:rsid w:val="00172454"/>
    <w:rsid w:val="00174EEB"/>
    <w:rsid w:val="00174FE5"/>
    <w:rsid w:val="00180199"/>
    <w:rsid w:val="001873C0"/>
    <w:rsid w:val="0019399D"/>
    <w:rsid w:val="0019401B"/>
    <w:rsid w:val="0019497B"/>
    <w:rsid w:val="00196FA0"/>
    <w:rsid w:val="001970B1"/>
    <w:rsid w:val="001973DA"/>
    <w:rsid w:val="001A0A14"/>
    <w:rsid w:val="001A292A"/>
    <w:rsid w:val="001B4AB9"/>
    <w:rsid w:val="001B519A"/>
    <w:rsid w:val="001C0B4E"/>
    <w:rsid w:val="001C47FD"/>
    <w:rsid w:val="001C5A3B"/>
    <w:rsid w:val="001C6B7B"/>
    <w:rsid w:val="001C6E40"/>
    <w:rsid w:val="001D3D0C"/>
    <w:rsid w:val="001D42A2"/>
    <w:rsid w:val="001D4D12"/>
    <w:rsid w:val="001D6627"/>
    <w:rsid w:val="001D66A6"/>
    <w:rsid w:val="001E15DF"/>
    <w:rsid w:val="001E27C4"/>
    <w:rsid w:val="001E38B4"/>
    <w:rsid w:val="001E4E9F"/>
    <w:rsid w:val="001E7B04"/>
    <w:rsid w:val="001F22D7"/>
    <w:rsid w:val="001F4A13"/>
    <w:rsid w:val="001F55D7"/>
    <w:rsid w:val="001F59C0"/>
    <w:rsid w:val="001F59E6"/>
    <w:rsid w:val="001F7F93"/>
    <w:rsid w:val="00200C19"/>
    <w:rsid w:val="00201EE4"/>
    <w:rsid w:val="00207AD1"/>
    <w:rsid w:val="00215B6A"/>
    <w:rsid w:val="00216060"/>
    <w:rsid w:val="00217C43"/>
    <w:rsid w:val="00220099"/>
    <w:rsid w:val="00222AF0"/>
    <w:rsid w:val="00225ABF"/>
    <w:rsid w:val="00231041"/>
    <w:rsid w:val="00232BE6"/>
    <w:rsid w:val="00235029"/>
    <w:rsid w:val="00235C55"/>
    <w:rsid w:val="002364D6"/>
    <w:rsid w:val="00241D19"/>
    <w:rsid w:val="00243A40"/>
    <w:rsid w:val="00244A36"/>
    <w:rsid w:val="0025241C"/>
    <w:rsid w:val="00253DAE"/>
    <w:rsid w:val="00255356"/>
    <w:rsid w:val="0026098D"/>
    <w:rsid w:val="002636D3"/>
    <w:rsid w:val="00263791"/>
    <w:rsid w:val="00265ECD"/>
    <w:rsid w:val="00272032"/>
    <w:rsid w:val="00273F39"/>
    <w:rsid w:val="00276CB2"/>
    <w:rsid w:val="00282EC6"/>
    <w:rsid w:val="0028525F"/>
    <w:rsid w:val="00285354"/>
    <w:rsid w:val="002858E2"/>
    <w:rsid w:val="002865C2"/>
    <w:rsid w:val="00287DE9"/>
    <w:rsid w:val="00287DEE"/>
    <w:rsid w:val="002904F7"/>
    <w:rsid w:val="002932BA"/>
    <w:rsid w:val="00294497"/>
    <w:rsid w:val="002952F4"/>
    <w:rsid w:val="0029717A"/>
    <w:rsid w:val="0029718E"/>
    <w:rsid w:val="002A3351"/>
    <w:rsid w:val="002A4FE9"/>
    <w:rsid w:val="002B2947"/>
    <w:rsid w:val="002B3358"/>
    <w:rsid w:val="002B6226"/>
    <w:rsid w:val="002B76AF"/>
    <w:rsid w:val="002C1517"/>
    <w:rsid w:val="002C5E55"/>
    <w:rsid w:val="002C6F9B"/>
    <w:rsid w:val="002D1919"/>
    <w:rsid w:val="002D19A3"/>
    <w:rsid w:val="002D2780"/>
    <w:rsid w:val="002D4AF7"/>
    <w:rsid w:val="002E0F03"/>
    <w:rsid w:val="002E4AFD"/>
    <w:rsid w:val="002F2E57"/>
    <w:rsid w:val="002F31DD"/>
    <w:rsid w:val="002F349E"/>
    <w:rsid w:val="002F6B21"/>
    <w:rsid w:val="002F79A6"/>
    <w:rsid w:val="003003E5"/>
    <w:rsid w:val="00303B12"/>
    <w:rsid w:val="00304F09"/>
    <w:rsid w:val="003060F6"/>
    <w:rsid w:val="0030617A"/>
    <w:rsid w:val="003063E4"/>
    <w:rsid w:val="0030798E"/>
    <w:rsid w:val="00310D46"/>
    <w:rsid w:val="00313157"/>
    <w:rsid w:val="0032134C"/>
    <w:rsid w:val="00322B2C"/>
    <w:rsid w:val="00323AAF"/>
    <w:rsid w:val="00325D94"/>
    <w:rsid w:val="003275DC"/>
    <w:rsid w:val="00327A8A"/>
    <w:rsid w:val="003305EB"/>
    <w:rsid w:val="00331E5B"/>
    <w:rsid w:val="00333A99"/>
    <w:rsid w:val="00346689"/>
    <w:rsid w:val="003501D4"/>
    <w:rsid w:val="00354B16"/>
    <w:rsid w:val="00354BF3"/>
    <w:rsid w:val="00360B39"/>
    <w:rsid w:val="00363804"/>
    <w:rsid w:val="00364F1C"/>
    <w:rsid w:val="00366A58"/>
    <w:rsid w:val="003671ED"/>
    <w:rsid w:val="003751FF"/>
    <w:rsid w:val="0038758A"/>
    <w:rsid w:val="003924DC"/>
    <w:rsid w:val="00392699"/>
    <w:rsid w:val="00394EDB"/>
    <w:rsid w:val="003A17E4"/>
    <w:rsid w:val="003A7ACB"/>
    <w:rsid w:val="003B3BE9"/>
    <w:rsid w:val="003B5919"/>
    <w:rsid w:val="003B64A0"/>
    <w:rsid w:val="003B6CD2"/>
    <w:rsid w:val="003C049B"/>
    <w:rsid w:val="003C1B07"/>
    <w:rsid w:val="003C5FC0"/>
    <w:rsid w:val="003D2FAD"/>
    <w:rsid w:val="003E126A"/>
    <w:rsid w:val="003E21E5"/>
    <w:rsid w:val="003E3E0E"/>
    <w:rsid w:val="003E4114"/>
    <w:rsid w:val="003E43C6"/>
    <w:rsid w:val="003F7A5E"/>
    <w:rsid w:val="0040122D"/>
    <w:rsid w:val="00404598"/>
    <w:rsid w:val="00404FE8"/>
    <w:rsid w:val="004066BD"/>
    <w:rsid w:val="0041217F"/>
    <w:rsid w:val="00414586"/>
    <w:rsid w:val="0041503E"/>
    <w:rsid w:val="00416D9D"/>
    <w:rsid w:val="004201D5"/>
    <w:rsid w:val="004204A7"/>
    <w:rsid w:val="00425FEC"/>
    <w:rsid w:val="00426927"/>
    <w:rsid w:val="004275AE"/>
    <w:rsid w:val="00430F8F"/>
    <w:rsid w:val="00435BB6"/>
    <w:rsid w:val="00436758"/>
    <w:rsid w:val="00442FC1"/>
    <w:rsid w:val="00443692"/>
    <w:rsid w:val="004437A7"/>
    <w:rsid w:val="0044460C"/>
    <w:rsid w:val="0045000D"/>
    <w:rsid w:val="00451ABE"/>
    <w:rsid w:val="0045214D"/>
    <w:rsid w:val="00452A4F"/>
    <w:rsid w:val="00455B01"/>
    <w:rsid w:val="00463DF1"/>
    <w:rsid w:val="00464485"/>
    <w:rsid w:val="00464549"/>
    <w:rsid w:val="00465269"/>
    <w:rsid w:val="004669B1"/>
    <w:rsid w:val="00467D53"/>
    <w:rsid w:val="00470023"/>
    <w:rsid w:val="00471C17"/>
    <w:rsid w:val="00471D15"/>
    <w:rsid w:val="00475134"/>
    <w:rsid w:val="004766F7"/>
    <w:rsid w:val="00476908"/>
    <w:rsid w:val="00476FD2"/>
    <w:rsid w:val="004777EC"/>
    <w:rsid w:val="00482810"/>
    <w:rsid w:val="004879D0"/>
    <w:rsid w:val="004924C8"/>
    <w:rsid w:val="004942FD"/>
    <w:rsid w:val="0049482A"/>
    <w:rsid w:val="00495250"/>
    <w:rsid w:val="00497137"/>
    <w:rsid w:val="004A1536"/>
    <w:rsid w:val="004A274D"/>
    <w:rsid w:val="004A3467"/>
    <w:rsid w:val="004A6F3D"/>
    <w:rsid w:val="004A7032"/>
    <w:rsid w:val="004B356E"/>
    <w:rsid w:val="004B7159"/>
    <w:rsid w:val="004C0BB9"/>
    <w:rsid w:val="004C0F0B"/>
    <w:rsid w:val="004C48F4"/>
    <w:rsid w:val="004D0202"/>
    <w:rsid w:val="004D10B7"/>
    <w:rsid w:val="004E4E92"/>
    <w:rsid w:val="004F09B4"/>
    <w:rsid w:val="004F0E00"/>
    <w:rsid w:val="004F685A"/>
    <w:rsid w:val="005007D3"/>
    <w:rsid w:val="00500AAE"/>
    <w:rsid w:val="00500C4A"/>
    <w:rsid w:val="00504A1A"/>
    <w:rsid w:val="005052BF"/>
    <w:rsid w:val="00505B55"/>
    <w:rsid w:val="00510A8A"/>
    <w:rsid w:val="00510B13"/>
    <w:rsid w:val="005135D5"/>
    <w:rsid w:val="00532A17"/>
    <w:rsid w:val="00535F99"/>
    <w:rsid w:val="005370AA"/>
    <w:rsid w:val="00541C89"/>
    <w:rsid w:val="00554DF8"/>
    <w:rsid w:val="005568C5"/>
    <w:rsid w:val="00565E52"/>
    <w:rsid w:val="00573047"/>
    <w:rsid w:val="00576A63"/>
    <w:rsid w:val="00581311"/>
    <w:rsid w:val="00584AB7"/>
    <w:rsid w:val="005949B3"/>
    <w:rsid w:val="0059564D"/>
    <w:rsid w:val="005A1D90"/>
    <w:rsid w:val="005A2B43"/>
    <w:rsid w:val="005B0B8D"/>
    <w:rsid w:val="005B0F06"/>
    <w:rsid w:val="005B2B54"/>
    <w:rsid w:val="005B37FF"/>
    <w:rsid w:val="005B3B07"/>
    <w:rsid w:val="005B5450"/>
    <w:rsid w:val="005B6D5A"/>
    <w:rsid w:val="005C51CF"/>
    <w:rsid w:val="005C5FA4"/>
    <w:rsid w:val="005D0189"/>
    <w:rsid w:val="005D1FC7"/>
    <w:rsid w:val="005D383D"/>
    <w:rsid w:val="005D659D"/>
    <w:rsid w:val="005D6A19"/>
    <w:rsid w:val="005E4D44"/>
    <w:rsid w:val="005E6CED"/>
    <w:rsid w:val="005F1E54"/>
    <w:rsid w:val="00602A6C"/>
    <w:rsid w:val="00605386"/>
    <w:rsid w:val="006062B3"/>
    <w:rsid w:val="00613AB8"/>
    <w:rsid w:val="00614E99"/>
    <w:rsid w:val="006306A6"/>
    <w:rsid w:val="006330EA"/>
    <w:rsid w:val="006330FE"/>
    <w:rsid w:val="0063405D"/>
    <w:rsid w:val="00634D33"/>
    <w:rsid w:val="006357D2"/>
    <w:rsid w:val="00635CE8"/>
    <w:rsid w:val="00636351"/>
    <w:rsid w:val="00642F15"/>
    <w:rsid w:val="006519C1"/>
    <w:rsid w:val="00653A07"/>
    <w:rsid w:val="00655D32"/>
    <w:rsid w:val="006653E2"/>
    <w:rsid w:val="006663ED"/>
    <w:rsid w:val="0067673C"/>
    <w:rsid w:val="0068050E"/>
    <w:rsid w:val="0068221F"/>
    <w:rsid w:val="00683EF0"/>
    <w:rsid w:val="00684A31"/>
    <w:rsid w:val="00686450"/>
    <w:rsid w:val="00687BA8"/>
    <w:rsid w:val="00690DD1"/>
    <w:rsid w:val="00694A39"/>
    <w:rsid w:val="006A156B"/>
    <w:rsid w:val="006A1804"/>
    <w:rsid w:val="006A1A82"/>
    <w:rsid w:val="006A2C61"/>
    <w:rsid w:val="006B1B4C"/>
    <w:rsid w:val="006B4556"/>
    <w:rsid w:val="006C2967"/>
    <w:rsid w:val="006C46B4"/>
    <w:rsid w:val="006C4BBA"/>
    <w:rsid w:val="006C719E"/>
    <w:rsid w:val="006D4EA9"/>
    <w:rsid w:val="006D61F0"/>
    <w:rsid w:val="006E0FA6"/>
    <w:rsid w:val="006E23D3"/>
    <w:rsid w:val="006E2996"/>
    <w:rsid w:val="006E43B3"/>
    <w:rsid w:val="006E6A28"/>
    <w:rsid w:val="006F37DA"/>
    <w:rsid w:val="006F3C34"/>
    <w:rsid w:val="00706E3A"/>
    <w:rsid w:val="0071302A"/>
    <w:rsid w:val="007136B9"/>
    <w:rsid w:val="00720D3C"/>
    <w:rsid w:val="00726B81"/>
    <w:rsid w:val="00726D0E"/>
    <w:rsid w:val="00731626"/>
    <w:rsid w:val="00731B63"/>
    <w:rsid w:val="007401C2"/>
    <w:rsid w:val="00741303"/>
    <w:rsid w:val="007415D5"/>
    <w:rsid w:val="0074210F"/>
    <w:rsid w:val="007437DF"/>
    <w:rsid w:val="007516F1"/>
    <w:rsid w:val="00753ED5"/>
    <w:rsid w:val="00762EAD"/>
    <w:rsid w:val="00764CD0"/>
    <w:rsid w:val="0076763D"/>
    <w:rsid w:val="00771C90"/>
    <w:rsid w:val="007727CF"/>
    <w:rsid w:val="007745A5"/>
    <w:rsid w:val="007808DD"/>
    <w:rsid w:val="00781781"/>
    <w:rsid w:val="00781C77"/>
    <w:rsid w:val="0078421E"/>
    <w:rsid w:val="00784C6B"/>
    <w:rsid w:val="007855EB"/>
    <w:rsid w:val="00786833"/>
    <w:rsid w:val="00793327"/>
    <w:rsid w:val="00794764"/>
    <w:rsid w:val="007948A0"/>
    <w:rsid w:val="007949CF"/>
    <w:rsid w:val="007A01C4"/>
    <w:rsid w:val="007A08BB"/>
    <w:rsid w:val="007A0E69"/>
    <w:rsid w:val="007A6006"/>
    <w:rsid w:val="007B16C9"/>
    <w:rsid w:val="007B3354"/>
    <w:rsid w:val="007B3E6B"/>
    <w:rsid w:val="007C0A01"/>
    <w:rsid w:val="007C227E"/>
    <w:rsid w:val="007C48C8"/>
    <w:rsid w:val="007C5D75"/>
    <w:rsid w:val="007D1939"/>
    <w:rsid w:val="007D256B"/>
    <w:rsid w:val="007D4771"/>
    <w:rsid w:val="007E1F74"/>
    <w:rsid w:val="007E2A5A"/>
    <w:rsid w:val="007E3FF0"/>
    <w:rsid w:val="007F1890"/>
    <w:rsid w:val="007F6FCB"/>
    <w:rsid w:val="008012EB"/>
    <w:rsid w:val="0080696E"/>
    <w:rsid w:val="00807A79"/>
    <w:rsid w:val="00807E0F"/>
    <w:rsid w:val="008120E6"/>
    <w:rsid w:val="00814CD3"/>
    <w:rsid w:val="008177BF"/>
    <w:rsid w:val="00817BEE"/>
    <w:rsid w:val="00822797"/>
    <w:rsid w:val="008227A1"/>
    <w:rsid w:val="008232D7"/>
    <w:rsid w:val="008279E2"/>
    <w:rsid w:val="00827D3A"/>
    <w:rsid w:val="0083065B"/>
    <w:rsid w:val="0083423A"/>
    <w:rsid w:val="008353B0"/>
    <w:rsid w:val="00836283"/>
    <w:rsid w:val="00840332"/>
    <w:rsid w:val="008427C0"/>
    <w:rsid w:val="008447CE"/>
    <w:rsid w:val="00850305"/>
    <w:rsid w:val="00850DE4"/>
    <w:rsid w:val="00851E03"/>
    <w:rsid w:val="00851E26"/>
    <w:rsid w:val="00854278"/>
    <w:rsid w:val="0086260A"/>
    <w:rsid w:val="00863EA8"/>
    <w:rsid w:val="008653F3"/>
    <w:rsid w:val="00865D40"/>
    <w:rsid w:val="00866E9D"/>
    <w:rsid w:val="00871B03"/>
    <w:rsid w:val="00873472"/>
    <w:rsid w:val="00875983"/>
    <w:rsid w:val="008800C2"/>
    <w:rsid w:val="00881959"/>
    <w:rsid w:val="00881CA3"/>
    <w:rsid w:val="00887735"/>
    <w:rsid w:val="008957C9"/>
    <w:rsid w:val="00897BF0"/>
    <w:rsid w:val="008A0469"/>
    <w:rsid w:val="008A289D"/>
    <w:rsid w:val="008B0414"/>
    <w:rsid w:val="008B085D"/>
    <w:rsid w:val="008B194D"/>
    <w:rsid w:val="008B32BF"/>
    <w:rsid w:val="008B4F13"/>
    <w:rsid w:val="008B6C8E"/>
    <w:rsid w:val="008B7D7A"/>
    <w:rsid w:val="008C11BE"/>
    <w:rsid w:val="008C154E"/>
    <w:rsid w:val="008D2FBC"/>
    <w:rsid w:val="008D3AC8"/>
    <w:rsid w:val="008D7987"/>
    <w:rsid w:val="008E0958"/>
    <w:rsid w:val="008E1B6B"/>
    <w:rsid w:val="008E4091"/>
    <w:rsid w:val="008E40D0"/>
    <w:rsid w:val="008E60B9"/>
    <w:rsid w:val="008F1CB4"/>
    <w:rsid w:val="008F3887"/>
    <w:rsid w:val="008F47E0"/>
    <w:rsid w:val="008F4BDD"/>
    <w:rsid w:val="008F5C28"/>
    <w:rsid w:val="008F6579"/>
    <w:rsid w:val="0090699E"/>
    <w:rsid w:val="009135B2"/>
    <w:rsid w:val="009202C5"/>
    <w:rsid w:val="00920309"/>
    <w:rsid w:val="009227F5"/>
    <w:rsid w:val="00924B68"/>
    <w:rsid w:val="009320B0"/>
    <w:rsid w:val="00934435"/>
    <w:rsid w:val="00934EE2"/>
    <w:rsid w:val="0094296F"/>
    <w:rsid w:val="00947F42"/>
    <w:rsid w:val="00952DBF"/>
    <w:rsid w:val="00957F3B"/>
    <w:rsid w:val="00960AF3"/>
    <w:rsid w:val="00960F5A"/>
    <w:rsid w:val="009627AD"/>
    <w:rsid w:val="00963B4B"/>
    <w:rsid w:val="0096411C"/>
    <w:rsid w:val="00964A4D"/>
    <w:rsid w:val="00967EAE"/>
    <w:rsid w:val="009701E2"/>
    <w:rsid w:val="00970362"/>
    <w:rsid w:val="009730D2"/>
    <w:rsid w:val="0099011B"/>
    <w:rsid w:val="00991521"/>
    <w:rsid w:val="0099352D"/>
    <w:rsid w:val="00994EA5"/>
    <w:rsid w:val="00996066"/>
    <w:rsid w:val="009960A8"/>
    <w:rsid w:val="009962EF"/>
    <w:rsid w:val="009A025D"/>
    <w:rsid w:val="009A0543"/>
    <w:rsid w:val="009A513F"/>
    <w:rsid w:val="009A53B8"/>
    <w:rsid w:val="009A58B7"/>
    <w:rsid w:val="009A7B3B"/>
    <w:rsid w:val="009B1FC6"/>
    <w:rsid w:val="009B2F5B"/>
    <w:rsid w:val="009B5219"/>
    <w:rsid w:val="009B64A0"/>
    <w:rsid w:val="009C3581"/>
    <w:rsid w:val="009D249C"/>
    <w:rsid w:val="009D3421"/>
    <w:rsid w:val="009D50AE"/>
    <w:rsid w:val="009D5F63"/>
    <w:rsid w:val="009E1497"/>
    <w:rsid w:val="009E1C2F"/>
    <w:rsid w:val="009F13AE"/>
    <w:rsid w:val="009F3A3A"/>
    <w:rsid w:val="00A00AF3"/>
    <w:rsid w:val="00A046CB"/>
    <w:rsid w:val="00A06C4E"/>
    <w:rsid w:val="00A071C7"/>
    <w:rsid w:val="00A10D91"/>
    <w:rsid w:val="00A10E4C"/>
    <w:rsid w:val="00A118A3"/>
    <w:rsid w:val="00A1271A"/>
    <w:rsid w:val="00A149C9"/>
    <w:rsid w:val="00A2096F"/>
    <w:rsid w:val="00A222B9"/>
    <w:rsid w:val="00A2279B"/>
    <w:rsid w:val="00A23B9B"/>
    <w:rsid w:val="00A315D1"/>
    <w:rsid w:val="00A40AC1"/>
    <w:rsid w:val="00A414B2"/>
    <w:rsid w:val="00A4160A"/>
    <w:rsid w:val="00A42D28"/>
    <w:rsid w:val="00A44FB2"/>
    <w:rsid w:val="00A477C8"/>
    <w:rsid w:val="00A52472"/>
    <w:rsid w:val="00A52672"/>
    <w:rsid w:val="00A6184F"/>
    <w:rsid w:val="00A61B09"/>
    <w:rsid w:val="00A61BC5"/>
    <w:rsid w:val="00A67707"/>
    <w:rsid w:val="00A67E55"/>
    <w:rsid w:val="00A73E8C"/>
    <w:rsid w:val="00A74FD2"/>
    <w:rsid w:val="00A760B1"/>
    <w:rsid w:val="00A766EA"/>
    <w:rsid w:val="00A76AFA"/>
    <w:rsid w:val="00A77018"/>
    <w:rsid w:val="00A77ADA"/>
    <w:rsid w:val="00A8013E"/>
    <w:rsid w:val="00A81D48"/>
    <w:rsid w:val="00A85867"/>
    <w:rsid w:val="00A8756D"/>
    <w:rsid w:val="00A90A96"/>
    <w:rsid w:val="00A933D4"/>
    <w:rsid w:val="00A9363D"/>
    <w:rsid w:val="00A9668E"/>
    <w:rsid w:val="00AA2FF6"/>
    <w:rsid w:val="00AA6C75"/>
    <w:rsid w:val="00AA751E"/>
    <w:rsid w:val="00AB289D"/>
    <w:rsid w:val="00AB34D7"/>
    <w:rsid w:val="00AB3CF0"/>
    <w:rsid w:val="00AB47E2"/>
    <w:rsid w:val="00AC2038"/>
    <w:rsid w:val="00AC7C17"/>
    <w:rsid w:val="00AD0F78"/>
    <w:rsid w:val="00AD3DBD"/>
    <w:rsid w:val="00AD3F6A"/>
    <w:rsid w:val="00AD4374"/>
    <w:rsid w:val="00AD5285"/>
    <w:rsid w:val="00AE54AA"/>
    <w:rsid w:val="00AE7023"/>
    <w:rsid w:val="00AF061C"/>
    <w:rsid w:val="00AF287F"/>
    <w:rsid w:val="00AF663D"/>
    <w:rsid w:val="00AF76C3"/>
    <w:rsid w:val="00B022CB"/>
    <w:rsid w:val="00B0555F"/>
    <w:rsid w:val="00B066B4"/>
    <w:rsid w:val="00B10304"/>
    <w:rsid w:val="00B146D8"/>
    <w:rsid w:val="00B17FB7"/>
    <w:rsid w:val="00B21795"/>
    <w:rsid w:val="00B25595"/>
    <w:rsid w:val="00B26153"/>
    <w:rsid w:val="00B26610"/>
    <w:rsid w:val="00B26D7F"/>
    <w:rsid w:val="00B34C57"/>
    <w:rsid w:val="00B35B2D"/>
    <w:rsid w:val="00B37414"/>
    <w:rsid w:val="00B424E2"/>
    <w:rsid w:val="00B45D75"/>
    <w:rsid w:val="00B46337"/>
    <w:rsid w:val="00B50322"/>
    <w:rsid w:val="00B545B7"/>
    <w:rsid w:val="00B61736"/>
    <w:rsid w:val="00B66E33"/>
    <w:rsid w:val="00B67258"/>
    <w:rsid w:val="00B67FE5"/>
    <w:rsid w:val="00B70BFA"/>
    <w:rsid w:val="00B74A52"/>
    <w:rsid w:val="00B81CB0"/>
    <w:rsid w:val="00B85729"/>
    <w:rsid w:val="00B86B41"/>
    <w:rsid w:val="00B93E1B"/>
    <w:rsid w:val="00B96091"/>
    <w:rsid w:val="00B96C2C"/>
    <w:rsid w:val="00BA08CB"/>
    <w:rsid w:val="00BA0F8C"/>
    <w:rsid w:val="00BA4F12"/>
    <w:rsid w:val="00BA72C0"/>
    <w:rsid w:val="00BB29A9"/>
    <w:rsid w:val="00BB407B"/>
    <w:rsid w:val="00BB4C99"/>
    <w:rsid w:val="00BC2C81"/>
    <w:rsid w:val="00BD1BA1"/>
    <w:rsid w:val="00BD26C1"/>
    <w:rsid w:val="00BD472E"/>
    <w:rsid w:val="00BD7512"/>
    <w:rsid w:val="00BE4BCD"/>
    <w:rsid w:val="00BF0BF6"/>
    <w:rsid w:val="00BF13B7"/>
    <w:rsid w:val="00C06775"/>
    <w:rsid w:val="00C0685A"/>
    <w:rsid w:val="00C07CC6"/>
    <w:rsid w:val="00C1167B"/>
    <w:rsid w:val="00C11DED"/>
    <w:rsid w:val="00C16614"/>
    <w:rsid w:val="00C16E30"/>
    <w:rsid w:val="00C210DF"/>
    <w:rsid w:val="00C2675A"/>
    <w:rsid w:val="00C26FC2"/>
    <w:rsid w:val="00C277FD"/>
    <w:rsid w:val="00C3303C"/>
    <w:rsid w:val="00C34D35"/>
    <w:rsid w:val="00C35411"/>
    <w:rsid w:val="00C40ABE"/>
    <w:rsid w:val="00C4140A"/>
    <w:rsid w:val="00C46D06"/>
    <w:rsid w:val="00C478EA"/>
    <w:rsid w:val="00C509D4"/>
    <w:rsid w:val="00C52107"/>
    <w:rsid w:val="00C52907"/>
    <w:rsid w:val="00C5348D"/>
    <w:rsid w:val="00C54F17"/>
    <w:rsid w:val="00C56011"/>
    <w:rsid w:val="00C603E2"/>
    <w:rsid w:val="00C61661"/>
    <w:rsid w:val="00C62155"/>
    <w:rsid w:val="00C65A91"/>
    <w:rsid w:val="00C703EF"/>
    <w:rsid w:val="00C73BF4"/>
    <w:rsid w:val="00C74B2D"/>
    <w:rsid w:val="00C7715D"/>
    <w:rsid w:val="00C8073C"/>
    <w:rsid w:val="00C8567C"/>
    <w:rsid w:val="00C87246"/>
    <w:rsid w:val="00C9608B"/>
    <w:rsid w:val="00C9677A"/>
    <w:rsid w:val="00CA021C"/>
    <w:rsid w:val="00CA0D61"/>
    <w:rsid w:val="00CB5DC1"/>
    <w:rsid w:val="00CC1C13"/>
    <w:rsid w:val="00CC4703"/>
    <w:rsid w:val="00CC4CF2"/>
    <w:rsid w:val="00CC5717"/>
    <w:rsid w:val="00CC5939"/>
    <w:rsid w:val="00CC6C86"/>
    <w:rsid w:val="00CC70EE"/>
    <w:rsid w:val="00CD0147"/>
    <w:rsid w:val="00CE2173"/>
    <w:rsid w:val="00CE2818"/>
    <w:rsid w:val="00CE6D1D"/>
    <w:rsid w:val="00CF154A"/>
    <w:rsid w:val="00CF1B43"/>
    <w:rsid w:val="00D03F0B"/>
    <w:rsid w:val="00D044F3"/>
    <w:rsid w:val="00D06F24"/>
    <w:rsid w:val="00D128AA"/>
    <w:rsid w:val="00D14459"/>
    <w:rsid w:val="00D17F9D"/>
    <w:rsid w:val="00D20FA6"/>
    <w:rsid w:val="00D23211"/>
    <w:rsid w:val="00D244DC"/>
    <w:rsid w:val="00D24E2E"/>
    <w:rsid w:val="00D26994"/>
    <w:rsid w:val="00D312CB"/>
    <w:rsid w:val="00D33162"/>
    <w:rsid w:val="00D33495"/>
    <w:rsid w:val="00D40AAB"/>
    <w:rsid w:val="00D415AF"/>
    <w:rsid w:val="00D44EC1"/>
    <w:rsid w:val="00D456AB"/>
    <w:rsid w:val="00D47278"/>
    <w:rsid w:val="00D51AA9"/>
    <w:rsid w:val="00D5498A"/>
    <w:rsid w:val="00D566A7"/>
    <w:rsid w:val="00D569DE"/>
    <w:rsid w:val="00D56B72"/>
    <w:rsid w:val="00D62479"/>
    <w:rsid w:val="00D64045"/>
    <w:rsid w:val="00D71397"/>
    <w:rsid w:val="00D71ACE"/>
    <w:rsid w:val="00D8036E"/>
    <w:rsid w:val="00D85559"/>
    <w:rsid w:val="00D86898"/>
    <w:rsid w:val="00D87486"/>
    <w:rsid w:val="00D9044E"/>
    <w:rsid w:val="00D90FEA"/>
    <w:rsid w:val="00D916D2"/>
    <w:rsid w:val="00D95BA4"/>
    <w:rsid w:val="00D9647C"/>
    <w:rsid w:val="00DA0341"/>
    <w:rsid w:val="00DA23CD"/>
    <w:rsid w:val="00DA2440"/>
    <w:rsid w:val="00DA3026"/>
    <w:rsid w:val="00DA5FD7"/>
    <w:rsid w:val="00DA62A2"/>
    <w:rsid w:val="00DA7605"/>
    <w:rsid w:val="00DB2919"/>
    <w:rsid w:val="00DB2BE9"/>
    <w:rsid w:val="00DB3DE9"/>
    <w:rsid w:val="00DC67A6"/>
    <w:rsid w:val="00DC7D7F"/>
    <w:rsid w:val="00DD4D41"/>
    <w:rsid w:val="00DD5625"/>
    <w:rsid w:val="00DE01B9"/>
    <w:rsid w:val="00DE0F0D"/>
    <w:rsid w:val="00DE51AC"/>
    <w:rsid w:val="00DE6B95"/>
    <w:rsid w:val="00DF3012"/>
    <w:rsid w:val="00DF77BC"/>
    <w:rsid w:val="00E0620A"/>
    <w:rsid w:val="00E11826"/>
    <w:rsid w:val="00E16959"/>
    <w:rsid w:val="00E17E0D"/>
    <w:rsid w:val="00E21551"/>
    <w:rsid w:val="00E2495A"/>
    <w:rsid w:val="00E2566E"/>
    <w:rsid w:val="00E26410"/>
    <w:rsid w:val="00E3079E"/>
    <w:rsid w:val="00E3503C"/>
    <w:rsid w:val="00E4142A"/>
    <w:rsid w:val="00E43359"/>
    <w:rsid w:val="00E43965"/>
    <w:rsid w:val="00E45AE3"/>
    <w:rsid w:val="00E47637"/>
    <w:rsid w:val="00E50186"/>
    <w:rsid w:val="00E50C8F"/>
    <w:rsid w:val="00E57A40"/>
    <w:rsid w:val="00E57C98"/>
    <w:rsid w:val="00E654F5"/>
    <w:rsid w:val="00E6556A"/>
    <w:rsid w:val="00E73B81"/>
    <w:rsid w:val="00E743DA"/>
    <w:rsid w:val="00E75D84"/>
    <w:rsid w:val="00E77720"/>
    <w:rsid w:val="00E77E12"/>
    <w:rsid w:val="00E805AD"/>
    <w:rsid w:val="00E80EFA"/>
    <w:rsid w:val="00E8348A"/>
    <w:rsid w:val="00E95490"/>
    <w:rsid w:val="00E97F23"/>
    <w:rsid w:val="00EA194A"/>
    <w:rsid w:val="00EA2FCC"/>
    <w:rsid w:val="00EA473D"/>
    <w:rsid w:val="00EA48DF"/>
    <w:rsid w:val="00EA556D"/>
    <w:rsid w:val="00EA5619"/>
    <w:rsid w:val="00EA65EF"/>
    <w:rsid w:val="00EA70AA"/>
    <w:rsid w:val="00EB14AD"/>
    <w:rsid w:val="00EB3BF9"/>
    <w:rsid w:val="00EB5B26"/>
    <w:rsid w:val="00EB73E2"/>
    <w:rsid w:val="00EB7B28"/>
    <w:rsid w:val="00EC1286"/>
    <w:rsid w:val="00EC17E8"/>
    <w:rsid w:val="00EC3E34"/>
    <w:rsid w:val="00EC4A8D"/>
    <w:rsid w:val="00ED0255"/>
    <w:rsid w:val="00ED1CF5"/>
    <w:rsid w:val="00ED641D"/>
    <w:rsid w:val="00EE087E"/>
    <w:rsid w:val="00EE19B3"/>
    <w:rsid w:val="00EE742C"/>
    <w:rsid w:val="00EF0EF5"/>
    <w:rsid w:val="00EF199C"/>
    <w:rsid w:val="00EF1DA9"/>
    <w:rsid w:val="00EF3151"/>
    <w:rsid w:val="00F011F1"/>
    <w:rsid w:val="00F04272"/>
    <w:rsid w:val="00F07165"/>
    <w:rsid w:val="00F11A07"/>
    <w:rsid w:val="00F123BF"/>
    <w:rsid w:val="00F123D4"/>
    <w:rsid w:val="00F13557"/>
    <w:rsid w:val="00F15D31"/>
    <w:rsid w:val="00F1600B"/>
    <w:rsid w:val="00F21662"/>
    <w:rsid w:val="00F25E73"/>
    <w:rsid w:val="00F315A8"/>
    <w:rsid w:val="00F3319F"/>
    <w:rsid w:val="00F34932"/>
    <w:rsid w:val="00F51FE4"/>
    <w:rsid w:val="00F53931"/>
    <w:rsid w:val="00F557B8"/>
    <w:rsid w:val="00F60168"/>
    <w:rsid w:val="00F6066A"/>
    <w:rsid w:val="00F634C5"/>
    <w:rsid w:val="00F736FB"/>
    <w:rsid w:val="00F74898"/>
    <w:rsid w:val="00F76B29"/>
    <w:rsid w:val="00F76DC7"/>
    <w:rsid w:val="00F83345"/>
    <w:rsid w:val="00F85EE4"/>
    <w:rsid w:val="00F86134"/>
    <w:rsid w:val="00F92B95"/>
    <w:rsid w:val="00F931CC"/>
    <w:rsid w:val="00F93F16"/>
    <w:rsid w:val="00F95EC4"/>
    <w:rsid w:val="00F972E7"/>
    <w:rsid w:val="00FA276D"/>
    <w:rsid w:val="00FA479F"/>
    <w:rsid w:val="00FB0B41"/>
    <w:rsid w:val="00FC1E7B"/>
    <w:rsid w:val="00FC3FF8"/>
    <w:rsid w:val="00FD0268"/>
    <w:rsid w:val="00FD2BF4"/>
    <w:rsid w:val="00FD6208"/>
    <w:rsid w:val="00FE0C00"/>
    <w:rsid w:val="00FE14F9"/>
    <w:rsid w:val="00FE1F26"/>
    <w:rsid w:val="00FE2BA9"/>
    <w:rsid w:val="00FE2F28"/>
    <w:rsid w:val="00FE539C"/>
    <w:rsid w:val="00FE6AD8"/>
    <w:rsid w:val="00FE7C95"/>
    <w:rsid w:val="00FF01E1"/>
    <w:rsid w:val="00FF792C"/>
    <w:rsid w:val="028B8118"/>
    <w:rsid w:val="047A5C11"/>
    <w:rsid w:val="060E3EEC"/>
    <w:rsid w:val="07A90A4E"/>
    <w:rsid w:val="095C8D85"/>
    <w:rsid w:val="0ACFF867"/>
    <w:rsid w:val="0CC935F5"/>
    <w:rsid w:val="0D85BCD4"/>
    <w:rsid w:val="0DF6A3C3"/>
    <w:rsid w:val="0FBD0EB8"/>
    <w:rsid w:val="0FBF6F95"/>
    <w:rsid w:val="0FEC40A8"/>
    <w:rsid w:val="103DD7A5"/>
    <w:rsid w:val="11F8CF36"/>
    <w:rsid w:val="162C503C"/>
    <w:rsid w:val="166C7FC0"/>
    <w:rsid w:val="181100C1"/>
    <w:rsid w:val="1AC231AC"/>
    <w:rsid w:val="1BD76F09"/>
    <w:rsid w:val="1C6A2A87"/>
    <w:rsid w:val="1C805C62"/>
    <w:rsid w:val="1D3B9C16"/>
    <w:rsid w:val="1D7F0EEC"/>
    <w:rsid w:val="23F29472"/>
    <w:rsid w:val="24511B98"/>
    <w:rsid w:val="2490A6AC"/>
    <w:rsid w:val="267C616F"/>
    <w:rsid w:val="2AC86632"/>
    <w:rsid w:val="2B8891D5"/>
    <w:rsid w:val="2C3A6CA8"/>
    <w:rsid w:val="2CBA9D65"/>
    <w:rsid w:val="2CD45BC9"/>
    <w:rsid w:val="2D1D3B7B"/>
    <w:rsid w:val="2EAC3539"/>
    <w:rsid w:val="2F6ACBC1"/>
    <w:rsid w:val="31360CA3"/>
    <w:rsid w:val="314D488C"/>
    <w:rsid w:val="31F80C3D"/>
    <w:rsid w:val="33E7F022"/>
    <w:rsid w:val="36F4DD67"/>
    <w:rsid w:val="37F50DAF"/>
    <w:rsid w:val="37FA4AA2"/>
    <w:rsid w:val="38B5DA6A"/>
    <w:rsid w:val="3958CDCB"/>
    <w:rsid w:val="3CB90FD2"/>
    <w:rsid w:val="3F3789EB"/>
    <w:rsid w:val="3F38FC8F"/>
    <w:rsid w:val="3FA34824"/>
    <w:rsid w:val="40740AC5"/>
    <w:rsid w:val="408D0F34"/>
    <w:rsid w:val="410BD784"/>
    <w:rsid w:val="4294D9FB"/>
    <w:rsid w:val="42D9612E"/>
    <w:rsid w:val="43507FA3"/>
    <w:rsid w:val="44FF52E9"/>
    <w:rsid w:val="460C351D"/>
    <w:rsid w:val="48E4FD6F"/>
    <w:rsid w:val="4A5CEC91"/>
    <w:rsid w:val="4A7BC86F"/>
    <w:rsid w:val="4A82F8CD"/>
    <w:rsid w:val="4B807870"/>
    <w:rsid w:val="4D392E6A"/>
    <w:rsid w:val="50BB1AE0"/>
    <w:rsid w:val="5340F872"/>
    <w:rsid w:val="535CF194"/>
    <w:rsid w:val="57EB4E81"/>
    <w:rsid w:val="591DFAFE"/>
    <w:rsid w:val="593D3112"/>
    <w:rsid w:val="59DDD277"/>
    <w:rsid w:val="5A396112"/>
    <w:rsid w:val="5BA4960E"/>
    <w:rsid w:val="5C272346"/>
    <w:rsid w:val="5C657845"/>
    <w:rsid w:val="5CA767FD"/>
    <w:rsid w:val="5E38955C"/>
    <w:rsid w:val="5F9511CA"/>
    <w:rsid w:val="6153D0B7"/>
    <w:rsid w:val="6348B4F0"/>
    <w:rsid w:val="652E4C91"/>
    <w:rsid w:val="673A4C63"/>
    <w:rsid w:val="67C7D08E"/>
    <w:rsid w:val="67EE12F1"/>
    <w:rsid w:val="68DFEB92"/>
    <w:rsid w:val="6994E106"/>
    <w:rsid w:val="6A618F16"/>
    <w:rsid w:val="6FCE4068"/>
    <w:rsid w:val="7112EA76"/>
    <w:rsid w:val="7122D9EF"/>
    <w:rsid w:val="717538EB"/>
    <w:rsid w:val="71B7CC02"/>
    <w:rsid w:val="71FEB4E4"/>
    <w:rsid w:val="767ED39C"/>
    <w:rsid w:val="76C6B54B"/>
    <w:rsid w:val="76E9D649"/>
    <w:rsid w:val="77B03F43"/>
    <w:rsid w:val="78EC138B"/>
    <w:rsid w:val="79DCF1D5"/>
    <w:rsid w:val="7A3CA733"/>
    <w:rsid w:val="7A7B5B07"/>
    <w:rsid w:val="7C83BD7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2"/>
    </o:shapelayout>
  </w:shapeDefaults>
  <w:decimalSymbol w:val="."/>
  <w:listSeparator w:val=","/>
  <w14:docId w14:val="5B0DFDD2"/>
  <w14:defaultImageDpi w14:val="300"/>
  <w15:docId w15:val="{581FA046-069E-4291-ADA4-6ABF3740B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4204A7"/>
    <w:rPr>
      <w:rFonts w:asciiTheme="majorHAnsi" w:hAnsiTheme="majorHAnsi"/>
    </w:rPr>
  </w:style>
  <w:style w:type="paragraph" w:styleId="Heading1">
    <w:name w:val="heading 1"/>
    <w:basedOn w:val="Normal"/>
    <w:next w:val="Normal"/>
    <w:link w:val="Heading1Char"/>
    <w:uiPriority w:val="9"/>
    <w:qFormat/>
    <w:rsid w:val="00D044F3"/>
    <w:pPr>
      <w:keepNext/>
      <w:keepLines/>
      <w:spacing w:before="240"/>
      <w:outlineLvl w:val="0"/>
    </w:pPr>
    <w:rPr>
      <w:rFonts w:eastAsiaTheme="majorEastAsia"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35B1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35B1C"/>
    <w:rPr>
      <w:rFonts w:ascii="Lucida Grande" w:hAnsi="Lucida Grande" w:cs="Lucida Grande"/>
      <w:sz w:val="18"/>
      <w:szCs w:val="18"/>
    </w:rPr>
  </w:style>
  <w:style w:type="paragraph" w:styleId="ListParagraph">
    <w:name w:val="List Paragraph"/>
    <w:basedOn w:val="Normal"/>
    <w:uiPriority w:val="34"/>
    <w:qFormat/>
    <w:rsid w:val="004204A7"/>
    <w:pPr>
      <w:ind w:left="720"/>
      <w:contextualSpacing/>
    </w:pPr>
  </w:style>
  <w:style w:type="paragraph" w:styleId="NormalWeb">
    <w:name w:val="Normal (Web)"/>
    <w:basedOn w:val="Normal"/>
    <w:uiPriority w:val="99"/>
    <w:semiHidden/>
    <w:unhideWhenUsed/>
    <w:rsid w:val="00151816"/>
    <w:pPr>
      <w:spacing w:before="100" w:beforeAutospacing="1" w:after="100" w:afterAutospacing="1"/>
    </w:pPr>
    <w:rPr>
      <w:rFonts w:ascii="Times New Roman" w:eastAsiaTheme="minorHAnsi" w:hAnsi="Times New Roman" w:cs="Times New Roman"/>
    </w:rPr>
  </w:style>
  <w:style w:type="character" w:styleId="Hyperlink">
    <w:name w:val="Hyperlink"/>
    <w:basedOn w:val="DefaultParagraphFont"/>
    <w:uiPriority w:val="99"/>
    <w:unhideWhenUsed/>
    <w:rsid w:val="00A2096F"/>
    <w:rPr>
      <w:color w:val="0000FF" w:themeColor="hyperlink"/>
      <w:u w:val="single"/>
    </w:rPr>
  </w:style>
  <w:style w:type="character" w:styleId="FollowedHyperlink">
    <w:name w:val="FollowedHyperlink"/>
    <w:basedOn w:val="DefaultParagraphFont"/>
    <w:uiPriority w:val="99"/>
    <w:semiHidden/>
    <w:unhideWhenUsed/>
    <w:rsid w:val="00A2096F"/>
    <w:rPr>
      <w:color w:val="800080" w:themeColor="followedHyperlink"/>
      <w:u w:val="single"/>
    </w:rPr>
  </w:style>
  <w:style w:type="character" w:customStyle="1" w:styleId="apple-converted-space">
    <w:name w:val="apple-converted-space"/>
    <w:basedOn w:val="DefaultParagraphFont"/>
    <w:rsid w:val="00322B2C"/>
  </w:style>
  <w:style w:type="character" w:styleId="CommentReference">
    <w:name w:val="annotation reference"/>
    <w:basedOn w:val="DefaultParagraphFont"/>
    <w:uiPriority w:val="99"/>
    <w:semiHidden/>
    <w:unhideWhenUsed/>
    <w:rsid w:val="00C87246"/>
    <w:rPr>
      <w:sz w:val="18"/>
      <w:szCs w:val="18"/>
    </w:rPr>
  </w:style>
  <w:style w:type="paragraph" w:styleId="CommentText">
    <w:name w:val="annotation text"/>
    <w:basedOn w:val="Normal"/>
    <w:link w:val="CommentTextChar"/>
    <w:uiPriority w:val="99"/>
    <w:unhideWhenUsed/>
    <w:rsid w:val="00C87246"/>
  </w:style>
  <w:style w:type="character" w:customStyle="1" w:styleId="CommentTextChar">
    <w:name w:val="Comment Text Char"/>
    <w:basedOn w:val="DefaultParagraphFont"/>
    <w:link w:val="CommentText"/>
    <w:uiPriority w:val="99"/>
    <w:rsid w:val="00C87246"/>
    <w:rPr>
      <w:rFonts w:asciiTheme="majorHAnsi" w:hAnsiTheme="majorHAnsi"/>
    </w:rPr>
  </w:style>
  <w:style w:type="paragraph" w:styleId="CommentSubject">
    <w:name w:val="annotation subject"/>
    <w:basedOn w:val="CommentText"/>
    <w:next w:val="CommentText"/>
    <w:link w:val="CommentSubjectChar"/>
    <w:uiPriority w:val="99"/>
    <w:semiHidden/>
    <w:unhideWhenUsed/>
    <w:rsid w:val="00C87246"/>
    <w:rPr>
      <w:b/>
      <w:bCs/>
      <w:sz w:val="20"/>
      <w:szCs w:val="20"/>
    </w:rPr>
  </w:style>
  <w:style w:type="character" w:customStyle="1" w:styleId="CommentSubjectChar">
    <w:name w:val="Comment Subject Char"/>
    <w:basedOn w:val="CommentTextChar"/>
    <w:link w:val="CommentSubject"/>
    <w:uiPriority w:val="99"/>
    <w:semiHidden/>
    <w:rsid w:val="00C87246"/>
    <w:rPr>
      <w:rFonts w:asciiTheme="majorHAnsi" w:hAnsiTheme="majorHAnsi"/>
      <w:b/>
      <w:bCs/>
      <w:sz w:val="20"/>
      <w:szCs w:val="20"/>
    </w:rPr>
  </w:style>
  <w:style w:type="paragraph" w:styleId="Revision">
    <w:name w:val="Revision"/>
    <w:hidden/>
    <w:uiPriority w:val="99"/>
    <w:semiHidden/>
    <w:rsid w:val="0026098D"/>
    <w:rPr>
      <w:rFonts w:asciiTheme="majorHAnsi" w:hAnsiTheme="majorHAnsi"/>
    </w:rPr>
  </w:style>
  <w:style w:type="paragraph" w:styleId="FootnoteText">
    <w:name w:val="footnote text"/>
    <w:basedOn w:val="Normal"/>
    <w:link w:val="FootnoteTextChar"/>
    <w:uiPriority w:val="99"/>
    <w:unhideWhenUsed/>
    <w:rsid w:val="00636351"/>
  </w:style>
  <w:style w:type="character" w:customStyle="1" w:styleId="FootnoteTextChar">
    <w:name w:val="Footnote Text Char"/>
    <w:basedOn w:val="DefaultParagraphFont"/>
    <w:link w:val="FootnoteText"/>
    <w:uiPriority w:val="99"/>
    <w:rsid w:val="00636351"/>
    <w:rPr>
      <w:rFonts w:asciiTheme="majorHAnsi" w:hAnsiTheme="majorHAnsi"/>
    </w:rPr>
  </w:style>
  <w:style w:type="character" w:styleId="FootnoteReference">
    <w:name w:val="footnote reference"/>
    <w:basedOn w:val="DefaultParagraphFont"/>
    <w:uiPriority w:val="99"/>
    <w:unhideWhenUsed/>
    <w:rsid w:val="00636351"/>
    <w:rPr>
      <w:vertAlign w:val="superscript"/>
    </w:rPr>
  </w:style>
  <w:style w:type="character" w:customStyle="1" w:styleId="Heading1Char">
    <w:name w:val="Heading 1 Char"/>
    <w:basedOn w:val="DefaultParagraphFont"/>
    <w:link w:val="Heading1"/>
    <w:uiPriority w:val="9"/>
    <w:rsid w:val="00D044F3"/>
    <w:rPr>
      <w:rFonts w:asciiTheme="majorHAnsi" w:eastAsiaTheme="majorEastAsia" w:hAnsiTheme="majorHAnsi" w:cstheme="majorBidi"/>
      <w:color w:val="365F91" w:themeColor="accent1" w:themeShade="BF"/>
      <w:sz w:val="32"/>
      <w:szCs w:val="32"/>
    </w:rPr>
  </w:style>
  <w:style w:type="paragraph" w:styleId="Header">
    <w:name w:val="header"/>
    <w:basedOn w:val="Normal"/>
    <w:link w:val="HeaderChar"/>
    <w:uiPriority w:val="99"/>
    <w:unhideWhenUsed/>
    <w:rsid w:val="002F79A6"/>
    <w:pPr>
      <w:tabs>
        <w:tab w:val="center" w:pos="4680"/>
        <w:tab w:val="right" w:pos="9360"/>
      </w:tabs>
    </w:pPr>
  </w:style>
  <w:style w:type="character" w:customStyle="1" w:styleId="HeaderChar">
    <w:name w:val="Header Char"/>
    <w:basedOn w:val="DefaultParagraphFont"/>
    <w:link w:val="Header"/>
    <w:uiPriority w:val="99"/>
    <w:rsid w:val="002F79A6"/>
    <w:rPr>
      <w:rFonts w:asciiTheme="majorHAnsi" w:hAnsiTheme="majorHAnsi"/>
    </w:rPr>
  </w:style>
  <w:style w:type="paragraph" w:styleId="Footer">
    <w:name w:val="footer"/>
    <w:basedOn w:val="Normal"/>
    <w:link w:val="FooterChar"/>
    <w:uiPriority w:val="99"/>
    <w:unhideWhenUsed/>
    <w:rsid w:val="002F79A6"/>
    <w:pPr>
      <w:tabs>
        <w:tab w:val="center" w:pos="4680"/>
        <w:tab w:val="right" w:pos="9360"/>
      </w:tabs>
    </w:pPr>
  </w:style>
  <w:style w:type="character" w:customStyle="1" w:styleId="FooterChar">
    <w:name w:val="Footer Char"/>
    <w:basedOn w:val="DefaultParagraphFont"/>
    <w:link w:val="Footer"/>
    <w:uiPriority w:val="99"/>
    <w:rsid w:val="002F79A6"/>
    <w:rPr>
      <w:rFonts w:asciiTheme="majorHAnsi" w:hAnsiTheme="majorHAnsi"/>
    </w:rPr>
  </w:style>
  <w:style w:type="table" w:styleId="TableGrid">
    <w:name w:val="Table Grid"/>
    <w:basedOn w:val="TableNormal"/>
    <w:uiPriority w:val="59"/>
    <w:rsid w:val="001124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rsid w:val="00726B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70658">
      <w:bodyDiv w:val="1"/>
      <w:marLeft w:val="0"/>
      <w:marRight w:val="0"/>
      <w:marTop w:val="0"/>
      <w:marBottom w:val="0"/>
      <w:divBdr>
        <w:top w:val="none" w:sz="0" w:space="0" w:color="auto"/>
        <w:left w:val="none" w:sz="0" w:space="0" w:color="auto"/>
        <w:bottom w:val="none" w:sz="0" w:space="0" w:color="auto"/>
        <w:right w:val="none" w:sz="0" w:space="0" w:color="auto"/>
      </w:divBdr>
    </w:div>
    <w:div w:id="571620093">
      <w:bodyDiv w:val="1"/>
      <w:marLeft w:val="0"/>
      <w:marRight w:val="0"/>
      <w:marTop w:val="0"/>
      <w:marBottom w:val="0"/>
      <w:divBdr>
        <w:top w:val="none" w:sz="0" w:space="0" w:color="auto"/>
        <w:left w:val="none" w:sz="0" w:space="0" w:color="auto"/>
        <w:bottom w:val="none" w:sz="0" w:space="0" w:color="auto"/>
        <w:right w:val="none" w:sz="0" w:space="0" w:color="auto"/>
      </w:divBdr>
    </w:div>
    <w:div w:id="850027216">
      <w:bodyDiv w:val="1"/>
      <w:marLeft w:val="0"/>
      <w:marRight w:val="0"/>
      <w:marTop w:val="0"/>
      <w:marBottom w:val="0"/>
      <w:divBdr>
        <w:top w:val="none" w:sz="0" w:space="0" w:color="auto"/>
        <w:left w:val="none" w:sz="0" w:space="0" w:color="auto"/>
        <w:bottom w:val="none" w:sz="0" w:space="0" w:color="auto"/>
        <w:right w:val="none" w:sz="0" w:space="0" w:color="auto"/>
      </w:divBdr>
    </w:div>
    <w:div w:id="1230924132">
      <w:bodyDiv w:val="1"/>
      <w:marLeft w:val="0"/>
      <w:marRight w:val="0"/>
      <w:marTop w:val="0"/>
      <w:marBottom w:val="0"/>
      <w:divBdr>
        <w:top w:val="none" w:sz="0" w:space="0" w:color="auto"/>
        <w:left w:val="none" w:sz="0" w:space="0" w:color="auto"/>
        <w:bottom w:val="none" w:sz="0" w:space="0" w:color="auto"/>
        <w:right w:val="none" w:sz="0" w:space="0" w:color="auto"/>
      </w:divBdr>
    </w:div>
    <w:div w:id="1610121098">
      <w:bodyDiv w:val="1"/>
      <w:marLeft w:val="0"/>
      <w:marRight w:val="0"/>
      <w:marTop w:val="0"/>
      <w:marBottom w:val="0"/>
      <w:divBdr>
        <w:top w:val="none" w:sz="0" w:space="0" w:color="auto"/>
        <w:left w:val="none" w:sz="0" w:space="0" w:color="auto"/>
        <w:bottom w:val="none" w:sz="0" w:space="0" w:color="auto"/>
        <w:right w:val="none" w:sz="0" w:space="0" w:color="auto"/>
      </w:divBdr>
    </w:div>
    <w:div w:id="184365907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catalog.calpoly.edu/universitylearningobjectives/" TargetMode="External"/><Relationship Id="rId18" Type="http://schemas.openxmlformats.org/officeDocument/2006/relationships/hyperlink" Target="https://www.bls.gov/emp/"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bls.gov/oes/current/oes_stru.htm" TargetMode="External"/><Relationship Id="rId7" Type="http://schemas.openxmlformats.org/officeDocument/2006/relationships/settings" Target="settings.xml"/><Relationship Id="rId12" Type="http://schemas.openxmlformats.org/officeDocument/2006/relationships/hyperlink" Target="https://morethanamotto.calpoly.edu/project/about" TargetMode="External"/><Relationship Id="rId17" Type="http://schemas.openxmlformats.org/officeDocument/2006/relationships/hyperlink" Target="http://www.edd.ca.gov/" TargetMode="External"/><Relationship Id="rId25" Type="http://schemas.openxmlformats.org/officeDocument/2006/relationships/hyperlink" Target="http://www.labormarketinfo.edd.ca.gov/customers/educators-trainers.html"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bls.gov/" TargetMode="External"/><Relationship Id="rId20" Type="http://schemas.openxmlformats.org/officeDocument/2006/relationships/hyperlink" Target="https://www.bls.gov/oes/"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igitalcommons.calpoly.edu/cgi/viewcontent.cgi?article=1877&amp;context=senateresolutions" TargetMode="External"/><Relationship Id="rId24" Type="http://schemas.openxmlformats.org/officeDocument/2006/relationships/hyperlink" Target="http://www.labormarketinfo.edd.ca.gov/data/industries.html"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jgphelan@calpoly.edu)" TargetMode="External"/><Relationship Id="rId23" Type="http://schemas.openxmlformats.org/officeDocument/2006/relationships/hyperlink" Target="http://www.labormarketinfo.edd.ca.gov/file/occproj/cal$occproj-2014-2024.xlsx" TargetMode="External"/><Relationship Id="rId28" Type="http://schemas.openxmlformats.org/officeDocument/2006/relationships/footer" Target="footer1.xml"/><Relationship Id="rId36"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hyperlink" Target="https://data.bls.gov/projections/occupationProj"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digitalcommons.calpoly.edu/cgi/viewcontent.cgi?article=1725&amp;context=senateresolutions" TargetMode="External"/><Relationship Id="rId22" Type="http://schemas.openxmlformats.org/officeDocument/2006/relationships/hyperlink" Target="http://www.labormarketinfo.edd.ca.gov/data/employment-projections.html"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3" Type="http://schemas.openxmlformats.org/officeDocument/2006/relationships/hyperlink" Target="https://wascsenior.app.box.com/s/p8e5dl5mk5w9mzeni261" TargetMode="External"/><Relationship Id="rId2" Type="http://schemas.openxmlformats.org/officeDocument/2006/relationships/hyperlink" Target="https://www.aacu.org/resources/high-impact-practices" TargetMode="External"/><Relationship Id="rId1" Type="http://schemas.openxmlformats.org/officeDocument/2006/relationships/hyperlink" Target="https://wascsenior.app.box.com/s/dbtbd1ltzlvew695ldy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918CF28E6318B4FAD3D5844A2EBF175" ma:contentTypeVersion="12" ma:contentTypeDescription="Create a new document." ma:contentTypeScope="" ma:versionID="7a5063d61d253315c01612a57aeb6259">
  <xsd:schema xmlns:xsd="http://www.w3.org/2001/XMLSchema" xmlns:xs="http://www.w3.org/2001/XMLSchema" xmlns:p="http://schemas.microsoft.com/office/2006/metadata/properties" xmlns:ns2="b3ab5138-a248-4ee2-8056-51580daed1bd" xmlns:ns3="3c438fae-04a9-4a1f-968e-e76f0d55796d" targetNamespace="http://schemas.microsoft.com/office/2006/metadata/properties" ma:root="true" ma:fieldsID="a8a2a5d890b1113a076d67a34239a5ab" ns2:_="" ns3:_="">
    <xsd:import namespace="b3ab5138-a248-4ee2-8056-51580daed1bd"/>
    <xsd:import namespace="3c438fae-04a9-4a1f-968e-e76f0d55796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3:SharedWithUsers" minOccurs="0"/>
                <xsd:element ref="ns3:SharedWithDetails"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ab5138-a248-4ee2-8056-51580daed1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_Flow_SignoffStatus" ma:index="18"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c438fae-04a9-4a1f-968e-e76f0d55796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b3ab5138-a248-4ee2-8056-51580daed1bd" xsi:nil="true"/>
    <SharedWithUsers xmlns="3c438fae-04a9-4a1f-968e-e76f0d55796d">
      <UserInfo>
        <DisplayName>Elizabeth A. Lowham</DisplayName>
        <AccountId>27</AccountId>
        <AccountType/>
      </UserInfo>
      <UserInfo>
        <DisplayName>Bruno Giberti</DisplayName>
        <AccountId>6</AccountId>
        <AccountType/>
      </UserInfo>
      <UserInfo>
        <DisplayName>Andrew D. Morris</DisplayName>
        <AccountId>13</AccountId>
        <AccountType/>
      </UserInfo>
      <UserInfo>
        <DisplayName>Kellie Green Hall</DisplayName>
        <AccountId>36</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54DBEA88-5B3E-4A55-913A-8A43180C44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ab5138-a248-4ee2-8056-51580daed1bd"/>
    <ds:schemaRef ds:uri="3c438fae-04a9-4a1f-968e-e76f0d5579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B4F6EE1-AEEF-44B7-A736-FD75CDCA6B0E}">
  <ds:schemaRefs>
    <ds:schemaRef ds:uri="http://purl.org/dc/dcmitype/"/>
    <ds:schemaRef ds:uri="3c438fae-04a9-4a1f-968e-e76f0d55796d"/>
    <ds:schemaRef ds:uri="b3ab5138-a248-4ee2-8056-51580daed1bd"/>
    <ds:schemaRef ds:uri="http://purl.org/dc/elements/1.1/"/>
    <ds:schemaRef ds:uri="http://www.w3.org/XML/1998/namespace"/>
    <ds:schemaRef ds:uri="http://schemas.microsoft.com/office/2006/documentManagement/types"/>
    <ds:schemaRef ds:uri="http://schemas.microsoft.com/office/2006/metadata/properties"/>
    <ds:schemaRef ds:uri="http://schemas.microsoft.com/office/infopath/2007/PartnerControls"/>
    <ds:schemaRef ds:uri="http://schemas.openxmlformats.org/package/2006/metadata/core-properties"/>
    <ds:schemaRef ds:uri="http://purl.org/dc/terms/"/>
  </ds:schemaRefs>
</ds:datastoreItem>
</file>

<file path=customXml/itemProps3.xml><?xml version="1.0" encoding="utf-8"?>
<ds:datastoreItem xmlns:ds="http://schemas.openxmlformats.org/officeDocument/2006/customXml" ds:itemID="{5D5D1D1A-11CA-47E2-B24E-1DBD2D762CB8}">
  <ds:schemaRefs>
    <ds:schemaRef ds:uri="http://schemas.microsoft.com/sharepoint/v3/contenttype/forms"/>
  </ds:schemaRefs>
</ds:datastoreItem>
</file>

<file path=customXml/itemProps4.xml><?xml version="1.0" encoding="utf-8"?>
<ds:datastoreItem xmlns:ds="http://schemas.openxmlformats.org/officeDocument/2006/customXml" ds:itemID="{38FD19B0-01AA-4CCC-9754-61B0E65C24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403</Words>
  <Characters>19402</Characters>
  <Application>Microsoft Office Word</Application>
  <DocSecurity>0</DocSecurity>
  <Lines>161</Lines>
  <Paragraphs>45</Paragraphs>
  <ScaleCrop>false</ScaleCrop>
  <Company>.</Company>
  <LinksUpToDate>false</LinksUpToDate>
  <CharactersWithSpaces>22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cp:lastModifiedBy>Angela Standifer</cp:lastModifiedBy>
  <cp:revision>9</cp:revision>
  <cp:lastPrinted>2020-05-29T02:27:00Z</cp:lastPrinted>
  <dcterms:created xsi:type="dcterms:W3CDTF">2021-10-27T00:31:00Z</dcterms:created>
  <dcterms:modified xsi:type="dcterms:W3CDTF">2021-10-29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18CF28E6318B4FAD3D5844A2EBF175</vt:lpwstr>
  </property>
  <property fmtid="{D5CDD505-2E9C-101B-9397-08002B2CF9AE}" pid="3" name="Order">
    <vt:r8>2330600</vt:r8>
  </property>
</Properties>
</file>